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CEE477" w14:textId="77777777" w:rsidR="00BE67FF" w:rsidRDefault="00BE67FF" w:rsidP="00BE67F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A3F9BAC" w14:textId="2D3AA4BE" w:rsidR="00694688" w:rsidRPr="00BE67FF" w:rsidRDefault="00BE67FF" w:rsidP="00BE67F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E67F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EBA02E" wp14:editId="1DD8167D">
            <wp:extent cx="2880000" cy="2880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8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26AD36" w14:textId="5DD85C29" w:rsidR="00BE67FF" w:rsidRPr="00BE67FF" w:rsidRDefault="00BE67FF" w:rsidP="00BE67FF">
      <w:pPr>
        <w:jc w:val="center"/>
        <w:rPr>
          <w:rFonts w:ascii="Times New Roman" w:hAnsi="Times New Roman" w:cs="Times New Roman"/>
          <w:b/>
          <w:bCs/>
          <w:sz w:val="72"/>
          <w:szCs w:val="72"/>
        </w:rPr>
      </w:pPr>
      <w:r w:rsidRPr="00BE67FF">
        <w:rPr>
          <w:rFonts w:ascii="Times New Roman" w:hAnsi="Times New Roman" w:cs="Times New Roman"/>
          <w:b/>
          <w:bCs/>
          <w:sz w:val="72"/>
          <w:szCs w:val="72"/>
        </w:rPr>
        <w:t>STAJ FAALİYET RAPORU</w:t>
      </w:r>
    </w:p>
    <w:p w14:paraId="50548B67" w14:textId="1FB52E40" w:rsidR="00BE67FF" w:rsidRDefault="00BE67FF" w:rsidP="00BE67F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4BC1F3A" w14:textId="40069C9B" w:rsidR="00BE67FF" w:rsidRDefault="00BE67FF" w:rsidP="00BE67F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8B2CA69" w14:textId="77777777" w:rsidR="00BE67FF" w:rsidRPr="00BE67FF" w:rsidRDefault="00BE67FF" w:rsidP="00BE67F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9197ED0" w14:textId="5EADF823" w:rsidR="00BE67FF" w:rsidRPr="00BE67FF" w:rsidRDefault="00BE67FF" w:rsidP="00BE67FF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1"/>
      </w:tblGrid>
      <w:tr w:rsidR="00BE67FF" w:rsidRPr="00BE67FF" w14:paraId="157C1BA7" w14:textId="77777777" w:rsidTr="00BE67FF">
        <w:trPr>
          <w:trHeight w:val="850"/>
        </w:trPr>
        <w:tc>
          <w:tcPr>
            <w:tcW w:w="9061" w:type="dxa"/>
            <w:vAlign w:val="center"/>
          </w:tcPr>
          <w:p w14:paraId="6854BA4D" w14:textId="53154ADA" w:rsidR="00BE67FF" w:rsidRPr="00BE67FF" w:rsidRDefault="00BE67FF" w:rsidP="00BE67FF">
            <w:pPr>
              <w:spacing w:before="240" w:after="24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67F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SPARTA SAĞLIK HİZMETLERİ MESLEK YÜKSEKOKULU</w:t>
            </w:r>
          </w:p>
        </w:tc>
      </w:tr>
      <w:tr w:rsidR="00BE67FF" w:rsidRPr="00BE67FF" w14:paraId="37B9FFF9" w14:textId="77777777" w:rsidTr="00BE67FF">
        <w:trPr>
          <w:trHeight w:val="850"/>
        </w:trPr>
        <w:tc>
          <w:tcPr>
            <w:tcW w:w="9061" w:type="dxa"/>
            <w:vAlign w:val="center"/>
          </w:tcPr>
          <w:p w14:paraId="553D9CEC" w14:textId="5DB5A0DA" w:rsidR="00BE67FF" w:rsidRPr="00BE67FF" w:rsidRDefault="00BE67FF" w:rsidP="00BE67FF">
            <w:pPr>
              <w:spacing w:before="240" w:after="24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67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J YAPANIN</w:t>
            </w:r>
          </w:p>
        </w:tc>
      </w:tr>
      <w:tr w:rsidR="00BE67FF" w:rsidRPr="00BE67FF" w14:paraId="3FB786DA" w14:textId="77777777" w:rsidTr="00BE67FF">
        <w:trPr>
          <w:trHeight w:val="850"/>
        </w:trPr>
        <w:tc>
          <w:tcPr>
            <w:tcW w:w="9061" w:type="dxa"/>
            <w:vAlign w:val="center"/>
          </w:tcPr>
          <w:p w14:paraId="3E3B2261" w14:textId="00209E7F" w:rsidR="00BE67FF" w:rsidRPr="00BE67FF" w:rsidRDefault="00BE67FF" w:rsidP="00BE67FF">
            <w:pPr>
              <w:tabs>
                <w:tab w:val="left" w:pos="1878"/>
              </w:tabs>
              <w:spacing w:before="240" w:after="24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67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ölümü</w:t>
            </w:r>
            <w:r w:rsidRPr="00BE67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  <w:t>: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sdt>
              <w:sdtPr>
                <w:rPr>
                  <w:rStyle w:val="SL"/>
                </w:rPr>
                <w:id w:val="-173502944"/>
                <w:placeholder>
                  <w:docPart w:val="ACC1F6FE32D7462D8640F74EBF42A507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EF0672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……………….</w:t>
                </w:r>
              </w:sdtContent>
            </w:sdt>
          </w:p>
          <w:p w14:paraId="649A7783" w14:textId="1E66468C" w:rsidR="00BE67FF" w:rsidRPr="00BE67FF" w:rsidRDefault="00BE67FF" w:rsidP="00BE67FF">
            <w:pPr>
              <w:tabs>
                <w:tab w:val="left" w:pos="1878"/>
              </w:tabs>
              <w:spacing w:before="240" w:after="24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67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ı ve Soyadı</w:t>
            </w:r>
            <w:r w:rsidRPr="00BE67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  <w:t>: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sdt>
              <w:sdtPr>
                <w:rPr>
                  <w:rStyle w:val="SL"/>
                </w:rPr>
                <w:id w:val="24762551"/>
                <w:placeholder>
                  <w:docPart w:val="2C60A904A4A14B6B964DD14A227CB48B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EF0672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……………….</w:t>
                </w:r>
              </w:sdtContent>
            </w:sdt>
          </w:p>
          <w:p w14:paraId="30E20C53" w14:textId="3CF4BA83" w:rsidR="00BE67FF" w:rsidRPr="00BE67FF" w:rsidRDefault="00BE67FF" w:rsidP="00BE67FF">
            <w:pPr>
              <w:tabs>
                <w:tab w:val="left" w:pos="1878"/>
              </w:tabs>
              <w:spacing w:before="240" w:after="24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67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kul Numarası</w:t>
            </w:r>
            <w:r w:rsidRPr="00BE67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  <w:t>: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sdt>
              <w:sdtPr>
                <w:rPr>
                  <w:rStyle w:val="SL"/>
                </w:rPr>
                <w:id w:val="-471677259"/>
                <w:placeholder>
                  <w:docPart w:val="BEB5BB0F93F441F693B3232795E021CC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EF0672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……………….</w:t>
                </w:r>
              </w:sdtContent>
            </w:sdt>
          </w:p>
          <w:p w14:paraId="759DBF0F" w14:textId="398AA48C" w:rsidR="00BE67FF" w:rsidRPr="00BE67FF" w:rsidRDefault="00BE67FF" w:rsidP="00BE67FF">
            <w:pPr>
              <w:tabs>
                <w:tab w:val="left" w:pos="1878"/>
              </w:tabs>
              <w:spacing w:before="240" w:after="24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67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j Konusu</w:t>
            </w:r>
            <w:r w:rsidRPr="00BE67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  <w:t>: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sdt>
              <w:sdtPr>
                <w:rPr>
                  <w:rStyle w:val="SL"/>
                </w:rPr>
                <w:id w:val="-1514834003"/>
                <w:placeholder>
                  <w:docPart w:val="709E2E32707F4716B9A4B47719E48E40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EF0672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……………….</w:t>
                </w:r>
              </w:sdtContent>
            </w:sdt>
          </w:p>
        </w:tc>
      </w:tr>
    </w:tbl>
    <w:p w14:paraId="6CB7838A" w14:textId="327F1849" w:rsidR="00BE67FF" w:rsidRDefault="00BE67FF" w:rsidP="00BE67F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0D36955" w14:textId="77777777" w:rsidR="00BE67FF" w:rsidRDefault="00BE67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1"/>
      </w:tblGrid>
      <w:tr w:rsidR="00BE67FF" w14:paraId="447F69F4" w14:textId="77777777" w:rsidTr="00BE67FF">
        <w:tc>
          <w:tcPr>
            <w:tcW w:w="9061" w:type="dxa"/>
          </w:tcPr>
          <w:p w14:paraId="48327E63" w14:textId="77777777" w:rsidR="00BE67FF" w:rsidRPr="00BE67FF" w:rsidRDefault="00BE67FF" w:rsidP="00BE67FF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</w:rPr>
            </w:pPr>
            <w:r w:rsidRPr="00BE67FF">
              <w:rPr>
                <w:rFonts w:ascii="Times New Roman" w:hAnsi="Times New Roman" w:cs="Times New Roman"/>
                <w:b/>
                <w:bCs/>
                <w:sz w:val="48"/>
                <w:szCs w:val="48"/>
              </w:rPr>
              <w:lastRenderedPageBreak/>
              <w:t>SÜLEYMAN DEMİREL ÜNİVERSİTESİ</w:t>
            </w:r>
          </w:p>
          <w:p w14:paraId="665420E9" w14:textId="2E58000D" w:rsidR="00BE67FF" w:rsidRDefault="00BE67FF" w:rsidP="00BE67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67FF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SPARTA SAĞLIK HİZMETLER MESLEK YÜKSEKOKULU</w:t>
            </w:r>
          </w:p>
        </w:tc>
      </w:tr>
    </w:tbl>
    <w:p w14:paraId="64CEBCE4" w14:textId="6A315F6D" w:rsidR="00BE67FF" w:rsidRDefault="00BE67FF" w:rsidP="00BE67FF">
      <w:pPr>
        <w:jc w:val="center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hAnsi="Times New Roman" w:cs="Times New Roman"/>
          <w:sz w:val="24"/>
          <w:szCs w:val="24"/>
        </w:rPr>
        <w:id w:val="-1414860339"/>
        <w:showingPlcHdr/>
        <w:picture/>
      </w:sdtPr>
      <w:sdtContent>
        <w:p w14:paraId="0326C852" w14:textId="56E0C4D1" w:rsidR="00BE67FF" w:rsidRDefault="00FC0AF0" w:rsidP="00BE67FF">
          <w:pPr>
            <w:jc w:val="right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noProof/>
              <w:sz w:val="24"/>
              <w:szCs w:val="24"/>
            </w:rPr>
            <w:drawing>
              <wp:inline distT="0" distB="0" distL="0" distR="0" wp14:anchorId="25B62647" wp14:editId="1D3DF14A">
                <wp:extent cx="1440000" cy="1800000"/>
                <wp:effectExtent l="0" t="0" r="8255" b="0"/>
                <wp:docPr id="1" name="Pictur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 preferRelativeResize="0"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40000" cy="180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4756C170" w14:textId="6647C585" w:rsidR="00BE67FF" w:rsidRDefault="00BE67FF" w:rsidP="00BE67F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A71655E" w14:textId="7FF79213" w:rsidR="00BE67FF" w:rsidRPr="0027373E" w:rsidRDefault="0027373E" w:rsidP="0027373E">
      <w:pPr>
        <w:tabs>
          <w:tab w:val="left" w:pos="2268"/>
        </w:tabs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7373E">
        <w:rPr>
          <w:rFonts w:ascii="Times New Roman" w:hAnsi="Times New Roman" w:cs="Times New Roman"/>
          <w:b/>
          <w:bCs/>
          <w:sz w:val="24"/>
          <w:szCs w:val="24"/>
        </w:rPr>
        <w:t>Adı ve Soyadı</w:t>
      </w:r>
      <w:r w:rsidRPr="0027373E">
        <w:rPr>
          <w:rFonts w:ascii="Times New Roman" w:hAnsi="Times New Roman" w:cs="Times New Roman"/>
          <w:b/>
          <w:bCs/>
          <w:sz w:val="24"/>
          <w:szCs w:val="24"/>
        </w:rPr>
        <w:tab/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sdt>
        <w:sdtPr>
          <w:rPr>
            <w:rStyle w:val="SL"/>
          </w:rPr>
          <w:id w:val="-1131006223"/>
          <w:placeholder>
            <w:docPart w:val="D274E34929034AC199F1509978EE2285"/>
          </w:placeholder>
          <w:showingPlcHdr/>
          <w15:color w:val="000000"/>
        </w:sdtPr>
        <w:sdtEndPr>
          <w:rPr>
            <w:rStyle w:val="DefaultParagraphFont"/>
            <w:rFonts w:asciiTheme="minorHAnsi" w:hAnsiTheme="minorHAnsi" w:cs="Times New Roman"/>
            <w:b/>
            <w:bCs/>
            <w:color w:val="auto"/>
            <w:sz w:val="22"/>
            <w:szCs w:val="24"/>
          </w:rPr>
        </w:sdtEndPr>
        <w:sdtContent>
          <w:r w:rsidR="00CC16C9"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……………….</w:t>
          </w:r>
        </w:sdtContent>
      </w:sdt>
    </w:p>
    <w:p w14:paraId="75F3C8F2" w14:textId="4C5B3965" w:rsidR="0027373E" w:rsidRPr="0027373E" w:rsidRDefault="0027373E" w:rsidP="0027373E">
      <w:pPr>
        <w:tabs>
          <w:tab w:val="left" w:pos="2268"/>
        </w:tabs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7373E">
        <w:rPr>
          <w:rFonts w:ascii="Times New Roman" w:hAnsi="Times New Roman" w:cs="Times New Roman"/>
          <w:b/>
          <w:bCs/>
          <w:sz w:val="24"/>
          <w:szCs w:val="24"/>
        </w:rPr>
        <w:t>Okul Numarası</w:t>
      </w:r>
      <w:r w:rsidRPr="0027373E">
        <w:rPr>
          <w:rFonts w:ascii="Times New Roman" w:hAnsi="Times New Roman" w:cs="Times New Roman"/>
          <w:b/>
          <w:bCs/>
          <w:sz w:val="24"/>
          <w:szCs w:val="24"/>
        </w:rPr>
        <w:tab/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sdt>
        <w:sdtPr>
          <w:rPr>
            <w:rStyle w:val="SL"/>
          </w:rPr>
          <w:id w:val="-863894896"/>
          <w:placeholder>
            <w:docPart w:val="C83EB8DCC33C41AB92AEF27AD3EB54E0"/>
          </w:placeholder>
          <w:showingPlcHdr/>
          <w15:color w:val="000000"/>
        </w:sdtPr>
        <w:sdtEndPr>
          <w:rPr>
            <w:rStyle w:val="DefaultParagraphFont"/>
            <w:rFonts w:asciiTheme="minorHAnsi" w:hAnsiTheme="minorHAnsi" w:cs="Times New Roman"/>
            <w:b/>
            <w:bCs/>
            <w:color w:val="auto"/>
            <w:sz w:val="22"/>
            <w:szCs w:val="24"/>
          </w:rPr>
        </w:sdtEndPr>
        <w:sdtContent>
          <w:r w:rsidR="00CC16C9"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……………….</w:t>
          </w:r>
        </w:sdtContent>
      </w:sdt>
    </w:p>
    <w:p w14:paraId="0D066C83" w14:textId="55DBD9B5" w:rsidR="0027373E" w:rsidRPr="0027373E" w:rsidRDefault="0027373E" w:rsidP="0027373E">
      <w:pPr>
        <w:tabs>
          <w:tab w:val="left" w:pos="2268"/>
        </w:tabs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7373E">
        <w:rPr>
          <w:rFonts w:ascii="Times New Roman" w:hAnsi="Times New Roman" w:cs="Times New Roman"/>
          <w:b/>
          <w:bCs/>
          <w:sz w:val="24"/>
          <w:szCs w:val="24"/>
        </w:rPr>
        <w:t>Okuduğu Yarıyıl</w:t>
      </w:r>
      <w:r w:rsidRPr="0027373E">
        <w:rPr>
          <w:rFonts w:ascii="Times New Roman" w:hAnsi="Times New Roman" w:cs="Times New Roman"/>
          <w:b/>
          <w:bCs/>
          <w:sz w:val="24"/>
          <w:szCs w:val="24"/>
        </w:rPr>
        <w:tab/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sdt>
        <w:sdtPr>
          <w:rPr>
            <w:rStyle w:val="SL"/>
          </w:rPr>
          <w:id w:val="-2010667594"/>
          <w:placeholder>
            <w:docPart w:val="6E3EDD914D184193B81DFFFEC08B07E3"/>
          </w:placeholder>
          <w:showingPlcHdr/>
          <w15:color w:val="000000"/>
        </w:sdtPr>
        <w:sdtEndPr>
          <w:rPr>
            <w:rStyle w:val="DefaultParagraphFont"/>
            <w:rFonts w:asciiTheme="minorHAnsi" w:hAnsiTheme="minorHAnsi" w:cs="Times New Roman"/>
            <w:b/>
            <w:bCs/>
            <w:color w:val="auto"/>
            <w:sz w:val="22"/>
            <w:szCs w:val="24"/>
          </w:rPr>
        </w:sdtEndPr>
        <w:sdtContent>
          <w:r w:rsidR="00CC16C9"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……………….</w:t>
          </w:r>
        </w:sdtContent>
      </w:sdt>
    </w:p>
    <w:p w14:paraId="187422A0" w14:textId="197F83D8" w:rsidR="0027373E" w:rsidRPr="0027373E" w:rsidRDefault="0027373E" w:rsidP="0027373E">
      <w:pPr>
        <w:tabs>
          <w:tab w:val="left" w:pos="2268"/>
        </w:tabs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7373E">
        <w:rPr>
          <w:rFonts w:ascii="Times New Roman" w:hAnsi="Times New Roman" w:cs="Times New Roman"/>
          <w:b/>
          <w:bCs/>
          <w:sz w:val="24"/>
          <w:szCs w:val="24"/>
        </w:rPr>
        <w:t>Staj Konusu</w:t>
      </w:r>
      <w:r w:rsidRPr="0027373E">
        <w:rPr>
          <w:rFonts w:ascii="Times New Roman" w:hAnsi="Times New Roman" w:cs="Times New Roman"/>
          <w:b/>
          <w:bCs/>
          <w:sz w:val="24"/>
          <w:szCs w:val="24"/>
        </w:rPr>
        <w:tab/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sdt>
        <w:sdtPr>
          <w:rPr>
            <w:rStyle w:val="SL"/>
          </w:rPr>
          <w:id w:val="-2134235514"/>
          <w:placeholder>
            <w:docPart w:val="94E53F91521143B8B78AF4B8ACCF5CDE"/>
          </w:placeholder>
          <w:showingPlcHdr/>
          <w15:color w:val="000000"/>
        </w:sdtPr>
        <w:sdtEndPr>
          <w:rPr>
            <w:rStyle w:val="DefaultParagraphFont"/>
            <w:rFonts w:asciiTheme="minorHAnsi" w:hAnsiTheme="minorHAnsi" w:cs="Times New Roman"/>
            <w:b/>
            <w:bCs/>
            <w:color w:val="auto"/>
            <w:sz w:val="22"/>
            <w:szCs w:val="24"/>
          </w:rPr>
        </w:sdtEndPr>
        <w:sdtContent>
          <w:r w:rsidR="00CC16C9"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……………….</w:t>
          </w:r>
        </w:sdtContent>
      </w:sdt>
    </w:p>
    <w:p w14:paraId="090CC324" w14:textId="2BA19FDF" w:rsidR="0027373E" w:rsidRPr="0027373E" w:rsidRDefault="0027373E" w:rsidP="0027373E">
      <w:pPr>
        <w:tabs>
          <w:tab w:val="left" w:pos="2268"/>
        </w:tabs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7373E">
        <w:rPr>
          <w:rFonts w:ascii="Times New Roman" w:hAnsi="Times New Roman" w:cs="Times New Roman"/>
          <w:b/>
          <w:bCs/>
          <w:sz w:val="24"/>
          <w:szCs w:val="24"/>
        </w:rPr>
        <w:t>Staj Yaptığı Kurum</w:t>
      </w:r>
      <w:r w:rsidRPr="0027373E">
        <w:rPr>
          <w:rFonts w:ascii="Times New Roman" w:hAnsi="Times New Roman" w:cs="Times New Roman"/>
          <w:b/>
          <w:bCs/>
          <w:sz w:val="24"/>
          <w:szCs w:val="24"/>
        </w:rPr>
        <w:tab/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sdt>
        <w:sdtPr>
          <w:rPr>
            <w:rStyle w:val="SL"/>
          </w:rPr>
          <w:id w:val="814835940"/>
          <w:placeholder>
            <w:docPart w:val="3282F2633B434FC6980E2CF1531D8EE0"/>
          </w:placeholder>
          <w:showingPlcHdr/>
          <w15:color w:val="000000"/>
        </w:sdtPr>
        <w:sdtEndPr>
          <w:rPr>
            <w:rStyle w:val="DefaultParagraphFont"/>
            <w:rFonts w:asciiTheme="minorHAnsi" w:hAnsiTheme="minorHAnsi" w:cs="Times New Roman"/>
            <w:b/>
            <w:bCs/>
            <w:color w:val="auto"/>
            <w:sz w:val="22"/>
            <w:szCs w:val="24"/>
          </w:rPr>
        </w:sdtEndPr>
        <w:sdtContent>
          <w:r w:rsidR="00CC16C9"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……………….</w:t>
          </w:r>
        </w:sdtContent>
      </w:sdt>
    </w:p>
    <w:p w14:paraId="46AB2EC5" w14:textId="6C28F371" w:rsidR="0027373E" w:rsidRPr="0027373E" w:rsidRDefault="0027373E" w:rsidP="0027373E">
      <w:pPr>
        <w:tabs>
          <w:tab w:val="left" w:pos="2268"/>
        </w:tabs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7373E">
        <w:rPr>
          <w:rFonts w:ascii="Times New Roman" w:hAnsi="Times New Roman" w:cs="Times New Roman"/>
          <w:b/>
          <w:bCs/>
          <w:sz w:val="24"/>
          <w:szCs w:val="24"/>
        </w:rPr>
        <w:t>İşyeri Telefonu</w:t>
      </w:r>
      <w:r w:rsidRPr="0027373E">
        <w:rPr>
          <w:rFonts w:ascii="Times New Roman" w:hAnsi="Times New Roman" w:cs="Times New Roman"/>
          <w:b/>
          <w:bCs/>
          <w:sz w:val="24"/>
          <w:szCs w:val="24"/>
        </w:rPr>
        <w:tab/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sdt>
        <w:sdtPr>
          <w:rPr>
            <w:rStyle w:val="SL"/>
          </w:rPr>
          <w:id w:val="-1887717098"/>
          <w:placeholder>
            <w:docPart w:val="DCAC4FD48A9A487FB6D9870EF78F7649"/>
          </w:placeholder>
          <w:showingPlcHdr/>
          <w15:color w:val="000000"/>
        </w:sdtPr>
        <w:sdtEndPr>
          <w:rPr>
            <w:rStyle w:val="DefaultParagraphFont"/>
            <w:rFonts w:asciiTheme="minorHAnsi" w:hAnsiTheme="minorHAnsi" w:cs="Times New Roman"/>
            <w:b/>
            <w:bCs/>
            <w:color w:val="auto"/>
            <w:sz w:val="22"/>
            <w:szCs w:val="24"/>
          </w:rPr>
        </w:sdtEndPr>
        <w:sdtContent>
          <w:r w:rsidR="00CC16C9"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……………….</w:t>
          </w:r>
        </w:sdtContent>
      </w:sdt>
    </w:p>
    <w:p w14:paraId="2FEAE8BC" w14:textId="1958AF26" w:rsidR="0027373E" w:rsidRPr="0027373E" w:rsidRDefault="0027373E" w:rsidP="0027373E">
      <w:pPr>
        <w:tabs>
          <w:tab w:val="left" w:pos="2268"/>
        </w:tabs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7373E">
        <w:rPr>
          <w:rFonts w:ascii="Times New Roman" w:hAnsi="Times New Roman" w:cs="Times New Roman"/>
          <w:b/>
          <w:bCs/>
          <w:sz w:val="24"/>
          <w:szCs w:val="24"/>
        </w:rPr>
        <w:t>Öğrenci Telefonu</w:t>
      </w:r>
      <w:r w:rsidRPr="0027373E">
        <w:rPr>
          <w:rFonts w:ascii="Times New Roman" w:hAnsi="Times New Roman" w:cs="Times New Roman"/>
          <w:b/>
          <w:bCs/>
          <w:sz w:val="24"/>
          <w:szCs w:val="24"/>
        </w:rPr>
        <w:tab/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sdt>
        <w:sdtPr>
          <w:rPr>
            <w:rStyle w:val="SL"/>
          </w:rPr>
          <w:id w:val="-1053534636"/>
          <w:placeholder>
            <w:docPart w:val="A03FDFAA1289419F94057A15313876BB"/>
          </w:placeholder>
          <w:showingPlcHdr/>
          <w15:color w:val="000000"/>
        </w:sdtPr>
        <w:sdtEndPr>
          <w:rPr>
            <w:rStyle w:val="DefaultParagraphFont"/>
            <w:rFonts w:asciiTheme="minorHAnsi" w:hAnsiTheme="minorHAnsi" w:cs="Times New Roman"/>
            <w:b/>
            <w:bCs/>
            <w:color w:val="auto"/>
            <w:sz w:val="22"/>
            <w:szCs w:val="24"/>
          </w:rPr>
        </w:sdtEndPr>
        <w:sdtContent>
          <w:r w:rsidR="00CC16C9"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……………….</w:t>
          </w:r>
        </w:sdtContent>
      </w:sdt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3694"/>
        <w:gridCol w:w="1377"/>
        <w:gridCol w:w="1310"/>
        <w:gridCol w:w="842"/>
      </w:tblGrid>
      <w:tr w:rsidR="00CC16C9" w14:paraId="2628A98F" w14:textId="77777777" w:rsidTr="00CC16C9">
        <w:trPr>
          <w:trHeight w:val="567"/>
        </w:trPr>
        <w:tc>
          <w:tcPr>
            <w:tcW w:w="1838" w:type="dxa"/>
            <w:vMerge w:val="restart"/>
            <w:vAlign w:val="center"/>
          </w:tcPr>
          <w:p w14:paraId="29558BFA" w14:textId="41FC7771" w:rsidR="0027373E" w:rsidRPr="0027373E" w:rsidRDefault="0027373E" w:rsidP="0027373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urumun Adı</w:t>
            </w:r>
          </w:p>
        </w:tc>
        <w:tc>
          <w:tcPr>
            <w:tcW w:w="3694" w:type="dxa"/>
            <w:vMerge w:val="restart"/>
            <w:vAlign w:val="center"/>
          </w:tcPr>
          <w:p w14:paraId="51E7C7B7" w14:textId="0B189DD5" w:rsidR="0027373E" w:rsidRPr="0027373E" w:rsidRDefault="0027373E" w:rsidP="0027373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j Konusu</w:t>
            </w:r>
          </w:p>
        </w:tc>
        <w:tc>
          <w:tcPr>
            <w:tcW w:w="2687" w:type="dxa"/>
            <w:gridSpan w:val="2"/>
            <w:vAlign w:val="center"/>
          </w:tcPr>
          <w:p w14:paraId="5C158527" w14:textId="1DF771D5" w:rsidR="0027373E" w:rsidRPr="0027373E" w:rsidRDefault="0027373E" w:rsidP="0027373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Çalışma Süresi</w:t>
            </w:r>
          </w:p>
        </w:tc>
        <w:tc>
          <w:tcPr>
            <w:tcW w:w="842" w:type="dxa"/>
            <w:vMerge w:val="restart"/>
            <w:vAlign w:val="center"/>
          </w:tcPr>
          <w:p w14:paraId="40A21C68" w14:textId="18504047" w:rsidR="0027373E" w:rsidRPr="0027373E" w:rsidRDefault="0027373E" w:rsidP="0027373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İş Günü</w:t>
            </w:r>
          </w:p>
        </w:tc>
      </w:tr>
      <w:tr w:rsidR="00CC16C9" w14:paraId="7E26D585" w14:textId="77777777" w:rsidTr="00CC16C9">
        <w:trPr>
          <w:trHeight w:val="567"/>
        </w:trPr>
        <w:tc>
          <w:tcPr>
            <w:tcW w:w="1838" w:type="dxa"/>
            <w:vMerge/>
            <w:vAlign w:val="center"/>
          </w:tcPr>
          <w:p w14:paraId="00FD9C62" w14:textId="77777777" w:rsidR="0027373E" w:rsidRPr="0027373E" w:rsidRDefault="0027373E" w:rsidP="0027373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694" w:type="dxa"/>
            <w:vMerge/>
            <w:vAlign w:val="center"/>
          </w:tcPr>
          <w:p w14:paraId="1C650F61" w14:textId="77777777" w:rsidR="0027373E" w:rsidRPr="0027373E" w:rsidRDefault="0027373E" w:rsidP="0027373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77" w:type="dxa"/>
            <w:vAlign w:val="center"/>
          </w:tcPr>
          <w:p w14:paraId="6C0BC36B" w14:textId="3DCA5DBA" w:rsidR="0027373E" w:rsidRPr="0027373E" w:rsidRDefault="0027373E" w:rsidP="0027373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rihinden</w:t>
            </w:r>
          </w:p>
        </w:tc>
        <w:tc>
          <w:tcPr>
            <w:tcW w:w="1310" w:type="dxa"/>
            <w:vAlign w:val="center"/>
          </w:tcPr>
          <w:p w14:paraId="1A54DAA5" w14:textId="50EBB16C" w:rsidR="0027373E" w:rsidRPr="0027373E" w:rsidRDefault="0027373E" w:rsidP="0027373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7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rihine</w:t>
            </w:r>
          </w:p>
        </w:tc>
        <w:tc>
          <w:tcPr>
            <w:tcW w:w="842" w:type="dxa"/>
            <w:vMerge/>
            <w:vAlign w:val="center"/>
          </w:tcPr>
          <w:p w14:paraId="4454A410" w14:textId="77777777" w:rsidR="0027373E" w:rsidRDefault="0027373E" w:rsidP="002737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16C9" w14:paraId="7B8CD290" w14:textId="77777777" w:rsidTr="00CC16C9">
        <w:trPr>
          <w:trHeight w:val="567"/>
        </w:trPr>
        <w:tc>
          <w:tcPr>
            <w:tcW w:w="1838" w:type="dxa"/>
            <w:vAlign w:val="center"/>
          </w:tcPr>
          <w:p w14:paraId="32DA5C1C" w14:textId="6D0C6F22" w:rsidR="0027373E" w:rsidRDefault="00FC0AF0" w:rsidP="002737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210581334"/>
                <w:placeholder>
                  <w:docPart w:val="7AD90F8A17AD49629DCDC9FE9B32E190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>
                  <w:rPr>
                    <w:rStyle w:val="SL"/>
                  </w:rPr>
                  <w:t>…………</w:t>
                </w:r>
              </w:sdtContent>
            </w:sdt>
          </w:p>
        </w:tc>
        <w:tc>
          <w:tcPr>
            <w:tcW w:w="3694" w:type="dxa"/>
            <w:vAlign w:val="center"/>
          </w:tcPr>
          <w:p w14:paraId="7E0C5D55" w14:textId="15C04247" w:rsidR="0027373E" w:rsidRDefault="00FC0AF0" w:rsidP="002737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1753168804"/>
                <w:placeholder>
                  <w:docPart w:val="4019DA8BFFC845E18B4BF7B3193196B3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>
                  <w:rPr>
                    <w:rStyle w:val="SL"/>
                  </w:rPr>
                  <w:t>……………………………</w:t>
                </w:r>
              </w:sdtContent>
            </w:sdt>
          </w:p>
        </w:tc>
        <w:sdt>
          <w:sdtPr>
            <w:rPr>
              <w:rStyle w:val="SL"/>
            </w:rPr>
            <w:id w:val="1141620705"/>
            <w:placeholder>
              <w:docPart w:val="673949D43CCF470FA6FA966FACFF8C64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377" w:type="dxa"/>
                <w:vAlign w:val="center"/>
              </w:tcPr>
              <w:p w14:paraId="3B658ACD" w14:textId="3EE19857" w:rsidR="0027373E" w:rsidRDefault="00CC16C9" w:rsidP="0027373E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sdt>
          <w:sdtPr>
            <w:rPr>
              <w:rStyle w:val="SL"/>
            </w:rPr>
            <w:id w:val="-1225520317"/>
            <w:placeholder>
              <w:docPart w:val="7248000DEDA740248CE8A4479B0AA6C4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310" w:type="dxa"/>
                <w:vAlign w:val="center"/>
              </w:tcPr>
              <w:p w14:paraId="418ABD4E" w14:textId="28C44F9F" w:rsidR="0027373E" w:rsidRDefault="00CC16C9" w:rsidP="0027373E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842" w:type="dxa"/>
            <w:vAlign w:val="center"/>
          </w:tcPr>
          <w:p w14:paraId="028D2338" w14:textId="767C89C2" w:rsidR="0027373E" w:rsidRDefault="00FC0AF0" w:rsidP="002737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335841984"/>
                <w:placeholder>
                  <w:docPart w:val="48E76C0A112B475AA410622B550D3CEF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14:paraId="73488020" w14:textId="77777777" w:rsidTr="00CC16C9">
        <w:trPr>
          <w:trHeight w:val="567"/>
        </w:trPr>
        <w:tc>
          <w:tcPr>
            <w:tcW w:w="1838" w:type="dxa"/>
            <w:vAlign w:val="center"/>
          </w:tcPr>
          <w:p w14:paraId="6476D97F" w14:textId="2D3502CE" w:rsidR="0027373E" w:rsidRDefault="00FC0AF0" w:rsidP="002737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220591173"/>
                <w:placeholder>
                  <w:docPart w:val="3FFAC2CE6ACC49598B89F4DF46E251A1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>
                  <w:rPr>
                    <w:rStyle w:val="SL"/>
                  </w:rPr>
                  <w:t>…………</w:t>
                </w:r>
              </w:sdtContent>
            </w:sdt>
          </w:p>
        </w:tc>
        <w:tc>
          <w:tcPr>
            <w:tcW w:w="3694" w:type="dxa"/>
            <w:vAlign w:val="center"/>
          </w:tcPr>
          <w:p w14:paraId="3E82BF5E" w14:textId="25998821" w:rsidR="0027373E" w:rsidRDefault="00FC0AF0" w:rsidP="002737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1468860543"/>
                <w:placeholder>
                  <w:docPart w:val="821F9CE11DB14A8CA344BF94F8D55B16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>
                  <w:rPr>
                    <w:rStyle w:val="SL"/>
                  </w:rPr>
                  <w:t>……………………………</w:t>
                </w:r>
              </w:sdtContent>
            </w:sdt>
          </w:p>
        </w:tc>
        <w:sdt>
          <w:sdtPr>
            <w:rPr>
              <w:rStyle w:val="SL"/>
            </w:rPr>
            <w:id w:val="-345331048"/>
            <w:placeholder>
              <w:docPart w:val="83CA468D888849E1812C2B666BEDA4CF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377" w:type="dxa"/>
                <w:vAlign w:val="center"/>
              </w:tcPr>
              <w:p w14:paraId="38F45802" w14:textId="7BDD1FC8" w:rsidR="0027373E" w:rsidRDefault="00CC16C9" w:rsidP="0027373E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sdt>
          <w:sdtPr>
            <w:rPr>
              <w:rStyle w:val="SL"/>
            </w:rPr>
            <w:id w:val="573859391"/>
            <w:placeholder>
              <w:docPart w:val="F8A66FBFC99746FAA9860CF219B1520D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310" w:type="dxa"/>
                <w:vAlign w:val="center"/>
              </w:tcPr>
              <w:p w14:paraId="10E11CEC" w14:textId="71D62436" w:rsidR="0027373E" w:rsidRDefault="00CC16C9" w:rsidP="0027373E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842" w:type="dxa"/>
            <w:vAlign w:val="center"/>
          </w:tcPr>
          <w:p w14:paraId="271F3532" w14:textId="138675B8" w:rsidR="0027373E" w:rsidRDefault="00FC0AF0" w:rsidP="002737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615725646"/>
                <w:placeholder>
                  <w:docPart w:val="27CC07C9BA154011B89E03298E91B7BA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14:paraId="221844CE" w14:textId="77777777" w:rsidTr="00CC16C9">
        <w:trPr>
          <w:trHeight w:val="567"/>
        </w:trPr>
        <w:tc>
          <w:tcPr>
            <w:tcW w:w="1838" w:type="dxa"/>
            <w:vAlign w:val="center"/>
          </w:tcPr>
          <w:p w14:paraId="3F6837F9" w14:textId="451354BB" w:rsidR="0027373E" w:rsidRDefault="00FC0AF0" w:rsidP="002737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1387911800"/>
                <w:placeholder>
                  <w:docPart w:val="2CDF36D6E25C42489AAC62CE9978BE73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>
                  <w:rPr>
                    <w:rStyle w:val="SL"/>
                  </w:rPr>
                  <w:t>…………</w:t>
                </w:r>
              </w:sdtContent>
            </w:sdt>
          </w:p>
        </w:tc>
        <w:tc>
          <w:tcPr>
            <w:tcW w:w="3694" w:type="dxa"/>
            <w:vAlign w:val="center"/>
          </w:tcPr>
          <w:p w14:paraId="1C38181C" w14:textId="1D417F7B" w:rsidR="0027373E" w:rsidRDefault="00FC0AF0" w:rsidP="002737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655989129"/>
                <w:placeholder>
                  <w:docPart w:val="35FCE5EBAB8A45E98BEBA8E2E02485AE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>
                  <w:rPr>
                    <w:rStyle w:val="SL"/>
                  </w:rPr>
                  <w:t>……………………………</w:t>
                </w:r>
              </w:sdtContent>
            </w:sdt>
          </w:p>
        </w:tc>
        <w:sdt>
          <w:sdtPr>
            <w:rPr>
              <w:rStyle w:val="SL"/>
            </w:rPr>
            <w:id w:val="-1782481394"/>
            <w:placeholder>
              <w:docPart w:val="02BC756520CA49E58F04363999BC00F2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377" w:type="dxa"/>
                <w:vAlign w:val="center"/>
              </w:tcPr>
              <w:p w14:paraId="2F01BD0B" w14:textId="1E362586" w:rsidR="0027373E" w:rsidRDefault="00CC16C9" w:rsidP="0027373E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sdt>
          <w:sdtPr>
            <w:rPr>
              <w:rStyle w:val="SL"/>
            </w:rPr>
            <w:id w:val="50967961"/>
            <w:placeholder>
              <w:docPart w:val="0C67B0DA0539416190B1A38FF7EAEE5C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310" w:type="dxa"/>
                <w:vAlign w:val="center"/>
              </w:tcPr>
              <w:p w14:paraId="70BE24C9" w14:textId="0EE41D15" w:rsidR="0027373E" w:rsidRDefault="00CC16C9" w:rsidP="0027373E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842" w:type="dxa"/>
            <w:vAlign w:val="center"/>
          </w:tcPr>
          <w:p w14:paraId="49963266" w14:textId="57C5E970" w:rsidR="0027373E" w:rsidRDefault="00FC0AF0" w:rsidP="002737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1570615479"/>
                <w:placeholder>
                  <w:docPart w:val="636BD9F82F6A4C339A3BFB726FF206BE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14:paraId="40E48A14" w14:textId="77777777" w:rsidTr="00CC16C9">
        <w:trPr>
          <w:trHeight w:val="567"/>
        </w:trPr>
        <w:tc>
          <w:tcPr>
            <w:tcW w:w="1838" w:type="dxa"/>
            <w:vAlign w:val="center"/>
          </w:tcPr>
          <w:p w14:paraId="18144CD5" w14:textId="336FA57D" w:rsidR="0027373E" w:rsidRDefault="00FC0AF0" w:rsidP="002737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175191948"/>
                <w:placeholder>
                  <w:docPart w:val="A9210D17EE60444F969D983A0FB8F1DD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>
                  <w:rPr>
                    <w:rStyle w:val="SL"/>
                  </w:rPr>
                  <w:t>…………</w:t>
                </w:r>
              </w:sdtContent>
            </w:sdt>
          </w:p>
        </w:tc>
        <w:tc>
          <w:tcPr>
            <w:tcW w:w="3694" w:type="dxa"/>
            <w:vAlign w:val="center"/>
          </w:tcPr>
          <w:p w14:paraId="5DD4517B" w14:textId="3386C311" w:rsidR="0027373E" w:rsidRDefault="00FC0AF0" w:rsidP="002737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2024508084"/>
                <w:placeholder>
                  <w:docPart w:val="E2F2F96873FE4EF6846127ABF18A5706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>
                  <w:rPr>
                    <w:rStyle w:val="SL"/>
                  </w:rPr>
                  <w:t>……………………………</w:t>
                </w:r>
              </w:sdtContent>
            </w:sdt>
          </w:p>
        </w:tc>
        <w:sdt>
          <w:sdtPr>
            <w:rPr>
              <w:rStyle w:val="SL"/>
            </w:rPr>
            <w:id w:val="-408384637"/>
            <w:placeholder>
              <w:docPart w:val="49B6E1ACEF644082B9CF97B100905CDD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377" w:type="dxa"/>
                <w:vAlign w:val="center"/>
              </w:tcPr>
              <w:p w14:paraId="3546CE2D" w14:textId="4057E2E5" w:rsidR="0027373E" w:rsidRDefault="00CC16C9" w:rsidP="0027373E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sdt>
          <w:sdtPr>
            <w:rPr>
              <w:rStyle w:val="SL"/>
            </w:rPr>
            <w:id w:val="-354809304"/>
            <w:placeholder>
              <w:docPart w:val="F622DDD1E4D948C7BAA28A5224C4AC5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310" w:type="dxa"/>
                <w:vAlign w:val="center"/>
              </w:tcPr>
              <w:p w14:paraId="78605CCD" w14:textId="78280F62" w:rsidR="0027373E" w:rsidRDefault="00CC16C9" w:rsidP="0027373E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842" w:type="dxa"/>
            <w:vAlign w:val="center"/>
          </w:tcPr>
          <w:p w14:paraId="23D5171D" w14:textId="7DB0D4F9" w:rsidR="0027373E" w:rsidRDefault="00FC0AF0" w:rsidP="002737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2082197015"/>
                <w:placeholder>
                  <w:docPart w:val="7C266827797146C7A18750E963EBD8B8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>
                  <w:rPr>
                    <w:rStyle w:val="SL"/>
                  </w:rPr>
                  <w:t>…</w:t>
                </w:r>
              </w:sdtContent>
            </w:sdt>
          </w:p>
        </w:tc>
      </w:tr>
    </w:tbl>
    <w:p w14:paraId="1B538176" w14:textId="109258C2" w:rsidR="00BE67FF" w:rsidRPr="0027373E" w:rsidRDefault="0027373E" w:rsidP="0027373E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27373E">
        <w:rPr>
          <w:rFonts w:ascii="Times New Roman" w:hAnsi="Times New Roman" w:cs="Times New Roman"/>
          <w:b/>
          <w:bCs/>
          <w:sz w:val="24"/>
          <w:szCs w:val="24"/>
        </w:rPr>
        <w:t>İş yerinde kontrol edenin</w:t>
      </w:r>
    </w:p>
    <w:p w14:paraId="5963C106" w14:textId="4751592C" w:rsidR="0027373E" w:rsidRPr="0027373E" w:rsidRDefault="0027373E" w:rsidP="0027373E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27373E">
        <w:rPr>
          <w:rFonts w:ascii="Times New Roman" w:hAnsi="Times New Roman" w:cs="Times New Roman"/>
          <w:b/>
          <w:bCs/>
          <w:sz w:val="24"/>
          <w:szCs w:val="24"/>
        </w:rPr>
        <w:t>Kaşe ve İmza</w:t>
      </w:r>
    </w:p>
    <w:p w14:paraId="16D6BDC3" w14:textId="473A8DF9" w:rsidR="0027373E" w:rsidRDefault="0027373E" w:rsidP="00BE67F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C6562C6" w14:textId="488B0D30" w:rsidR="0027373E" w:rsidRDefault="0027373E" w:rsidP="00BE67F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F952A0E" w14:textId="461A7BF3" w:rsidR="0027373E" w:rsidRDefault="0027373E" w:rsidP="0027373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7373E">
        <w:rPr>
          <w:rFonts w:ascii="Times New Roman" w:hAnsi="Times New Roman" w:cs="Times New Roman"/>
          <w:b/>
          <w:bCs/>
          <w:sz w:val="24"/>
          <w:szCs w:val="24"/>
        </w:rPr>
        <w:t>Staj Komisyonu Üyesi</w:t>
      </w:r>
      <w:r w:rsidRPr="0027373E">
        <w:rPr>
          <w:rFonts w:ascii="Times New Roman" w:hAnsi="Times New Roman" w:cs="Times New Roman"/>
          <w:b/>
          <w:bCs/>
          <w:sz w:val="24"/>
          <w:szCs w:val="24"/>
        </w:rPr>
        <w:tab/>
        <w:t>Staj Komisyonu Üyesi</w:t>
      </w:r>
      <w:r w:rsidRPr="0027373E">
        <w:rPr>
          <w:rFonts w:ascii="Times New Roman" w:hAnsi="Times New Roman" w:cs="Times New Roman"/>
          <w:b/>
          <w:bCs/>
          <w:sz w:val="24"/>
          <w:szCs w:val="24"/>
        </w:rPr>
        <w:tab/>
        <w:t>Staj Komisyonu Başkanı</w:t>
      </w: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5C1318E" w14:textId="1941C33A" w:rsidR="0027373E" w:rsidRPr="0027373E" w:rsidRDefault="0027373E" w:rsidP="004D3675"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27373E">
        <w:rPr>
          <w:rFonts w:ascii="Times New Roman" w:hAnsi="Times New Roman" w:cs="Times New Roman"/>
          <w:b/>
          <w:bCs/>
          <w:sz w:val="30"/>
          <w:szCs w:val="30"/>
        </w:rPr>
        <w:lastRenderedPageBreak/>
        <w:t>PRATİK ÇALIŞMANIN GÜNLERE GÖRE DAĞITIM CETVELİ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5528"/>
        <w:gridCol w:w="1695"/>
      </w:tblGrid>
      <w:tr w:rsidR="0027373E" w:rsidRPr="004E71DE" w14:paraId="778F7E25" w14:textId="77777777" w:rsidTr="004E71DE">
        <w:trPr>
          <w:trHeight w:val="283"/>
        </w:trPr>
        <w:tc>
          <w:tcPr>
            <w:tcW w:w="1838" w:type="dxa"/>
            <w:vAlign w:val="center"/>
          </w:tcPr>
          <w:p w14:paraId="1565EB28" w14:textId="49E16BE9" w:rsidR="0027373E" w:rsidRPr="004E71DE" w:rsidRDefault="0027373E" w:rsidP="004E71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71DE">
              <w:rPr>
                <w:rFonts w:ascii="Times New Roman" w:hAnsi="Times New Roman" w:cs="Times New Roman"/>
                <w:sz w:val="24"/>
                <w:szCs w:val="24"/>
              </w:rPr>
              <w:t>Tarih</w:t>
            </w:r>
          </w:p>
        </w:tc>
        <w:tc>
          <w:tcPr>
            <w:tcW w:w="5528" w:type="dxa"/>
            <w:vAlign w:val="center"/>
          </w:tcPr>
          <w:p w14:paraId="01FB1A3A" w14:textId="0C7A9ECB" w:rsidR="0027373E" w:rsidRPr="004E71DE" w:rsidRDefault="0027373E" w:rsidP="004E71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71DE">
              <w:rPr>
                <w:rFonts w:ascii="Times New Roman" w:hAnsi="Times New Roman" w:cs="Times New Roman"/>
                <w:sz w:val="24"/>
                <w:szCs w:val="24"/>
              </w:rPr>
              <w:t>Öğrencinin Çalıştığı Konular</w:t>
            </w:r>
          </w:p>
        </w:tc>
        <w:tc>
          <w:tcPr>
            <w:tcW w:w="1695" w:type="dxa"/>
            <w:vAlign w:val="center"/>
          </w:tcPr>
          <w:p w14:paraId="1929E6FF" w14:textId="466BB9EF" w:rsidR="0027373E" w:rsidRPr="004E71DE" w:rsidRDefault="0027373E" w:rsidP="004E71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71DE">
              <w:rPr>
                <w:rFonts w:ascii="Times New Roman" w:hAnsi="Times New Roman" w:cs="Times New Roman"/>
                <w:sz w:val="24"/>
                <w:szCs w:val="24"/>
              </w:rPr>
              <w:t>Sayfa No</w:t>
            </w:r>
          </w:p>
        </w:tc>
      </w:tr>
      <w:tr w:rsidR="00CC16C9" w:rsidRPr="004E71DE" w14:paraId="012425C7" w14:textId="77777777" w:rsidTr="00A50773">
        <w:trPr>
          <w:trHeight w:val="329"/>
        </w:trPr>
        <w:sdt>
          <w:sdtPr>
            <w:rPr>
              <w:rStyle w:val="SL"/>
            </w:rPr>
            <w:id w:val="-115687038"/>
            <w:placeholder>
              <w:docPart w:val="060A2A76959E41D8816697E77BB63011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  <w:vAlign w:val="center"/>
              </w:tcPr>
              <w:p w14:paraId="56E73ECC" w14:textId="79A917FA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  <w:vAlign w:val="center"/>
          </w:tcPr>
          <w:p w14:paraId="0061092E" w14:textId="283D7F4F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773860435"/>
                <w:placeholder>
                  <w:docPart w:val="6C43A1A3716F42B586C04B5D4F7DDA95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25A9E0DC" w14:textId="76A151D2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251974639"/>
                <w:placeholder>
                  <w:docPart w:val="61A2AB02EC864021B57B1EB9B4E34179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5733BC13" w14:textId="77777777" w:rsidTr="00A50773">
        <w:trPr>
          <w:trHeight w:val="329"/>
        </w:trPr>
        <w:sdt>
          <w:sdtPr>
            <w:rPr>
              <w:rStyle w:val="SL"/>
            </w:rPr>
            <w:id w:val="-1091702540"/>
            <w:placeholder>
              <w:docPart w:val="F215F4B7258F495081A50410FDF0F521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  <w:vAlign w:val="center"/>
              </w:tcPr>
              <w:p w14:paraId="62C9FA97" w14:textId="18FB94F7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799F4EA4" w14:textId="1912B031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2041086117"/>
                <w:placeholder>
                  <w:docPart w:val="8FE3261E5BBA4945BA9946E2D32FB2D9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6F98E26F" w14:textId="1E90AB83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1854526156"/>
                <w:placeholder>
                  <w:docPart w:val="7E8DC6BC872E4DF48C6D82A883230849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7A52CDE6" w14:textId="77777777" w:rsidTr="00A50773">
        <w:trPr>
          <w:trHeight w:val="329"/>
        </w:trPr>
        <w:sdt>
          <w:sdtPr>
            <w:rPr>
              <w:rStyle w:val="SL"/>
            </w:rPr>
            <w:id w:val="745454289"/>
            <w:placeholder>
              <w:docPart w:val="3E4AA356C8CA42F5ABAD78FF974B266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  <w:vAlign w:val="center"/>
              </w:tcPr>
              <w:p w14:paraId="76C31990" w14:textId="26CFE3CF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35B8A266" w14:textId="35712939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757715828"/>
                <w:placeholder>
                  <w:docPart w:val="B30985D21DAE4E0D852FABE577BF7DAA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073AEAEA" w14:textId="085CC771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779262306"/>
                <w:placeholder>
                  <w:docPart w:val="8434469565D54786AB908C45FF0BA9F0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77BDF15A" w14:textId="77777777" w:rsidTr="00A50773">
        <w:trPr>
          <w:trHeight w:val="329"/>
        </w:trPr>
        <w:sdt>
          <w:sdtPr>
            <w:rPr>
              <w:rStyle w:val="SL"/>
            </w:rPr>
            <w:id w:val="-543056525"/>
            <w:placeholder>
              <w:docPart w:val="D00799FC92914FA784BBE5C1194CC865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  <w:vAlign w:val="center"/>
              </w:tcPr>
              <w:p w14:paraId="55B1E7EA" w14:textId="5954DCED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251AE37C" w14:textId="11F3FE55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227068208"/>
                <w:placeholder>
                  <w:docPart w:val="4481E9AF4EF54D4F99A0533A45C1D762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1395DFF8" w14:textId="0955083A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1823959117"/>
                <w:placeholder>
                  <w:docPart w:val="45F9E4967B944C5FB75B70DE264EC557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7C3CAA7A" w14:textId="77777777" w:rsidTr="00A50773">
        <w:trPr>
          <w:trHeight w:val="329"/>
        </w:trPr>
        <w:sdt>
          <w:sdtPr>
            <w:rPr>
              <w:rStyle w:val="SL"/>
            </w:rPr>
            <w:id w:val="-2029554804"/>
            <w:placeholder>
              <w:docPart w:val="7528D31AFD004B0083E5D4C7F2005D5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  <w:vAlign w:val="center"/>
              </w:tcPr>
              <w:p w14:paraId="4CE0F5BE" w14:textId="12BDCC30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6D40512A" w14:textId="490F79B9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108705127"/>
                <w:placeholder>
                  <w:docPart w:val="5AD730DA321547548D9264BBE0FC31F8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57769B9D" w14:textId="27CD9130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1389952677"/>
                <w:placeholder>
                  <w:docPart w:val="CEDCFB26A51047598462EE4B6B29AA37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63F345C9" w14:textId="77777777" w:rsidTr="00A50773">
        <w:trPr>
          <w:trHeight w:val="329"/>
        </w:trPr>
        <w:sdt>
          <w:sdtPr>
            <w:rPr>
              <w:rStyle w:val="SL"/>
            </w:rPr>
            <w:id w:val="2042163258"/>
            <w:placeholder>
              <w:docPart w:val="286C268BBEB849D4B30AD2FC35AAEE3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  <w:vAlign w:val="center"/>
              </w:tcPr>
              <w:p w14:paraId="3E64FF5C" w14:textId="25465389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43A53BC5" w14:textId="603A023F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415010644"/>
                <w:placeholder>
                  <w:docPart w:val="5BBEE8D48E3C47B1AA8D4954035D78CA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34F2DC1E" w14:textId="24CFB3A0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1010907021"/>
                <w:placeholder>
                  <w:docPart w:val="5569C7EC86C34C14A14B006450E1B9A5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25833F51" w14:textId="77777777" w:rsidTr="00A50773">
        <w:trPr>
          <w:trHeight w:val="329"/>
        </w:trPr>
        <w:sdt>
          <w:sdtPr>
            <w:rPr>
              <w:rStyle w:val="SL"/>
            </w:rPr>
            <w:id w:val="-638658256"/>
            <w:placeholder>
              <w:docPart w:val="FFBC1A867A6042749FB3416F44A2C003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  <w:vAlign w:val="center"/>
              </w:tcPr>
              <w:p w14:paraId="06C91686" w14:textId="3EA1955D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6B71D8BC" w14:textId="33C65771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343778894"/>
                <w:placeholder>
                  <w:docPart w:val="2D67B03A619B49F8B78A091D30663EE6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09949E22" w14:textId="3DBFACAA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958373334"/>
                <w:placeholder>
                  <w:docPart w:val="269C80AFE2904E7985E98F536FD7B8A5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4FFC4B57" w14:textId="77777777" w:rsidTr="00A50773">
        <w:trPr>
          <w:trHeight w:val="329"/>
        </w:trPr>
        <w:sdt>
          <w:sdtPr>
            <w:rPr>
              <w:rStyle w:val="SL"/>
            </w:rPr>
            <w:id w:val="823317473"/>
            <w:placeholder>
              <w:docPart w:val="233F27C7242746A5B9961090BA3D6D95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  <w:vAlign w:val="center"/>
              </w:tcPr>
              <w:p w14:paraId="2CE5EFC6" w14:textId="5F0078D7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0C2C5001" w14:textId="15C37E6E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1187903582"/>
                <w:placeholder>
                  <w:docPart w:val="FF6CB997E053472E9769BA6C3409F68A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1B05FE5F" w14:textId="2013C6F9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259461042"/>
                <w:placeholder>
                  <w:docPart w:val="CD6F7E8C1F534D959884469CA82E076B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3E24F16A" w14:textId="77777777" w:rsidTr="00A50773">
        <w:trPr>
          <w:trHeight w:val="329"/>
        </w:trPr>
        <w:sdt>
          <w:sdtPr>
            <w:rPr>
              <w:rStyle w:val="SL"/>
            </w:rPr>
            <w:id w:val="-1580363190"/>
            <w:placeholder>
              <w:docPart w:val="711FDDAF864A4652BEE007EC11E20FA1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  <w:vAlign w:val="center"/>
              </w:tcPr>
              <w:p w14:paraId="1CE337BA" w14:textId="388BFB15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53DD9C5B" w14:textId="78244778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717121707"/>
                <w:placeholder>
                  <w:docPart w:val="1ED5F6071F2D4CC3AA426F763F8B684B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77C43B54" w14:textId="2A4F3F9D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2123958113"/>
                <w:placeholder>
                  <w:docPart w:val="9D3842D75ABE434EBBF9D547318855AE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109704EC" w14:textId="77777777" w:rsidTr="00A50773">
        <w:trPr>
          <w:trHeight w:val="329"/>
        </w:trPr>
        <w:sdt>
          <w:sdtPr>
            <w:rPr>
              <w:rStyle w:val="SL"/>
            </w:rPr>
            <w:id w:val="-1947523194"/>
            <w:placeholder>
              <w:docPart w:val="E40BBE7929284E2294FCA928B7CC981F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  <w:vAlign w:val="center"/>
              </w:tcPr>
              <w:p w14:paraId="2A4E3891" w14:textId="4F61C161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15DCC9FA" w14:textId="1B5F6F11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353121335"/>
                <w:placeholder>
                  <w:docPart w:val="2E9CAAB828EB49309983ECBEAC639715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523D313E" w14:textId="5C0DAF62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764743671"/>
                <w:placeholder>
                  <w:docPart w:val="B6E91E310FCF44E6AE70112EC283B00A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3AC759EF" w14:textId="77777777" w:rsidTr="00A50773">
        <w:trPr>
          <w:trHeight w:val="329"/>
        </w:trPr>
        <w:sdt>
          <w:sdtPr>
            <w:rPr>
              <w:rStyle w:val="SL"/>
            </w:rPr>
            <w:id w:val="1663884654"/>
            <w:placeholder>
              <w:docPart w:val="02D4A74862894C95B9852397EF5F15D1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</w:tcPr>
              <w:p w14:paraId="0CA48CB5" w14:textId="212DFBDB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209BB"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1FB6AD5C" w14:textId="4A5419BF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2012106273"/>
                <w:placeholder>
                  <w:docPart w:val="3AA7357A26AA44579D7D88070CAA1CDA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3E255F57" w14:textId="6B4085FD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341671789"/>
                <w:placeholder>
                  <w:docPart w:val="A22BA5C2CE68410A91B791E3548BC105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3BAA5139" w14:textId="77777777" w:rsidTr="00A50773">
        <w:trPr>
          <w:trHeight w:val="329"/>
        </w:trPr>
        <w:sdt>
          <w:sdtPr>
            <w:rPr>
              <w:rStyle w:val="SL"/>
            </w:rPr>
            <w:id w:val="-1615667660"/>
            <w:placeholder>
              <w:docPart w:val="A5A31580A87A4B5FBC40D7B814419D7C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</w:tcPr>
              <w:p w14:paraId="0CD1EAB0" w14:textId="65307A09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209BB"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6C2512A3" w14:textId="70BB8BC6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416788904"/>
                <w:placeholder>
                  <w:docPart w:val="1D8091610B3248F087CE8A36429C8127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6548F9F6" w14:textId="68F5548B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38412941"/>
                <w:placeholder>
                  <w:docPart w:val="41259C9A6D3D40DAA7CB21885132D714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318B5141" w14:textId="77777777" w:rsidTr="00A50773">
        <w:trPr>
          <w:trHeight w:val="329"/>
        </w:trPr>
        <w:sdt>
          <w:sdtPr>
            <w:rPr>
              <w:rStyle w:val="SL"/>
            </w:rPr>
            <w:id w:val="-526175727"/>
            <w:placeholder>
              <w:docPart w:val="97063AE0156742F686F740344A463B3E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</w:tcPr>
              <w:p w14:paraId="0FFABF0B" w14:textId="09D01F41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209BB"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217FB97A" w14:textId="7775A280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2122643245"/>
                <w:placeholder>
                  <w:docPart w:val="37B1CD1F5E8249D68A028E712AA23729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3BFB44CD" w14:textId="2BD48D2E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938442335"/>
                <w:placeholder>
                  <w:docPart w:val="360D8558FC4844F39BD562522EA52F04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560DBA08" w14:textId="77777777" w:rsidTr="00A50773">
        <w:trPr>
          <w:trHeight w:val="329"/>
        </w:trPr>
        <w:sdt>
          <w:sdtPr>
            <w:rPr>
              <w:rStyle w:val="SL"/>
            </w:rPr>
            <w:id w:val="469094969"/>
            <w:placeholder>
              <w:docPart w:val="4617B06848F148F6B5FDCADCF30C1775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</w:tcPr>
              <w:p w14:paraId="48B8E9DA" w14:textId="18A6944B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209BB"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78F035B8" w14:textId="14330700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615514006"/>
                <w:placeholder>
                  <w:docPart w:val="CA2097E6411C405E91E89307834A89B4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3249D8C5" w14:textId="2CF403E6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1788263415"/>
                <w:placeholder>
                  <w:docPart w:val="96477D18BBB648368BF05AA3C03A71D5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39C3A54C" w14:textId="77777777" w:rsidTr="00A50773">
        <w:trPr>
          <w:trHeight w:val="329"/>
        </w:trPr>
        <w:sdt>
          <w:sdtPr>
            <w:rPr>
              <w:rStyle w:val="SL"/>
            </w:rPr>
            <w:id w:val="1170600256"/>
            <w:placeholder>
              <w:docPart w:val="EF286FB68BE94D2586AE203A2F72E205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</w:tcPr>
              <w:p w14:paraId="2E0239F6" w14:textId="4CF555BD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209BB"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26765877" w14:textId="19CC85B5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1888027460"/>
                <w:placeholder>
                  <w:docPart w:val="DF1969E6B67A46538F3E66C3D194B3BA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252C9101" w14:textId="00C6449B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275219427"/>
                <w:placeholder>
                  <w:docPart w:val="22F10FC7AA6B47B09F3111E84D74A20B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201F15BF" w14:textId="77777777" w:rsidTr="00A50773">
        <w:trPr>
          <w:trHeight w:val="329"/>
        </w:trPr>
        <w:sdt>
          <w:sdtPr>
            <w:rPr>
              <w:rStyle w:val="SL"/>
            </w:rPr>
            <w:id w:val="-1096856361"/>
            <w:placeholder>
              <w:docPart w:val="4956090ECD20451EB0CD290DA12E3B3B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</w:tcPr>
              <w:p w14:paraId="21A93335" w14:textId="15487DD6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209BB"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731E4B46" w14:textId="153E58CB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2060772327"/>
                <w:placeholder>
                  <w:docPart w:val="B0D1D320AA7B4403B023508340B9C3B1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6C3AA028" w14:textId="68641A52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1147782332"/>
                <w:placeholder>
                  <w:docPart w:val="BBDE5CA048E446C3988488CF858ACB9D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1C81662F" w14:textId="77777777" w:rsidTr="00A50773">
        <w:trPr>
          <w:trHeight w:val="329"/>
        </w:trPr>
        <w:sdt>
          <w:sdtPr>
            <w:rPr>
              <w:rStyle w:val="SL"/>
            </w:rPr>
            <w:id w:val="152494534"/>
            <w:placeholder>
              <w:docPart w:val="ED6FDC3CA2804CE784732A784596209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</w:tcPr>
              <w:p w14:paraId="6391F390" w14:textId="6467E627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209BB"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7139B779" w14:textId="4996C9D0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364523202"/>
                <w:placeholder>
                  <w:docPart w:val="68ADDEF2915844159C1C551B6D3C17C6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4E4086D5" w14:textId="49A6B64D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1194275682"/>
                <w:placeholder>
                  <w:docPart w:val="255BDD2B0B6C49FB8DCB1AF3C498410F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3D0C8536" w14:textId="77777777" w:rsidTr="00A50773">
        <w:trPr>
          <w:trHeight w:val="329"/>
        </w:trPr>
        <w:sdt>
          <w:sdtPr>
            <w:rPr>
              <w:rStyle w:val="SL"/>
            </w:rPr>
            <w:id w:val="2052880615"/>
            <w:placeholder>
              <w:docPart w:val="AD710CF25B4247EF8004571CC25A740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</w:tcPr>
              <w:p w14:paraId="2B39D385" w14:textId="4643A091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209BB"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647462DE" w14:textId="08800B33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1651518433"/>
                <w:placeholder>
                  <w:docPart w:val="8CD1C1C7051D48C0A87845737892CB6D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6001B869" w14:textId="67C27900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267012045"/>
                <w:placeholder>
                  <w:docPart w:val="5A676E9B1A5F45F7A3A04599C90455EC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5BFF49F8" w14:textId="77777777" w:rsidTr="00A50773">
        <w:trPr>
          <w:trHeight w:val="329"/>
        </w:trPr>
        <w:sdt>
          <w:sdtPr>
            <w:rPr>
              <w:rStyle w:val="SL"/>
            </w:rPr>
            <w:id w:val="524378229"/>
            <w:placeholder>
              <w:docPart w:val="75226D732ACC47D08BEDACA5597F6855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</w:tcPr>
              <w:p w14:paraId="245F4621" w14:textId="5B233665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209BB"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76122DD6" w14:textId="7246BF66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1651324950"/>
                <w:placeholder>
                  <w:docPart w:val="84DAC745CD57425998063692386958DB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32756061" w14:textId="5713A4E9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1125999245"/>
                <w:placeholder>
                  <w:docPart w:val="06C68D61F6874B4AA3CBF3D5709F4C34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1E0763D9" w14:textId="77777777" w:rsidTr="00A50773">
        <w:trPr>
          <w:trHeight w:val="329"/>
        </w:trPr>
        <w:sdt>
          <w:sdtPr>
            <w:rPr>
              <w:rStyle w:val="SL"/>
            </w:rPr>
            <w:id w:val="-1742709230"/>
            <w:placeholder>
              <w:docPart w:val="0DC87F2B93CE41EBBF1B9BBD6D5BA9EA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</w:tcPr>
              <w:p w14:paraId="6BC59C0A" w14:textId="1AC14888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209BB"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17000985" w14:textId="222F331F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1500771263"/>
                <w:placeholder>
                  <w:docPart w:val="D079D31BD902450C9E777C17E8512556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7779FDB8" w14:textId="0E03E0A9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711037074"/>
                <w:placeholder>
                  <w:docPart w:val="F5602D2CBD22420D9EF2CC5837EB0C23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71E9AC4E" w14:textId="77777777" w:rsidTr="00A50773">
        <w:trPr>
          <w:trHeight w:val="329"/>
        </w:trPr>
        <w:sdt>
          <w:sdtPr>
            <w:rPr>
              <w:rStyle w:val="SL"/>
            </w:rPr>
            <w:id w:val="-1530254867"/>
            <w:placeholder>
              <w:docPart w:val="EB5FD30131604EDB81AA366C4900510F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</w:tcPr>
              <w:p w14:paraId="1C8E33CE" w14:textId="61D50955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209BB"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1666339D" w14:textId="2703276B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657836188"/>
                <w:placeholder>
                  <w:docPart w:val="F0CD04DAA338419A97CBA7665F173264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69D6D657" w14:textId="1C51A6B3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591778630"/>
                <w:placeholder>
                  <w:docPart w:val="D7AB6996CAD54602A844113108128A41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66A66129" w14:textId="77777777" w:rsidTr="00A50773">
        <w:trPr>
          <w:trHeight w:val="329"/>
        </w:trPr>
        <w:sdt>
          <w:sdtPr>
            <w:rPr>
              <w:rStyle w:val="SL"/>
            </w:rPr>
            <w:id w:val="1278761318"/>
            <w:placeholder>
              <w:docPart w:val="4F13012F12894F0DBEFC77CEA0EB3AD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</w:tcPr>
              <w:p w14:paraId="2C843156" w14:textId="7BD695F8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209BB"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6665739A" w14:textId="532601FE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1979440293"/>
                <w:placeholder>
                  <w:docPart w:val="29E52A228FB147C2BF4A1E1085B50C27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5D10C019" w14:textId="1BC415DA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1830979469"/>
                <w:placeholder>
                  <w:docPart w:val="374E903EC3804791906AB01FB8EB49BF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688665F5" w14:textId="77777777" w:rsidTr="00A50773">
        <w:trPr>
          <w:trHeight w:val="329"/>
        </w:trPr>
        <w:sdt>
          <w:sdtPr>
            <w:rPr>
              <w:rStyle w:val="SL"/>
            </w:rPr>
            <w:id w:val="692499753"/>
            <w:placeholder>
              <w:docPart w:val="43C3336DC6954A9DA9182633CDE74ECB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</w:tcPr>
              <w:p w14:paraId="17EA592F" w14:textId="2D2FECC3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209BB"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146C1A26" w14:textId="6704D44B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513842482"/>
                <w:placeholder>
                  <w:docPart w:val="753E8DFF64F44FCE9613F1FE35DFB488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1233CE84" w14:textId="7B635D3C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694231332"/>
                <w:placeholder>
                  <w:docPart w:val="F844A59D6B8940E5AF58A366FB8B9A8D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4DA68EC2" w14:textId="77777777" w:rsidTr="00A50773">
        <w:trPr>
          <w:trHeight w:val="329"/>
        </w:trPr>
        <w:sdt>
          <w:sdtPr>
            <w:rPr>
              <w:rStyle w:val="SL"/>
            </w:rPr>
            <w:id w:val="-1960645869"/>
            <w:placeholder>
              <w:docPart w:val="E2D5A55C242C4F0A86C2BB2D6602369D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</w:tcPr>
              <w:p w14:paraId="07025734" w14:textId="5555CE86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209BB"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7FD80847" w14:textId="4C309D59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1023052876"/>
                <w:placeholder>
                  <w:docPart w:val="61457C660A844F15ABD995A5EEE4CC1C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1DC29A4F" w14:textId="2C00602D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1073089067"/>
                <w:placeholder>
                  <w:docPart w:val="413E2105479D4EE5825877E67E3A687A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41266DF3" w14:textId="77777777" w:rsidTr="00A50773">
        <w:trPr>
          <w:trHeight w:val="329"/>
        </w:trPr>
        <w:sdt>
          <w:sdtPr>
            <w:rPr>
              <w:rStyle w:val="SL"/>
            </w:rPr>
            <w:id w:val="-268475464"/>
            <w:placeholder>
              <w:docPart w:val="D9F972D80ABB42949D819F90B28F324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</w:tcPr>
              <w:p w14:paraId="09BF7BF3" w14:textId="71E3FC52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209BB"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1202DA18" w14:textId="0319B96D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1672858498"/>
                <w:placeholder>
                  <w:docPart w:val="2873A2ABB9ED4B18A2A714A9C89483EC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127582C5" w14:textId="545E6136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894497372"/>
                <w:placeholder>
                  <w:docPart w:val="13B1DBF8076043E1B2B105F69B997800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752B5274" w14:textId="77777777" w:rsidTr="00A50773">
        <w:trPr>
          <w:trHeight w:val="329"/>
        </w:trPr>
        <w:sdt>
          <w:sdtPr>
            <w:rPr>
              <w:rStyle w:val="SL"/>
            </w:rPr>
            <w:id w:val="-2070716339"/>
            <w:placeholder>
              <w:docPart w:val="0F5D42710F5C4E9294A3351CD1EA0DF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</w:tcPr>
              <w:p w14:paraId="7A54C775" w14:textId="5FDA707B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209BB"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2174DEF3" w14:textId="683B6C95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760808255"/>
                <w:placeholder>
                  <w:docPart w:val="FB96DFA5E86541089887DC7CC371E4D7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1B99C51B" w14:textId="6927C58C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1572922405"/>
                <w:placeholder>
                  <w:docPart w:val="36F3144B86424EF98BC81A4AD8F1C0E3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6A1D08E3" w14:textId="77777777" w:rsidTr="00A50773">
        <w:trPr>
          <w:trHeight w:val="329"/>
        </w:trPr>
        <w:sdt>
          <w:sdtPr>
            <w:rPr>
              <w:rStyle w:val="SL"/>
            </w:rPr>
            <w:id w:val="-1943982017"/>
            <w:placeholder>
              <w:docPart w:val="F462B190DA4D4AD4BB765959437EDBAF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</w:tcPr>
              <w:p w14:paraId="1A072E72" w14:textId="195DE9CB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209BB"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208D7A19" w14:textId="1DA92039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571009041"/>
                <w:placeholder>
                  <w:docPart w:val="82B902567BAB4F94B1E9231EC7A405F6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6E91CAC6" w14:textId="22FB30DE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1451616067"/>
                <w:placeholder>
                  <w:docPart w:val="EE1E5BC3C69648479AF0AE5000B38C44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2B4DF2D5" w14:textId="77777777" w:rsidTr="00A50773">
        <w:trPr>
          <w:trHeight w:val="329"/>
        </w:trPr>
        <w:sdt>
          <w:sdtPr>
            <w:rPr>
              <w:rStyle w:val="SL"/>
            </w:rPr>
            <w:id w:val="70864689"/>
            <w:placeholder>
              <w:docPart w:val="189BDAFB54424F35B19DCE1D9A070AB6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</w:tcPr>
              <w:p w14:paraId="76EAC926" w14:textId="2CA600C3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209BB"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2833AB18" w14:textId="71E1F8C6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569696490"/>
                <w:placeholder>
                  <w:docPart w:val="416F8233B2CD4696B8906AD32DA29510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61378DF6" w14:textId="1E0FA959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690450348"/>
                <w:placeholder>
                  <w:docPart w:val="E0F3D03549E34396B57EC39C7A834925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2BA6B4D8" w14:textId="77777777" w:rsidTr="00A50773">
        <w:trPr>
          <w:trHeight w:val="329"/>
        </w:trPr>
        <w:sdt>
          <w:sdtPr>
            <w:rPr>
              <w:rStyle w:val="SL"/>
            </w:rPr>
            <w:id w:val="-610511214"/>
            <w:placeholder>
              <w:docPart w:val="D1D1E26954764329A7344BA200AD00E6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</w:tcPr>
              <w:p w14:paraId="57B82EE2" w14:textId="43652DF8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209BB"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4FEB67F2" w14:textId="6BCC6394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917528066"/>
                <w:placeholder>
                  <w:docPart w:val="F939F7A0C30F4B158615D8BBF95465AA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14FF9292" w14:textId="64C7BEC6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474299317"/>
                <w:placeholder>
                  <w:docPart w:val="07EA78E705A84783BD07A7B1D81CEE3A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76DD886C" w14:textId="77777777" w:rsidTr="00A50773">
        <w:trPr>
          <w:trHeight w:val="329"/>
        </w:trPr>
        <w:sdt>
          <w:sdtPr>
            <w:rPr>
              <w:rStyle w:val="SL"/>
            </w:rPr>
            <w:id w:val="-890649385"/>
            <w:placeholder>
              <w:docPart w:val="E97D3C74C6E34801A615A37FD91C867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</w:tcPr>
              <w:p w14:paraId="35749916" w14:textId="6535E9B3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209BB"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5521B9EE" w14:textId="69FA3FE7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1279145251"/>
                <w:placeholder>
                  <w:docPart w:val="49096F8861E64E5A8DE508E560D0FB40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09E6D09B" w14:textId="3AD4E7CE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646894137"/>
                <w:placeholder>
                  <w:docPart w:val="FA30D0452F4E4D1E8191637617C93DE6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6B9B5531" w14:textId="77777777" w:rsidTr="00A50773">
        <w:trPr>
          <w:trHeight w:val="329"/>
        </w:trPr>
        <w:sdt>
          <w:sdtPr>
            <w:rPr>
              <w:rStyle w:val="SL"/>
            </w:rPr>
            <w:id w:val="1911816458"/>
            <w:placeholder>
              <w:docPart w:val="31DF71B9A10F49C996B0739074F934FA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</w:tcPr>
              <w:p w14:paraId="2BC78754" w14:textId="11D20969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209BB"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209F712B" w14:textId="7C114E86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975766822"/>
                <w:placeholder>
                  <w:docPart w:val="4A953EFAEE2D49CF96CCF9143C9AD581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1FC53552" w14:textId="7D929599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2092311368"/>
                <w:placeholder>
                  <w:docPart w:val="38C932F1111C4C94A5A031B71AAF836A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26E0EF21" w14:textId="77777777" w:rsidTr="00A50773">
        <w:trPr>
          <w:trHeight w:val="329"/>
        </w:trPr>
        <w:sdt>
          <w:sdtPr>
            <w:rPr>
              <w:rStyle w:val="SL"/>
            </w:rPr>
            <w:id w:val="-69964679"/>
            <w:placeholder>
              <w:docPart w:val="09DCB8CE4D1A475F87CBD4A38346638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</w:tcPr>
              <w:p w14:paraId="412020CD" w14:textId="57B0A1D0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209BB"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089736D0" w14:textId="131DFC19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1491944298"/>
                <w:placeholder>
                  <w:docPart w:val="6A69297A948E45EC807BE19A80092379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2C1E70FA" w14:textId="49071554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187767212"/>
                <w:placeholder>
                  <w:docPart w:val="1878728A97534968917892AEF6387416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17E4FB7A" w14:textId="77777777" w:rsidTr="00A50773">
        <w:trPr>
          <w:trHeight w:val="329"/>
        </w:trPr>
        <w:sdt>
          <w:sdtPr>
            <w:rPr>
              <w:rStyle w:val="SL"/>
            </w:rPr>
            <w:id w:val="-147051741"/>
            <w:placeholder>
              <w:docPart w:val="3B0E898E07DC4FF884E07300E7872DBB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</w:tcPr>
              <w:p w14:paraId="1E428355" w14:textId="1747197B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209BB"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78B50C26" w14:textId="281D591B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324635535"/>
                <w:placeholder>
                  <w:docPart w:val="39A7A4F3AC71465798B1A13B759AEFEC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549FF774" w14:textId="43ABDB29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742299214"/>
                <w:placeholder>
                  <w:docPart w:val="E458E275DA754BE79599263DA74B7CD9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343368C2" w14:textId="77777777" w:rsidTr="00A50773">
        <w:trPr>
          <w:trHeight w:val="329"/>
        </w:trPr>
        <w:sdt>
          <w:sdtPr>
            <w:rPr>
              <w:rStyle w:val="SL"/>
            </w:rPr>
            <w:id w:val="-14163287"/>
            <w:placeholder>
              <w:docPart w:val="4615B95F99E94D52BCD7BD8EF4750725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</w:tcPr>
              <w:p w14:paraId="46904519" w14:textId="64BFE400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209BB"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27B79864" w14:textId="30F90380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618527246"/>
                <w:placeholder>
                  <w:docPart w:val="F72178377D6644F3AE4E315B689543D5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495DF2AB" w14:textId="2F442D67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-1259750395"/>
                <w:placeholder>
                  <w:docPart w:val="2EDB93F082CC48898F327908AF32059B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CC16C9" w:rsidRPr="004E71DE" w14:paraId="1D76BC27" w14:textId="77777777" w:rsidTr="00A50773">
        <w:trPr>
          <w:trHeight w:val="329"/>
        </w:trPr>
        <w:sdt>
          <w:sdtPr>
            <w:rPr>
              <w:rStyle w:val="SL"/>
            </w:rPr>
            <w:id w:val="-1714027489"/>
            <w:placeholder>
              <w:docPart w:val="12CBC8E52DEE4242A1731AB17301C4BB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 w:cs="Times New Roman"/>
              <w:color w:val="auto"/>
              <w:sz w:val="22"/>
              <w:szCs w:val="24"/>
            </w:rPr>
          </w:sdtEndPr>
          <w:sdtContent>
            <w:tc>
              <w:tcPr>
                <w:tcW w:w="1838" w:type="dxa"/>
              </w:tcPr>
              <w:p w14:paraId="33469DC3" w14:textId="30B10F96" w:rsidR="00CC16C9" w:rsidRPr="004E71DE" w:rsidRDefault="00CC16C9" w:rsidP="00CC16C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209BB">
                  <w:rPr>
                    <w:rFonts w:ascii="Times New Roman" w:hAnsi="Times New Roman" w:cs="Times New Roman"/>
                    <w:sz w:val="24"/>
                    <w:szCs w:val="24"/>
                  </w:rPr>
                  <w:t>…/…/……</w:t>
                </w:r>
              </w:p>
            </w:tc>
          </w:sdtContent>
        </w:sdt>
        <w:tc>
          <w:tcPr>
            <w:tcW w:w="5528" w:type="dxa"/>
          </w:tcPr>
          <w:p w14:paraId="371F2007" w14:textId="2710F9CD" w:rsidR="00CC16C9" w:rsidRPr="004E71DE" w:rsidRDefault="00FC0AF0" w:rsidP="00CC16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1968229348"/>
                <w:placeholder>
                  <w:docPart w:val="48530A6A78174022AEA13BDFEEF00071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571DF3">
                  <w:rPr>
                    <w:rFonts w:cs="Times New Roman"/>
                    <w:b/>
                    <w:bCs/>
                    <w:color w:val="A6A6A6" w:themeColor="background1" w:themeShade="A6"/>
                    <w:szCs w:val="24"/>
                  </w:rPr>
                  <w:t>……………………………………………………………………………………….</w:t>
                </w:r>
              </w:sdtContent>
            </w:sdt>
          </w:p>
        </w:tc>
        <w:tc>
          <w:tcPr>
            <w:tcW w:w="1695" w:type="dxa"/>
          </w:tcPr>
          <w:p w14:paraId="401C6C62" w14:textId="04B8C92D" w:rsidR="00CC16C9" w:rsidRPr="004E71DE" w:rsidRDefault="00FC0AF0" w:rsidP="00CC16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164375811"/>
                <w:placeholder>
                  <w:docPart w:val="D92D98F1692543DE8D849D6CC909F7BA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 w:rsidRPr="0013723E">
                  <w:rPr>
                    <w:rStyle w:val="SL"/>
                  </w:rPr>
                  <w:t>…</w:t>
                </w:r>
              </w:sdtContent>
            </w:sdt>
          </w:p>
        </w:tc>
      </w:tr>
      <w:tr w:rsidR="0027373E" w:rsidRPr="004E71DE" w14:paraId="68255394" w14:textId="77777777" w:rsidTr="004E71DE">
        <w:trPr>
          <w:trHeight w:val="283"/>
        </w:trPr>
        <w:tc>
          <w:tcPr>
            <w:tcW w:w="1838" w:type="dxa"/>
            <w:vAlign w:val="center"/>
          </w:tcPr>
          <w:p w14:paraId="40768511" w14:textId="2F5723FB" w:rsidR="0027373E" w:rsidRPr="004E71DE" w:rsidRDefault="0027373E" w:rsidP="004E71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71DE">
              <w:rPr>
                <w:rFonts w:ascii="Times New Roman" w:hAnsi="Times New Roman" w:cs="Times New Roman"/>
                <w:sz w:val="24"/>
                <w:szCs w:val="24"/>
              </w:rPr>
              <w:t>Toplam İş Günü</w:t>
            </w:r>
          </w:p>
        </w:tc>
        <w:tc>
          <w:tcPr>
            <w:tcW w:w="5528" w:type="dxa"/>
            <w:vAlign w:val="center"/>
          </w:tcPr>
          <w:p w14:paraId="1DDBBC1D" w14:textId="476EA1C7" w:rsidR="0027373E" w:rsidRPr="004E71DE" w:rsidRDefault="0027373E" w:rsidP="004E71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71DE">
              <w:rPr>
                <w:rFonts w:ascii="Times New Roman" w:hAnsi="Times New Roman" w:cs="Times New Roman"/>
                <w:sz w:val="24"/>
                <w:szCs w:val="24"/>
              </w:rPr>
              <w:t>İş Yeri Amirinin Onayı</w:t>
            </w:r>
          </w:p>
        </w:tc>
        <w:tc>
          <w:tcPr>
            <w:tcW w:w="1695" w:type="dxa"/>
            <w:vAlign w:val="center"/>
          </w:tcPr>
          <w:p w14:paraId="11CC5D55" w14:textId="73B04D79" w:rsidR="0027373E" w:rsidRPr="004E71DE" w:rsidRDefault="0027373E" w:rsidP="004E71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E71DE">
              <w:rPr>
                <w:rFonts w:ascii="Times New Roman" w:hAnsi="Times New Roman" w:cs="Times New Roman"/>
                <w:sz w:val="24"/>
                <w:szCs w:val="24"/>
              </w:rPr>
              <w:t>Öğrenci İmzası</w:t>
            </w:r>
          </w:p>
        </w:tc>
      </w:tr>
      <w:tr w:rsidR="0027373E" w:rsidRPr="004E71DE" w14:paraId="11951217" w14:textId="77777777" w:rsidTr="004E71DE">
        <w:trPr>
          <w:trHeight w:val="680"/>
        </w:trPr>
        <w:tc>
          <w:tcPr>
            <w:tcW w:w="1838" w:type="dxa"/>
            <w:vAlign w:val="center"/>
          </w:tcPr>
          <w:p w14:paraId="7B043C77" w14:textId="285D7ED5" w:rsidR="0027373E" w:rsidRPr="004E71DE" w:rsidRDefault="00FC0AF0" w:rsidP="004E71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SL"/>
                </w:rPr>
                <w:id w:val="976726329"/>
                <w:placeholder>
                  <w:docPart w:val="2814C300F550450F92DAC49AFCD44181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asciiTheme="minorHAnsi" w:hAnsiTheme="minorHAnsi" w:cs="Times New Roman"/>
                  <w:b/>
                  <w:bCs/>
                  <w:color w:val="auto"/>
                  <w:sz w:val="22"/>
                  <w:szCs w:val="24"/>
                </w:rPr>
              </w:sdtEndPr>
              <w:sdtContent>
                <w:r w:rsidR="00CC16C9">
                  <w:rPr>
                    <w:rStyle w:val="SL"/>
                  </w:rPr>
                  <w:t>…</w:t>
                </w:r>
              </w:sdtContent>
            </w:sdt>
          </w:p>
        </w:tc>
        <w:tc>
          <w:tcPr>
            <w:tcW w:w="5528" w:type="dxa"/>
            <w:vAlign w:val="center"/>
          </w:tcPr>
          <w:p w14:paraId="6C908A0E" w14:textId="77777777" w:rsidR="0027373E" w:rsidRPr="004E71DE" w:rsidRDefault="0027373E" w:rsidP="004E71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5" w:type="dxa"/>
            <w:vAlign w:val="center"/>
          </w:tcPr>
          <w:p w14:paraId="000D196D" w14:textId="77777777" w:rsidR="0027373E" w:rsidRPr="004E71DE" w:rsidRDefault="0027373E" w:rsidP="004E71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D2B3AB5" w14:textId="2204EDEB" w:rsidR="0027373E" w:rsidRPr="0027373E" w:rsidRDefault="0027373E" w:rsidP="004E71DE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27373E" w:rsidRPr="0027373E" w:rsidSect="004E71DE">
      <w:type w:val="continuous"/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ocumentProtection w:edit="forms" w:enforcement="1" w:cryptProviderType="rsaAES" w:cryptAlgorithmClass="hash" w:cryptAlgorithmType="typeAny" w:cryptAlgorithmSid="14" w:cryptSpinCount="100000" w:hash="qQOuGDw5Ag/YycB+mT56V73nRTncnYwGdED0ZeRgzofkJheGDEb3QVyvtlssTDkmUJzXqcmy287dVkQ0DyFsrQ==" w:salt="gwpkmB2F0itrdbrSQYL3/g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DEws7QwtzA0NbZQ0lEKTi0uzszPAykwrAUAax+gaywAAAA="/>
  </w:docVars>
  <w:rsids>
    <w:rsidRoot w:val="00434D79"/>
    <w:rsid w:val="000871C5"/>
    <w:rsid w:val="0027373E"/>
    <w:rsid w:val="00297CFD"/>
    <w:rsid w:val="00391C9D"/>
    <w:rsid w:val="00434D79"/>
    <w:rsid w:val="004506D3"/>
    <w:rsid w:val="004D3675"/>
    <w:rsid w:val="004E71DE"/>
    <w:rsid w:val="00694688"/>
    <w:rsid w:val="007F3CD8"/>
    <w:rsid w:val="009F48D7"/>
    <w:rsid w:val="00BE67FF"/>
    <w:rsid w:val="00CC16C9"/>
    <w:rsid w:val="00CC2A08"/>
    <w:rsid w:val="00D22815"/>
    <w:rsid w:val="00EF0672"/>
    <w:rsid w:val="00FC031F"/>
    <w:rsid w:val="00FC0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3EA5BB"/>
  <w15:chartTrackingRefBased/>
  <w15:docId w15:val="{467EBD8C-BD4F-4315-A045-022464469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67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E67FF"/>
    <w:rPr>
      <w:color w:val="808080"/>
    </w:rPr>
  </w:style>
  <w:style w:type="character" w:customStyle="1" w:styleId="SL">
    <w:name w:val="SİL"/>
    <w:basedOn w:val="DefaultParagraphFont"/>
    <w:uiPriority w:val="1"/>
    <w:rsid w:val="00EF0672"/>
    <w:rPr>
      <w:rFonts w:ascii="Times New Roman" w:hAnsi="Times New Roman"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CC1F6FE32D7462D8640F74EBF42A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90BE85-5908-4D22-8FD6-1B1ED6460959}"/>
      </w:docPartPr>
      <w:docPartBody>
        <w:p w:rsidR="00576C55" w:rsidRDefault="00FA7C7A" w:rsidP="00FA7C7A">
          <w:pPr>
            <w:pStyle w:val="ACC1F6FE32D7462D8640F74EBF42A5076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……………….</w:t>
          </w:r>
        </w:p>
      </w:docPartBody>
    </w:docPart>
    <w:docPart>
      <w:docPartPr>
        <w:name w:val="2C60A904A4A14B6B964DD14A227CB4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69287-E3B6-40BF-B073-E77B22318F69}"/>
      </w:docPartPr>
      <w:docPartBody>
        <w:p w:rsidR="00576C55" w:rsidRDefault="00FA7C7A" w:rsidP="00FA7C7A">
          <w:pPr>
            <w:pStyle w:val="2C60A904A4A14B6B964DD14A227CB48B4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……………….</w:t>
          </w:r>
        </w:p>
      </w:docPartBody>
    </w:docPart>
    <w:docPart>
      <w:docPartPr>
        <w:name w:val="BEB5BB0F93F441F693B3232795E021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2858C1-AC3C-438A-84E0-CD589FB6F485}"/>
      </w:docPartPr>
      <w:docPartBody>
        <w:p w:rsidR="00576C55" w:rsidRDefault="00FA7C7A" w:rsidP="00FA7C7A">
          <w:pPr>
            <w:pStyle w:val="BEB5BB0F93F441F693B3232795E021CC4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……………….</w:t>
          </w:r>
        </w:p>
      </w:docPartBody>
    </w:docPart>
    <w:docPart>
      <w:docPartPr>
        <w:name w:val="709E2E32707F4716B9A4B47719E48E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E08D-0B39-49E1-8372-43876F6C6983}"/>
      </w:docPartPr>
      <w:docPartBody>
        <w:p w:rsidR="00576C55" w:rsidRDefault="00FA7C7A" w:rsidP="00FA7C7A">
          <w:pPr>
            <w:pStyle w:val="709E2E32707F4716B9A4B47719E48E404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……………….</w:t>
          </w:r>
        </w:p>
      </w:docPartBody>
    </w:docPart>
    <w:docPart>
      <w:docPartPr>
        <w:name w:val="D274E34929034AC199F1509978EE22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49148-16AB-4BB3-9AF6-F2B8ACAB3AFF}"/>
      </w:docPartPr>
      <w:docPartBody>
        <w:p w:rsidR="00576C55" w:rsidRDefault="00FA7C7A" w:rsidP="00FA7C7A">
          <w:pPr>
            <w:pStyle w:val="D274E34929034AC199F1509978EE22854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……………….</w:t>
          </w:r>
        </w:p>
      </w:docPartBody>
    </w:docPart>
    <w:docPart>
      <w:docPartPr>
        <w:name w:val="C83EB8DCC33C41AB92AEF27AD3EB5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E20328-FE51-434C-BB6E-B3EA2F4944B1}"/>
      </w:docPartPr>
      <w:docPartBody>
        <w:p w:rsidR="00576C55" w:rsidRDefault="00FA7C7A" w:rsidP="00FA7C7A">
          <w:pPr>
            <w:pStyle w:val="C83EB8DCC33C41AB92AEF27AD3EB54E04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……………….</w:t>
          </w:r>
        </w:p>
      </w:docPartBody>
    </w:docPart>
    <w:docPart>
      <w:docPartPr>
        <w:name w:val="6E3EDD914D184193B81DFFFEC08B0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F90C4-D0BC-4053-AA42-6B12A83A58CC}"/>
      </w:docPartPr>
      <w:docPartBody>
        <w:p w:rsidR="00576C55" w:rsidRDefault="00FA7C7A" w:rsidP="00FA7C7A">
          <w:pPr>
            <w:pStyle w:val="6E3EDD914D184193B81DFFFEC08B07E34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……………….</w:t>
          </w:r>
        </w:p>
      </w:docPartBody>
    </w:docPart>
    <w:docPart>
      <w:docPartPr>
        <w:name w:val="94E53F91521143B8B78AF4B8ACCF5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EBBE3B-A60F-4348-A87C-00353ABD301F}"/>
      </w:docPartPr>
      <w:docPartBody>
        <w:p w:rsidR="00576C55" w:rsidRDefault="00FA7C7A" w:rsidP="00FA7C7A">
          <w:pPr>
            <w:pStyle w:val="94E53F91521143B8B78AF4B8ACCF5CDE4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……………….</w:t>
          </w:r>
        </w:p>
      </w:docPartBody>
    </w:docPart>
    <w:docPart>
      <w:docPartPr>
        <w:name w:val="3282F2633B434FC6980E2CF1531D8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35151-3DFB-4F0F-9201-772FAE6D7806}"/>
      </w:docPartPr>
      <w:docPartBody>
        <w:p w:rsidR="00576C55" w:rsidRDefault="00FA7C7A" w:rsidP="00FA7C7A">
          <w:pPr>
            <w:pStyle w:val="3282F2633B434FC6980E2CF1531D8EE04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……………….</w:t>
          </w:r>
        </w:p>
      </w:docPartBody>
    </w:docPart>
    <w:docPart>
      <w:docPartPr>
        <w:name w:val="DCAC4FD48A9A487FB6D9870EF78F7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6EFE1-FCE3-4DC0-92EE-A414CB4E8EBC}"/>
      </w:docPartPr>
      <w:docPartBody>
        <w:p w:rsidR="00576C55" w:rsidRDefault="00FA7C7A" w:rsidP="00FA7C7A">
          <w:pPr>
            <w:pStyle w:val="DCAC4FD48A9A487FB6D9870EF78F76494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……………….</w:t>
          </w:r>
        </w:p>
      </w:docPartBody>
    </w:docPart>
    <w:docPart>
      <w:docPartPr>
        <w:name w:val="A03FDFAA1289419F94057A1531387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A30764-A6F6-4728-962E-BAB49BEF6002}"/>
      </w:docPartPr>
      <w:docPartBody>
        <w:p w:rsidR="00576C55" w:rsidRDefault="00FA7C7A" w:rsidP="00FA7C7A">
          <w:pPr>
            <w:pStyle w:val="A03FDFAA1289419F94057A15313876BB4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……………….</w:t>
          </w:r>
        </w:p>
      </w:docPartBody>
    </w:docPart>
    <w:docPart>
      <w:docPartPr>
        <w:name w:val="673949D43CCF470FA6FA966FACFF8C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9737D-480A-4343-91A0-9AF9376FA7D7}"/>
      </w:docPartPr>
      <w:docPartBody>
        <w:p w:rsidR="00576C55" w:rsidRDefault="00FA7C7A" w:rsidP="00FA7C7A">
          <w:pPr>
            <w:pStyle w:val="673949D43CCF470FA6FA966FACFF8C643"/>
          </w:pPr>
          <w:r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7248000DEDA740248CE8A4479B0AA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F6E5A-C0C1-4344-83C3-C983BD2225EF}"/>
      </w:docPartPr>
      <w:docPartBody>
        <w:p w:rsidR="00576C55" w:rsidRDefault="00FA7C7A" w:rsidP="00FA7C7A">
          <w:pPr>
            <w:pStyle w:val="7248000DEDA740248CE8A4479B0AA6C43"/>
          </w:pPr>
          <w:r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F8A66FBFC99746FAA9860CF219B15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448FB1-83AC-4FD6-93E0-31EA06249A01}"/>
      </w:docPartPr>
      <w:docPartBody>
        <w:p w:rsidR="00576C55" w:rsidRDefault="00FA7C7A" w:rsidP="00FA7C7A">
          <w:pPr>
            <w:pStyle w:val="F8A66FBFC99746FAA9860CF219B1520D3"/>
          </w:pPr>
          <w:r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83CA468D888849E1812C2B666BEDA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9E37E3-BBDF-4108-8B94-9406EB237BF9}"/>
      </w:docPartPr>
      <w:docPartBody>
        <w:p w:rsidR="00576C55" w:rsidRDefault="00FA7C7A" w:rsidP="00FA7C7A">
          <w:pPr>
            <w:pStyle w:val="83CA468D888849E1812C2B666BEDA4CF3"/>
          </w:pPr>
          <w:r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02BC756520CA49E58F04363999BC00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475AE-64FD-4562-A31B-1D546D782AE1}"/>
      </w:docPartPr>
      <w:docPartBody>
        <w:p w:rsidR="00576C55" w:rsidRDefault="00FA7C7A" w:rsidP="00FA7C7A">
          <w:pPr>
            <w:pStyle w:val="02BC756520CA49E58F04363999BC00F23"/>
          </w:pPr>
          <w:r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0C67B0DA0539416190B1A38FF7EAE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14D77-A5E7-4DAB-ADA2-DE491DF28902}"/>
      </w:docPartPr>
      <w:docPartBody>
        <w:p w:rsidR="00576C55" w:rsidRDefault="00FA7C7A" w:rsidP="00FA7C7A">
          <w:pPr>
            <w:pStyle w:val="0C67B0DA0539416190B1A38FF7EAEE5C3"/>
          </w:pPr>
          <w:r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F622DDD1E4D948C7BAA28A5224C4A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1C17D-94CD-4C3D-B2CC-4CCBF354495B}"/>
      </w:docPartPr>
      <w:docPartBody>
        <w:p w:rsidR="00576C55" w:rsidRDefault="00FA7C7A" w:rsidP="00FA7C7A">
          <w:pPr>
            <w:pStyle w:val="F622DDD1E4D948C7BAA28A5224C4AC583"/>
          </w:pPr>
          <w:r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49B6E1ACEF644082B9CF97B100905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5B1A59-9BCA-4F00-ABFF-3F492148F401}"/>
      </w:docPartPr>
      <w:docPartBody>
        <w:p w:rsidR="00576C55" w:rsidRDefault="00FA7C7A" w:rsidP="00FA7C7A">
          <w:pPr>
            <w:pStyle w:val="49B6E1ACEF644082B9CF97B100905CDD3"/>
          </w:pPr>
          <w:r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48E76C0A112B475AA410622B550D3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0AA8B-0FD1-4A6A-9123-631B31B1DA49}"/>
      </w:docPartPr>
      <w:docPartBody>
        <w:p w:rsidR="00576C55" w:rsidRDefault="00FA7C7A" w:rsidP="00FA7C7A">
          <w:pPr>
            <w:pStyle w:val="48E76C0A112B475AA410622B550D3CEF3"/>
          </w:pPr>
          <w:r>
            <w:rPr>
              <w:rStyle w:val="SL"/>
            </w:rPr>
            <w:t>…</w:t>
          </w:r>
        </w:p>
      </w:docPartBody>
    </w:docPart>
    <w:docPart>
      <w:docPartPr>
        <w:name w:val="27CC07C9BA154011B89E03298E91B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13828-E5E6-4233-BA05-D8ADA500FD90}"/>
      </w:docPartPr>
      <w:docPartBody>
        <w:p w:rsidR="00576C55" w:rsidRDefault="00FA7C7A" w:rsidP="00FA7C7A">
          <w:pPr>
            <w:pStyle w:val="27CC07C9BA154011B89E03298E91B7BA2"/>
          </w:pPr>
          <w:r>
            <w:rPr>
              <w:rStyle w:val="SL"/>
            </w:rPr>
            <w:t>…</w:t>
          </w:r>
        </w:p>
      </w:docPartBody>
    </w:docPart>
    <w:docPart>
      <w:docPartPr>
        <w:name w:val="636BD9F82F6A4C339A3BFB726FF206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E7683D-C2D9-4594-B205-D7E9B2E2429E}"/>
      </w:docPartPr>
      <w:docPartBody>
        <w:p w:rsidR="00576C55" w:rsidRDefault="00FA7C7A" w:rsidP="00FA7C7A">
          <w:pPr>
            <w:pStyle w:val="636BD9F82F6A4C339A3BFB726FF206BE2"/>
          </w:pPr>
          <w:r>
            <w:rPr>
              <w:rStyle w:val="SL"/>
            </w:rPr>
            <w:t>…</w:t>
          </w:r>
        </w:p>
      </w:docPartBody>
    </w:docPart>
    <w:docPart>
      <w:docPartPr>
        <w:name w:val="7C266827797146C7A18750E963EBD8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A0749A-2567-4D40-B61D-EF4DB4CDC408}"/>
      </w:docPartPr>
      <w:docPartBody>
        <w:p w:rsidR="00576C55" w:rsidRDefault="00FA7C7A" w:rsidP="00FA7C7A">
          <w:pPr>
            <w:pStyle w:val="7C266827797146C7A18750E963EBD8B82"/>
          </w:pPr>
          <w:r>
            <w:rPr>
              <w:rStyle w:val="SL"/>
            </w:rPr>
            <w:t>…</w:t>
          </w:r>
        </w:p>
      </w:docPartBody>
    </w:docPart>
    <w:docPart>
      <w:docPartPr>
        <w:name w:val="7AD90F8A17AD49629DCDC9FE9B32E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91AC1-D61F-42EC-B793-AE0131D05024}"/>
      </w:docPartPr>
      <w:docPartBody>
        <w:p w:rsidR="00576C55" w:rsidRDefault="00FA7C7A" w:rsidP="00FA7C7A">
          <w:pPr>
            <w:pStyle w:val="7AD90F8A17AD49629DCDC9FE9B32E1902"/>
          </w:pPr>
          <w:r>
            <w:rPr>
              <w:rStyle w:val="SL"/>
            </w:rPr>
            <w:t>…………</w:t>
          </w:r>
        </w:p>
      </w:docPartBody>
    </w:docPart>
    <w:docPart>
      <w:docPartPr>
        <w:name w:val="4019DA8BFFC845E18B4BF7B3193196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909C3-AA3A-441F-BE3E-8A98615CDDDD}"/>
      </w:docPartPr>
      <w:docPartBody>
        <w:p w:rsidR="00576C55" w:rsidRDefault="00FA7C7A" w:rsidP="00FA7C7A">
          <w:pPr>
            <w:pStyle w:val="4019DA8BFFC845E18B4BF7B3193196B32"/>
          </w:pPr>
          <w:r>
            <w:rPr>
              <w:rStyle w:val="SL"/>
            </w:rPr>
            <w:t>……………………………</w:t>
          </w:r>
        </w:p>
      </w:docPartBody>
    </w:docPart>
    <w:docPart>
      <w:docPartPr>
        <w:name w:val="3FFAC2CE6ACC49598B89F4DF46E251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1A1FB-E5CA-47B6-82C7-62F1515569ED}"/>
      </w:docPartPr>
      <w:docPartBody>
        <w:p w:rsidR="00576C55" w:rsidRDefault="00FA7C7A" w:rsidP="00FA7C7A">
          <w:pPr>
            <w:pStyle w:val="3FFAC2CE6ACC49598B89F4DF46E251A11"/>
          </w:pPr>
          <w:r>
            <w:rPr>
              <w:rStyle w:val="SL"/>
            </w:rPr>
            <w:t>…………</w:t>
          </w:r>
        </w:p>
      </w:docPartBody>
    </w:docPart>
    <w:docPart>
      <w:docPartPr>
        <w:name w:val="2CDF36D6E25C42489AAC62CE9978B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E42AF-2098-4104-BA00-082708718DAB}"/>
      </w:docPartPr>
      <w:docPartBody>
        <w:p w:rsidR="00576C55" w:rsidRDefault="00FA7C7A" w:rsidP="00FA7C7A">
          <w:pPr>
            <w:pStyle w:val="2CDF36D6E25C42489AAC62CE9978BE731"/>
          </w:pPr>
          <w:r>
            <w:rPr>
              <w:rStyle w:val="SL"/>
            </w:rPr>
            <w:t>…………</w:t>
          </w:r>
        </w:p>
      </w:docPartBody>
    </w:docPart>
    <w:docPart>
      <w:docPartPr>
        <w:name w:val="A9210D17EE60444F969D983A0FB8F1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2C615-3AAB-4134-9100-6C9D3D69FB3E}"/>
      </w:docPartPr>
      <w:docPartBody>
        <w:p w:rsidR="00576C55" w:rsidRDefault="00FA7C7A" w:rsidP="00FA7C7A">
          <w:pPr>
            <w:pStyle w:val="A9210D17EE60444F969D983A0FB8F1DD1"/>
          </w:pPr>
          <w:r>
            <w:rPr>
              <w:rStyle w:val="SL"/>
            </w:rPr>
            <w:t>…………</w:t>
          </w:r>
        </w:p>
      </w:docPartBody>
    </w:docPart>
    <w:docPart>
      <w:docPartPr>
        <w:name w:val="821F9CE11DB14A8CA344BF94F8D55B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DD752-7378-4FFB-AF9A-BC3667A186E9}"/>
      </w:docPartPr>
      <w:docPartBody>
        <w:p w:rsidR="00576C55" w:rsidRDefault="00FA7C7A" w:rsidP="00FA7C7A">
          <w:pPr>
            <w:pStyle w:val="821F9CE11DB14A8CA344BF94F8D55B161"/>
          </w:pPr>
          <w:r>
            <w:rPr>
              <w:rStyle w:val="SL"/>
            </w:rPr>
            <w:t>……………………………</w:t>
          </w:r>
        </w:p>
      </w:docPartBody>
    </w:docPart>
    <w:docPart>
      <w:docPartPr>
        <w:name w:val="35FCE5EBAB8A45E98BEBA8E2E02485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AC850-9E52-46A4-B10D-46F592D610B4}"/>
      </w:docPartPr>
      <w:docPartBody>
        <w:p w:rsidR="00576C55" w:rsidRDefault="00FA7C7A" w:rsidP="00FA7C7A">
          <w:pPr>
            <w:pStyle w:val="35FCE5EBAB8A45E98BEBA8E2E02485AE1"/>
          </w:pPr>
          <w:r>
            <w:rPr>
              <w:rStyle w:val="SL"/>
            </w:rPr>
            <w:t>……………………………</w:t>
          </w:r>
        </w:p>
      </w:docPartBody>
    </w:docPart>
    <w:docPart>
      <w:docPartPr>
        <w:name w:val="E2F2F96873FE4EF6846127ABF18A5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0EB9F-8DCE-4793-B402-420255FF3012}"/>
      </w:docPartPr>
      <w:docPartBody>
        <w:p w:rsidR="00576C55" w:rsidRDefault="00FA7C7A" w:rsidP="00FA7C7A">
          <w:pPr>
            <w:pStyle w:val="E2F2F96873FE4EF6846127ABF18A57061"/>
          </w:pPr>
          <w:r>
            <w:rPr>
              <w:rStyle w:val="SL"/>
            </w:rPr>
            <w:t>……………………………</w:t>
          </w:r>
        </w:p>
      </w:docPartBody>
    </w:docPart>
    <w:docPart>
      <w:docPartPr>
        <w:name w:val="060A2A76959E41D8816697E77BB63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F740ED-8E8B-47F2-B20A-4728E8CA73F9}"/>
      </w:docPartPr>
      <w:docPartBody>
        <w:p w:rsidR="00576C55" w:rsidRDefault="00FA7C7A" w:rsidP="00FA7C7A">
          <w:pPr>
            <w:pStyle w:val="060A2A76959E41D8816697E77BB63011"/>
          </w:pPr>
          <w:r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6C43A1A3716F42B586C04B5D4F7DD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5FA83F-70C2-4A6B-B1CE-625755AA27A8}"/>
      </w:docPartPr>
      <w:docPartBody>
        <w:p w:rsidR="00576C55" w:rsidRDefault="00FA7C7A" w:rsidP="00FA7C7A">
          <w:pPr>
            <w:pStyle w:val="6C43A1A3716F42B586C04B5D4F7DDA95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61A2AB02EC864021B57B1EB9B4E341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BF1CE9-8F70-40AC-B384-37620CF230F1}"/>
      </w:docPartPr>
      <w:docPartBody>
        <w:p w:rsidR="00576C55" w:rsidRDefault="00FA7C7A" w:rsidP="00FA7C7A">
          <w:pPr>
            <w:pStyle w:val="61A2AB02EC864021B57B1EB9B4E34179"/>
          </w:pPr>
          <w:r>
            <w:rPr>
              <w:rStyle w:val="SL"/>
            </w:rPr>
            <w:t>…</w:t>
          </w:r>
        </w:p>
      </w:docPartBody>
    </w:docPart>
    <w:docPart>
      <w:docPartPr>
        <w:name w:val="F215F4B7258F495081A50410FDF0F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EDF00D-BB09-4705-B0C6-9F20F7CC85FB}"/>
      </w:docPartPr>
      <w:docPartBody>
        <w:p w:rsidR="00576C55" w:rsidRDefault="00FA7C7A" w:rsidP="00FA7C7A">
          <w:pPr>
            <w:pStyle w:val="F215F4B7258F495081A50410FDF0F521"/>
          </w:pPr>
          <w:r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8FE3261E5BBA4945BA9946E2D32FB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8280A-CF8A-4D6A-8A73-F35D74B6CEEB}"/>
      </w:docPartPr>
      <w:docPartBody>
        <w:p w:rsidR="00576C55" w:rsidRDefault="00FA7C7A" w:rsidP="00FA7C7A">
          <w:pPr>
            <w:pStyle w:val="8FE3261E5BBA4945BA9946E2D32FB2D9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7E8DC6BC872E4DF48C6D82A8832308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5636A9-2413-4FAC-AC1B-6856A3EF2257}"/>
      </w:docPartPr>
      <w:docPartBody>
        <w:p w:rsidR="00576C55" w:rsidRDefault="00FA7C7A" w:rsidP="00FA7C7A">
          <w:pPr>
            <w:pStyle w:val="7E8DC6BC872E4DF48C6D82A883230849"/>
          </w:pPr>
          <w:r>
            <w:rPr>
              <w:rStyle w:val="SL"/>
            </w:rPr>
            <w:t>…</w:t>
          </w:r>
        </w:p>
      </w:docPartBody>
    </w:docPart>
    <w:docPart>
      <w:docPartPr>
        <w:name w:val="3E4AA356C8CA42F5ABAD78FF974B26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188C8A-C547-4B37-9E09-A1FA267C871C}"/>
      </w:docPartPr>
      <w:docPartBody>
        <w:p w:rsidR="00576C55" w:rsidRDefault="00FA7C7A" w:rsidP="00FA7C7A">
          <w:pPr>
            <w:pStyle w:val="3E4AA356C8CA42F5ABAD78FF974B2668"/>
          </w:pPr>
          <w:r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B30985D21DAE4E0D852FABE577BF7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F1BF07-D5BD-43F4-909E-FA97A30209B3}"/>
      </w:docPartPr>
      <w:docPartBody>
        <w:p w:rsidR="00576C55" w:rsidRDefault="00FA7C7A" w:rsidP="00FA7C7A">
          <w:pPr>
            <w:pStyle w:val="B30985D21DAE4E0D852FABE577BF7DAA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8434469565D54786AB908C45FF0BA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5317B-E70B-4AF0-8690-1867FF29CB84}"/>
      </w:docPartPr>
      <w:docPartBody>
        <w:p w:rsidR="00576C55" w:rsidRDefault="00FA7C7A" w:rsidP="00FA7C7A">
          <w:pPr>
            <w:pStyle w:val="8434469565D54786AB908C45FF0BA9F0"/>
          </w:pPr>
          <w:r>
            <w:rPr>
              <w:rStyle w:val="SL"/>
            </w:rPr>
            <w:t>…</w:t>
          </w:r>
        </w:p>
      </w:docPartBody>
    </w:docPart>
    <w:docPart>
      <w:docPartPr>
        <w:name w:val="D00799FC92914FA784BBE5C1194CC8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E4B9DE-58CD-4B8D-91C3-3477F79965BD}"/>
      </w:docPartPr>
      <w:docPartBody>
        <w:p w:rsidR="00576C55" w:rsidRDefault="00FA7C7A" w:rsidP="00FA7C7A">
          <w:pPr>
            <w:pStyle w:val="D00799FC92914FA784BBE5C1194CC865"/>
          </w:pPr>
          <w:r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4481E9AF4EF54D4F99A0533A45C1D7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EDE63A-405B-4C6A-B66C-AD25BA7BBD86}"/>
      </w:docPartPr>
      <w:docPartBody>
        <w:p w:rsidR="00576C55" w:rsidRDefault="00FA7C7A" w:rsidP="00FA7C7A">
          <w:pPr>
            <w:pStyle w:val="4481E9AF4EF54D4F99A0533A45C1D762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45F9E4967B944C5FB75B70DE264EC5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99C5AB-DD50-4DD0-A384-4D6D438F2E28}"/>
      </w:docPartPr>
      <w:docPartBody>
        <w:p w:rsidR="00576C55" w:rsidRDefault="00FA7C7A" w:rsidP="00FA7C7A">
          <w:pPr>
            <w:pStyle w:val="45F9E4967B944C5FB75B70DE264EC557"/>
          </w:pPr>
          <w:r>
            <w:rPr>
              <w:rStyle w:val="SL"/>
            </w:rPr>
            <w:t>…</w:t>
          </w:r>
        </w:p>
      </w:docPartBody>
    </w:docPart>
    <w:docPart>
      <w:docPartPr>
        <w:name w:val="7528D31AFD004B0083E5D4C7F2005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3A128C-D5E8-4378-8C76-3C7AB1E1DD98}"/>
      </w:docPartPr>
      <w:docPartBody>
        <w:p w:rsidR="00576C55" w:rsidRDefault="00FA7C7A" w:rsidP="00FA7C7A">
          <w:pPr>
            <w:pStyle w:val="7528D31AFD004B0083E5D4C7F2005D58"/>
          </w:pPr>
          <w:r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5AD730DA321547548D9264BBE0FC31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2804C-2669-40EE-8C23-AFBC84A4869F}"/>
      </w:docPartPr>
      <w:docPartBody>
        <w:p w:rsidR="00576C55" w:rsidRDefault="00FA7C7A" w:rsidP="00FA7C7A">
          <w:pPr>
            <w:pStyle w:val="5AD730DA321547548D9264BBE0FC31F8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CEDCFB26A51047598462EE4B6B29AA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E39998-BCE9-40E4-B9BE-6572DE16C682}"/>
      </w:docPartPr>
      <w:docPartBody>
        <w:p w:rsidR="00576C55" w:rsidRDefault="00FA7C7A" w:rsidP="00FA7C7A">
          <w:pPr>
            <w:pStyle w:val="CEDCFB26A51047598462EE4B6B29AA37"/>
          </w:pPr>
          <w:r>
            <w:rPr>
              <w:rStyle w:val="SL"/>
            </w:rPr>
            <w:t>…</w:t>
          </w:r>
        </w:p>
      </w:docPartBody>
    </w:docPart>
    <w:docPart>
      <w:docPartPr>
        <w:name w:val="286C268BBEB849D4B30AD2FC35AAE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C2D12B-B07F-460D-BCC9-28D543D7CD17}"/>
      </w:docPartPr>
      <w:docPartBody>
        <w:p w:rsidR="00576C55" w:rsidRDefault="00FA7C7A" w:rsidP="00FA7C7A">
          <w:pPr>
            <w:pStyle w:val="286C268BBEB849D4B30AD2FC35AAEE38"/>
          </w:pPr>
          <w:r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5BBEE8D48E3C47B1AA8D4954035D78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D7A62-3E9B-4786-B640-688A338F64E4}"/>
      </w:docPartPr>
      <w:docPartBody>
        <w:p w:rsidR="00576C55" w:rsidRDefault="00FA7C7A" w:rsidP="00FA7C7A">
          <w:pPr>
            <w:pStyle w:val="5BBEE8D48E3C47B1AA8D4954035D78CA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5569C7EC86C34C14A14B006450E1B9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6A8136-3DB5-46CA-A25F-DF4321B21990}"/>
      </w:docPartPr>
      <w:docPartBody>
        <w:p w:rsidR="00576C55" w:rsidRDefault="00FA7C7A" w:rsidP="00FA7C7A">
          <w:pPr>
            <w:pStyle w:val="5569C7EC86C34C14A14B006450E1B9A5"/>
          </w:pPr>
          <w:r>
            <w:rPr>
              <w:rStyle w:val="SL"/>
            </w:rPr>
            <w:t>…</w:t>
          </w:r>
        </w:p>
      </w:docPartBody>
    </w:docPart>
    <w:docPart>
      <w:docPartPr>
        <w:name w:val="FFBC1A867A6042749FB3416F44A2C0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2279E-AC06-4E92-9706-BF40A5A24B54}"/>
      </w:docPartPr>
      <w:docPartBody>
        <w:p w:rsidR="00576C55" w:rsidRDefault="00FA7C7A" w:rsidP="00FA7C7A">
          <w:pPr>
            <w:pStyle w:val="FFBC1A867A6042749FB3416F44A2C003"/>
          </w:pPr>
          <w:r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2D67B03A619B49F8B78A091D30663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303D76-4749-435D-AA8D-80F38DC24B0A}"/>
      </w:docPartPr>
      <w:docPartBody>
        <w:p w:rsidR="00576C55" w:rsidRDefault="00FA7C7A" w:rsidP="00FA7C7A">
          <w:pPr>
            <w:pStyle w:val="2D67B03A619B49F8B78A091D30663EE6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269C80AFE2904E7985E98F536FD7B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ECB70C-2091-4A51-B038-ED9C3E4542A6}"/>
      </w:docPartPr>
      <w:docPartBody>
        <w:p w:rsidR="00576C55" w:rsidRDefault="00FA7C7A" w:rsidP="00FA7C7A">
          <w:pPr>
            <w:pStyle w:val="269C80AFE2904E7985E98F536FD7B8A5"/>
          </w:pPr>
          <w:r>
            <w:rPr>
              <w:rStyle w:val="SL"/>
            </w:rPr>
            <w:t>…</w:t>
          </w:r>
        </w:p>
      </w:docPartBody>
    </w:docPart>
    <w:docPart>
      <w:docPartPr>
        <w:name w:val="233F27C7242746A5B9961090BA3D6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64C32-EAC7-445C-9712-1D7F004C49A7}"/>
      </w:docPartPr>
      <w:docPartBody>
        <w:p w:rsidR="00576C55" w:rsidRDefault="00FA7C7A" w:rsidP="00FA7C7A">
          <w:pPr>
            <w:pStyle w:val="233F27C7242746A5B9961090BA3D6D95"/>
          </w:pPr>
          <w:r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FF6CB997E053472E9769BA6C3409F6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3F65AE-8576-4138-9B67-EE591EC40104}"/>
      </w:docPartPr>
      <w:docPartBody>
        <w:p w:rsidR="00576C55" w:rsidRDefault="00FA7C7A" w:rsidP="00FA7C7A">
          <w:pPr>
            <w:pStyle w:val="FF6CB997E053472E9769BA6C3409F68A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CD6F7E8C1F534D959884469CA82E07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29A17-E221-4DF5-9D07-D42210C340DD}"/>
      </w:docPartPr>
      <w:docPartBody>
        <w:p w:rsidR="00576C55" w:rsidRDefault="00FA7C7A" w:rsidP="00FA7C7A">
          <w:pPr>
            <w:pStyle w:val="CD6F7E8C1F534D959884469CA82E076B"/>
          </w:pPr>
          <w:r>
            <w:rPr>
              <w:rStyle w:val="SL"/>
            </w:rPr>
            <w:t>…</w:t>
          </w:r>
        </w:p>
      </w:docPartBody>
    </w:docPart>
    <w:docPart>
      <w:docPartPr>
        <w:name w:val="711FDDAF864A4652BEE007EC11E20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DA646D-EDEB-463A-AC8A-97919E7EF670}"/>
      </w:docPartPr>
      <w:docPartBody>
        <w:p w:rsidR="00576C55" w:rsidRDefault="00FA7C7A" w:rsidP="00FA7C7A">
          <w:pPr>
            <w:pStyle w:val="711FDDAF864A4652BEE007EC11E20FA1"/>
          </w:pPr>
          <w:r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1ED5F6071F2D4CC3AA426F763F8B68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6A5BB-96B4-4795-93C4-30462011934E}"/>
      </w:docPartPr>
      <w:docPartBody>
        <w:p w:rsidR="00576C55" w:rsidRDefault="00FA7C7A" w:rsidP="00FA7C7A">
          <w:pPr>
            <w:pStyle w:val="1ED5F6071F2D4CC3AA426F763F8B684B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9D3842D75ABE434EBBF9D547318855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95093-C3CB-463C-87D5-EC79C8779695}"/>
      </w:docPartPr>
      <w:docPartBody>
        <w:p w:rsidR="00576C55" w:rsidRDefault="00FA7C7A" w:rsidP="00FA7C7A">
          <w:pPr>
            <w:pStyle w:val="9D3842D75ABE434EBBF9D547318855AE"/>
          </w:pPr>
          <w:r>
            <w:rPr>
              <w:rStyle w:val="SL"/>
            </w:rPr>
            <w:t>…</w:t>
          </w:r>
        </w:p>
      </w:docPartBody>
    </w:docPart>
    <w:docPart>
      <w:docPartPr>
        <w:name w:val="E40BBE7929284E2294FCA928B7CC9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D30E5-553A-46AC-97EF-64EE1283BD31}"/>
      </w:docPartPr>
      <w:docPartBody>
        <w:p w:rsidR="00576C55" w:rsidRDefault="00FA7C7A" w:rsidP="00FA7C7A">
          <w:pPr>
            <w:pStyle w:val="E40BBE7929284E2294FCA928B7CC981F"/>
          </w:pPr>
          <w:r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2E9CAAB828EB49309983ECBEAC639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8CBDCE-A354-44FC-BC0A-18E1B6C51792}"/>
      </w:docPartPr>
      <w:docPartBody>
        <w:p w:rsidR="00576C55" w:rsidRDefault="00FA7C7A" w:rsidP="00FA7C7A">
          <w:pPr>
            <w:pStyle w:val="2E9CAAB828EB49309983ECBEAC639715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B6E91E310FCF44E6AE70112EC283B0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B0306C-AC5C-40C7-8D25-E183F9F3F7C1}"/>
      </w:docPartPr>
      <w:docPartBody>
        <w:p w:rsidR="00576C55" w:rsidRDefault="00FA7C7A" w:rsidP="00FA7C7A">
          <w:pPr>
            <w:pStyle w:val="B6E91E310FCF44E6AE70112EC283B00A"/>
          </w:pPr>
          <w:r>
            <w:rPr>
              <w:rStyle w:val="SL"/>
            </w:rPr>
            <w:t>…</w:t>
          </w:r>
        </w:p>
      </w:docPartBody>
    </w:docPart>
    <w:docPart>
      <w:docPartPr>
        <w:name w:val="02D4A74862894C95B9852397EF5F1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156242-D133-4658-AE19-47EB31D825BA}"/>
      </w:docPartPr>
      <w:docPartBody>
        <w:p w:rsidR="00576C55" w:rsidRDefault="00FA7C7A" w:rsidP="00FA7C7A">
          <w:pPr>
            <w:pStyle w:val="02D4A74862894C95B9852397EF5F15D1"/>
          </w:pPr>
          <w:r w:rsidRPr="009209BB"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3AA7357A26AA44579D7D88070CAA1C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995135-3A33-4E5A-A4C4-4A56FF64C1C2}"/>
      </w:docPartPr>
      <w:docPartBody>
        <w:p w:rsidR="00576C55" w:rsidRDefault="00FA7C7A" w:rsidP="00FA7C7A">
          <w:pPr>
            <w:pStyle w:val="3AA7357A26AA44579D7D88070CAA1CDA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A22BA5C2CE68410A91B791E3548BC1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A054CA-9982-4F09-AFEC-506685100DE0}"/>
      </w:docPartPr>
      <w:docPartBody>
        <w:p w:rsidR="00576C55" w:rsidRDefault="00FA7C7A" w:rsidP="00FA7C7A">
          <w:pPr>
            <w:pStyle w:val="A22BA5C2CE68410A91B791E3548BC105"/>
          </w:pPr>
          <w:r>
            <w:rPr>
              <w:rStyle w:val="SL"/>
            </w:rPr>
            <w:t>…</w:t>
          </w:r>
        </w:p>
      </w:docPartBody>
    </w:docPart>
    <w:docPart>
      <w:docPartPr>
        <w:name w:val="A5A31580A87A4B5FBC40D7B814419D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A3589E-03EC-4C3D-A2D7-8F5918A9406C}"/>
      </w:docPartPr>
      <w:docPartBody>
        <w:p w:rsidR="00576C55" w:rsidRDefault="00FA7C7A" w:rsidP="00FA7C7A">
          <w:pPr>
            <w:pStyle w:val="A5A31580A87A4B5FBC40D7B814419D7C"/>
          </w:pPr>
          <w:r w:rsidRPr="009209BB"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1D8091610B3248F087CE8A36429C81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0E07A1-3F7E-4E0C-B7A9-5CBB98D23DC9}"/>
      </w:docPartPr>
      <w:docPartBody>
        <w:p w:rsidR="00576C55" w:rsidRDefault="00FA7C7A" w:rsidP="00FA7C7A">
          <w:pPr>
            <w:pStyle w:val="1D8091610B3248F087CE8A36429C8127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41259C9A6D3D40DAA7CB21885132D7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24FE5A-64AC-421A-9026-545364D32811}"/>
      </w:docPartPr>
      <w:docPartBody>
        <w:p w:rsidR="00576C55" w:rsidRDefault="00FA7C7A" w:rsidP="00FA7C7A">
          <w:pPr>
            <w:pStyle w:val="41259C9A6D3D40DAA7CB21885132D714"/>
          </w:pPr>
          <w:r>
            <w:rPr>
              <w:rStyle w:val="SL"/>
            </w:rPr>
            <w:t>…</w:t>
          </w:r>
        </w:p>
      </w:docPartBody>
    </w:docPart>
    <w:docPart>
      <w:docPartPr>
        <w:name w:val="97063AE0156742F686F740344A463B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A4E353-9C9B-4979-AF40-AE94A07A9DA6}"/>
      </w:docPartPr>
      <w:docPartBody>
        <w:p w:rsidR="00576C55" w:rsidRDefault="00FA7C7A" w:rsidP="00FA7C7A">
          <w:pPr>
            <w:pStyle w:val="97063AE0156742F686F740344A463B3E"/>
          </w:pPr>
          <w:r w:rsidRPr="009209BB"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37B1CD1F5E8249D68A028E712AA23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8D66C-FD91-46A7-88C3-4AA906131C4E}"/>
      </w:docPartPr>
      <w:docPartBody>
        <w:p w:rsidR="00576C55" w:rsidRDefault="00FA7C7A" w:rsidP="00FA7C7A">
          <w:pPr>
            <w:pStyle w:val="37B1CD1F5E8249D68A028E712AA23729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360D8558FC4844F39BD562522EA52F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23FC34-ABF3-492A-A263-936FD19C072C}"/>
      </w:docPartPr>
      <w:docPartBody>
        <w:p w:rsidR="00576C55" w:rsidRDefault="00FA7C7A" w:rsidP="00FA7C7A">
          <w:pPr>
            <w:pStyle w:val="360D8558FC4844F39BD562522EA52F04"/>
          </w:pPr>
          <w:r>
            <w:rPr>
              <w:rStyle w:val="SL"/>
            </w:rPr>
            <w:t>…</w:t>
          </w:r>
        </w:p>
      </w:docPartBody>
    </w:docPart>
    <w:docPart>
      <w:docPartPr>
        <w:name w:val="4617B06848F148F6B5FDCADCF30C1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6978E4-8C21-4DD2-8B1C-CE00A1958C32}"/>
      </w:docPartPr>
      <w:docPartBody>
        <w:p w:rsidR="00576C55" w:rsidRDefault="00FA7C7A" w:rsidP="00FA7C7A">
          <w:pPr>
            <w:pStyle w:val="4617B06848F148F6B5FDCADCF30C1775"/>
          </w:pPr>
          <w:r w:rsidRPr="009209BB"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CA2097E6411C405E91E89307834A8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BCB37E-1F0E-4F9A-A7F4-9A7B666C80F2}"/>
      </w:docPartPr>
      <w:docPartBody>
        <w:p w:rsidR="00576C55" w:rsidRDefault="00FA7C7A" w:rsidP="00FA7C7A">
          <w:pPr>
            <w:pStyle w:val="CA2097E6411C405E91E89307834A89B4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96477D18BBB648368BF05AA3C03A71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F1950-0706-4DC8-8136-66548FB05209}"/>
      </w:docPartPr>
      <w:docPartBody>
        <w:p w:rsidR="00576C55" w:rsidRDefault="00FA7C7A" w:rsidP="00FA7C7A">
          <w:pPr>
            <w:pStyle w:val="96477D18BBB648368BF05AA3C03A71D5"/>
          </w:pPr>
          <w:r>
            <w:rPr>
              <w:rStyle w:val="SL"/>
            </w:rPr>
            <w:t>…</w:t>
          </w:r>
        </w:p>
      </w:docPartBody>
    </w:docPart>
    <w:docPart>
      <w:docPartPr>
        <w:name w:val="EF286FB68BE94D2586AE203A2F72E2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B7ADD8-6278-43E5-BF62-8B7378D6A32D}"/>
      </w:docPartPr>
      <w:docPartBody>
        <w:p w:rsidR="00576C55" w:rsidRDefault="00FA7C7A" w:rsidP="00FA7C7A">
          <w:pPr>
            <w:pStyle w:val="EF286FB68BE94D2586AE203A2F72E205"/>
          </w:pPr>
          <w:r w:rsidRPr="009209BB"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DF1969E6B67A46538F3E66C3D194B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2D3AC-04B5-4175-89A4-A14C27D12F96}"/>
      </w:docPartPr>
      <w:docPartBody>
        <w:p w:rsidR="00576C55" w:rsidRDefault="00FA7C7A" w:rsidP="00FA7C7A">
          <w:pPr>
            <w:pStyle w:val="DF1969E6B67A46538F3E66C3D194B3BA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22F10FC7AA6B47B09F3111E84D74A2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2F7B27-8D58-4454-9365-08D5F53AFC77}"/>
      </w:docPartPr>
      <w:docPartBody>
        <w:p w:rsidR="00576C55" w:rsidRDefault="00FA7C7A" w:rsidP="00FA7C7A">
          <w:pPr>
            <w:pStyle w:val="22F10FC7AA6B47B09F3111E84D74A20B"/>
          </w:pPr>
          <w:r>
            <w:rPr>
              <w:rStyle w:val="SL"/>
            </w:rPr>
            <w:t>…</w:t>
          </w:r>
        </w:p>
      </w:docPartBody>
    </w:docPart>
    <w:docPart>
      <w:docPartPr>
        <w:name w:val="4956090ECD20451EB0CD290DA12E3B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B5AF2-9DFE-4380-B4B8-B865E9D6FA7A}"/>
      </w:docPartPr>
      <w:docPartBody>
        <w:p w:rsidR="00576C55" w:rsidRDefault="00FA7C7A" w:rsidP="00FA7C7A">
          <w:pPr>
            <w:pStyle w:val="4956090ECD20451EB0CD290DA12E3B3B"/>
          </w:pPr>
          <w:r w:rsidRPr="009209BB"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B0D1D320AA7B4403B023508340B9C3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63657B-9DBF-4C8E-B0F0-35EADBFE8A92}"/>
      </w:docPartPr>
      <w:docPartBody>
        <w:p w:rsidR="00576C55" w:rsidRDefault="00FA7C7A" w:rsidP="00FA7C7A">
          <w:pPr>
            <w:pStyle w:val="B0D1D320AA7B4403B023508340B9C3B1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BBDE5CA048E446C3988488CF858ACB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4A5D22-CC72-47F8-ADE4-487065871B54}"/>
      </w:docPartPr>
      <w:docPartBody>
        <w:p w:rsidR="00576C55" w:rsidRDefault="00FA7C7A" w:rsidP="00FA7C7A">
          <w:pPr>
            <w:pStyle w:val="BBDE5CA048E446C3988488CF858ACB9D"/>
          </w:pPr>
          <w:r>
            <w:rPr>
              <w:rStyle w:val="SL"/>
            </w:rPr>
            <w:t>…</w:t>
          </w:r>
        </w:p>
      </w:docPartBody>
    </w:docPart>
    <w:docPart>
      <w:docPartPr>
        <w:name w:val="ED6FDC3CA2804CE784732A7845962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9EA908-4C5E-4A72-8C94-78652ACB854E}"/>
      </w:docPartPr>
      <w:docPartBody>
        <w:p w:rsidR="00576C55" w:rsidRDefault="00FA7C7A" w:rsidP="00FA7C7A">
          <w:pPr>
            <w:pStyle w:val="ED6FDC3CA2804CE784732A7845962098"/>
          </w:pPr>
          <w:r w:rsidRPr="009209BB"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68ADDEF2915844159C1C551B6D3C1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30C1AA-562E-4320-B48F-41BECBDA1ED4}"/>
      </w:docPartPr>
      <w:docPartBody>
        <w:p w:rsidR="00576C55" w:rsidRDefault="00FA7C7A" w:rsidP="00FA7C7A">
          <w:pPr>
            <w:pStyle w:val="68ADDEF2915844159C1C551B6D3C17C6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255BDD2B0B6C49FB8DCB1AF3C4984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5AA9AF-EF5E-44F2-BBF6-E96ADE51315B}"/>
      </w:docPartPr>
      <w:docPartBody>
        <w:p w:rsidR="00576C55" w:rsidRDefault="00FA7C7A" w:rsidP="00FA7C7A">
          <w:pPr>
            <w:pStyle w:val="255BDD2B0B6C49FB8DCB1AF3C498410F"/>
          </w:pPr>
          <w:r>
            <w:rPr>
              <w:rStyle w:val="SL"/>
            </w:rPr>
            <w:t>…</w:t>
          </w:r>
        </w:p>
      </w:docPartBody>
    </w:docPart>
    <w:docPart>
      <w:docPartPr>
        <w:name w:val="AD710CF25B4247EF8004571CC25A7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5265D-5E18-4B53-84D0-FA9662B81F4B}"/>
      </w:docPartPr>
      <w:docPartBody>
        <w:p w:rsidR="00576C55" w:rsidRDefault="00FA7C7A" w:rsidP="00FA7C7A">
          <w:pPr>
            <w:pStyle w:val="AD710CF25B4247EF8004571CC25A7407"/>
          </w:pPr>
          <w:r w:rsidRPr="009209BB"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8CD1C1C7051D48C0A87845737892C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0469AC-4D39-4B95-9CEE-CC289C2D80FE}"/>
      </w:docPartPr>
      <w:docPartBody>
        <w:p w:rsidR="00576C55" w:rsidRDefault="00FA7C7A" w:rsidP="00FA7C7A">
          <w:pPr>
            <w:pStyle w:val="8CD1C1C7051D48C0A87845737892CB6D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5A676E9B1A5F45F7A3A04599C90455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633515-CB2D-4854-9AA6-58790C49242C}"/>
      </w:docPartPr>
      <w:docPartBody>
        <w:p w:rsidR="00576C55" w:rsidRDefault="00FA7C7A" w:rsidP="00FA7C7A">
          <w:pPr>
            <w:pStyle w:val="5A676E9B1A5F45F7A3A04599C90455EC"/>
          </w:pPr>
          <w:r>
            <w:rPr>
              <w:rStyle w:val="SL"/>
            </w:rPr>
            <w:t>…</w:t>
          </w:r>
        </w:p>
      </w:docPartBody>
    </w:docPart>
    <w:docPart>
      <w:docPartPr>
        <w:name w:val="75226D732ACC47D08BEDACA5597F6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25E84-2802-4D4B-94D6-9C0EA8F0E36A}"/>
      </w:docPartPr>
      <w:docPartBody>
        <w:p w:rsidR="00576C55" w:rsidRDefault="00FA7C7A" w:rsidP="00FA7C7A">
          <w:pPr>
            <w:pStyle w:val="75226D732ACC47D08BEDACA5597F6855"/>
          </w:pPr>
          <w:r w:rsidRPr="009209BB"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84DAC745CD57425998063692386958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1AE71-AF5C-4154-95C8-53F46539F1AD}"/>
      </w:docPartPr>
      <w:docPartBody>
        <w:p w:rsidR="00576C55" w:rsidRDefault="00FA7C7A" w:rsidP="00FA7C7A">
          <w:pPr>
            <w:pStyle w:val="84DAC745CD57425998063692386958DB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06C68D61F6874B4AA3CBF3D5709F4C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6D45D1-8141-4D29-A846-6927317E22B6}"/>
      </w:docPartPr>
      <w:docPartBody>
        <w:p w:rsidR="00576C55" w:rsidRDefault="00FA7C7A" w:rsidP="00FA7C7A">
          <w:pPr>
            <w:pStyle w:val="06C68D61F6874B4AA3CBF3D5709F4C34"/>
          </w:pPr>
          <w:r>
            <w:rPr>
              <w:rStyle w:val="SL"/>
            </w:rPr>
            <w:t>…</w:t>
          </w:r>
        </w:p>
      </w:docPartBody>
    </w:docPart>
    <w:docPart>
      <w:docPartPr>
        <w:name w:val="0DC87F2B93CE41EBBF1B9BBD6D5BA9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19436-9378-498C-A70A-2E73C24B1977}"/>
      </w:docPartPr>
      <w:docPartBody>
        <w:p w:rsidR="00576C55" w:rsidRDefault="00FA7C7A" w:rsidP="00FA7C7A">
          <w:pPr>
            <w:pStyle w:val="0DC87F2B93CE41EBBF1B9BBD6D5BA9EA"/>
          </w:pPr>
          <w:r w:rsidRPr="009209BB"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D079D31BD902450C9E777C17E85125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C98846-058B-4BBF-BBA5-9E8C8785118D}"/>
      </w:docPartPr>
      <w:docPartBody>
        <w:p w:rsidR="00576C55" w:rsidRDefault="00FA7C7A" w:rsidP="00FA7C7A">
          <w:pPr>
            <w:pStyle w:val="D079D31BD902450C9E777C17E8512556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F5602D2CBD22420D9EF2CC5837EB0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5F110-CCC2-4708-8996-AC37A9D01C55}"/>
      </w:docPartPr>
      <w:docPartBody>
        <w:p w:rsidR="00576C55" w:rsidRDefault="00FA7C7A" w:rsidP="00FA7C7A">
          <w:pPr>
            <w:pStyle w:val="F5602D2CBD22420D9EF2CC5837EB0C23"/>
          </w:pPr>
          <w:r>
            <w:rPr>
              <w:rStyle w:val="SL"/>
            </w:rPr>
            <w:t>…</w:t>
          </w:r>
        </w:p>
      </w:docPartBody>
    </w:docPart>
    <w:docPart>
      <w:docPartPr>
        <w:name w:val="EB5FD30131604EDB81AA366C49005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3AF90-F3FF-4DAB-A9C4-DDC8108854CE}"/>
      </w:docPartPr>
      <w:docPartBody>
        <w:p w:rsidR="00576C55" w:rsidRDefault="00FA7C7A" w:rsidP="00FA7C7A">
          <w:pPr>
            <w:pStyle w:val="EB5FD30131604EDB81AA366C4900510F"/>
          </w:pPr>
          <w:r w:rsidRPr="009209BB"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F0CD04DAA338419A97CBA7665F1732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1579C-42DA-4AF4-BD73-F3F2C5C8993A}"/>
      </w:docPartPr>
      <w:docPartBody>
        <w:p w:rsidR="00576C55" w:rsidRDefault="00FA7C7A" w:rsidP="00FA7C7A">
          <w:pPr>
            <w:pStyle w:val="F0CD04DAA338419A97CBA7665F173264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D7AB6996CAD54602A844113108128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E8D609-A2DA-423A-B5C9-282782E0EA13}"/>
      </w:docPartPr>
      <w:docPartBody>
        <w:p w:rsidR="00576C55" w:rsidRDefault="00FA7C7A" w:rsidP="00FA7C7A">
          <w:pPr>
            <w:pStyle w:val="D7AB6996CAD54602A844113108128A41"/>
          </w:pPr>
          <w:r>
            <w:rPr>
              <w:rStyle w:val="SL"/>
            </w:rPr>
            <w:t>…</w:t>
          </w:r>
        </w:p>
      </w:docPartBody>
    </w:docPart>
    <w:docPart>
      <w:docPartPr>
        <w:name w:val="4F13012F12894F0DBEFC77CEA0EB3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DB3B4-1B09-4B46-AE2B-A336850410A6}"/>
      </w:docPartPr>
      <w:docPartBody>
        <w:p w:rsidR="00576C55" w:rsidRDefault="00FA7C7A" w:rsidP="00FA7C7A">
          <w:pPr>
            <w:pStyle w:val="4F13012F12894F0DBEFC77CEA0EB3AD9"/>
          </w:pPr>
          <w:r w:rsidRPr="009209BB"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29E52A228FB147C2BF4A1E1085B50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35B01-E252-4014-B1AC-0E080DD1234A}"/>
      </w:docPartPr>
      <w:docPartBody>
        <w:p w:rsidR="00576C55" w:rsidRDefault="00FA7C7A" w:rsidP="00FA7C7A">
          <w:pPr>
            <w:pStyle w:val="29E52A228FB147C2BF4A1E1085B50C27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374E903EC3804791906AB01FB8EB4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24E7AF-10F8-459E-B579-5894AB849618}"/>
      </w:docPartPr>
      <w:docPartBody>
        <w:p w:rsidR="00576C55" w:rsidRDefault="00FA7C7A" w:rsidP="00FA7C7A">
          <w:pPr>
            <w:pStyle w:val="374E903EC3804791906AB01FB8EB49BF"/>
          </w:pPr>
          <w:r>
            <w:rPr>
              <w:rStyle w:val="SL"/>
            </w:rPr>
            <w:t>…</w:t>
          </w:r>
        </w:p>
      </w:docPartBody>
    </w:docPart>
    <w:docPart>
      <w:docPartPr>
        <w:name w:val="43C3336DC6954A9DA9182633CDE74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35823D-539F-4EAB-94EC-59C9B557C9B9}"/>
      </w:docPartPr>
      <w:docPartBody>
        <w:p w:rsidR="00576C55" w:rsidRDefault="00FA7C7A" w:rsidP="00FA7C7A">
          <w:pPr>
            <w:pStyle w:val="43C3336DC6954A9DA9182633CDE74ECB"/>
          </w:pPr>
          <w:r w:rsidRPr="009209BB"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753E8DFF64F44FCE9613F1FE35DFB4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97BA9B-29BE-4FB2-9AB6-476A22FE8EE7}"/>
      </w:docPartPr>
      <w:docPartBody>
        <w:p w:rsidR="00576C55" w:rsidRDefault="00FA7C7A" w:rsidP="00FA7C7A">
          <w:pPr>
            <w:pStyle w:val="753E8DFF64F44FCE9613F1FE35DFB488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F844A59D6B8940E5AF58A366FB8B9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2D1D7E-0E52-4716-A5A0-2BC798F81681}"/>
      </w:docPartPr>
      <w:docPartBody>
        <w:p w:rsidR="00576C55" w:rsidRDefault="00FA7C7A" w:rsidP="00FA7C7A">
          <w:pPr>
            <w:pStyle w:val="F844A59D6B8940E5AF58A366FB8B9A8D"/>
          </w:pPr>
          <w:r>
            <w:rPr>
              <w:rStyle w:val="SL"/>
            </w:rPr>
            <w:t>…</w:t>
          </w:r>
        </w:p>
      </w:docPartBody>
    </w:docPart>
    <w:docPart>
      <w:docPartPr>
        <w:name w:val="E2D5A55C242C4F0A86C2BB2D660236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411993-A796-4030-ADF6-D3CBA2B4336A}"/>
      </w:docPartPr>
      <w:docPartBody>
        <w:p w:rsidR="00576C55" w:rsidRDefault="00FA7C7A" w:rsidP="00FA7C7A">
          <w:pPr>
            <w:pStyle w:val="E2D5A55C242C4F0A86C2BB2D6602369D"/>
          </w:pPr>
          <w:r w:rsidRPr="009209BB"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61457C660A844F15ABD995A5EEE4C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9D804-3286-4936-9C17-1FC14B5E629B}"/>
      </w:docPartPr>
      <w:docPartBody>
        <w:p w:rsidR="00576C55" w:rsidRDefault="00FA7C7A" w:rsidP="00FA7C7A">
          <w:pPr>
            <w:pStyle w:val="61457C660A844F15ABD995A5EEE4CC1C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413E2105479D4EE5825877E67E3A68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43AA01-E652-4C37-98D7-4BB2E0E7B0B0}"/>
      </w:docPartPr>
      <w:docPartBody>
        <w:p w:rsidR="00576C55" w:rsidRDefault="00FA7C7A" w:rsidP="00FA7C7A">
          <w:pPr>
            <w:pStyle w:val="413E2105479D4EE5825877E67E3A687A"/>
          </w:pPr>
          <w:r>
            <w:rPr>
              <w:rStyle w:val="SL"/>
            </w:rPr>
            <w:t>…</w:t>
          </w:r>
        </w:p>
      </w:docPartBody>
    </w:docPart>
    <w:docPart>
      <w:docPartPr>
        <w:name w:val="D9F972D80ABB42949D819F90B28F3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A82FC-411B-4ED2-B19B-2DCCD0170582}"/>
      </w:docPartPr>
      <w:docPartBody>
        <w:p w:rsidR="00576C55" w:rsidRDefault="00FA7C7A" w:rsidP="00FA7C7A">
          <w:pPr>
            <w:pStyle w:val="D9F972D80ABB42949D819F90B28F3248"/>
          </w:pPr>
          <w:r w:rsidRPr="009209BB"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2873A2ABB9ED4B18A2A714A9C89483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B1C99-A681-4DCC-961A-E573F5890EA4}"/>
      </w:docPartPr>
      <w:docPartBody>
        <w:p w:rsidR="00576C55" w:rsidRDefault="00FA7C7A" w:rsidP="00FA7C7A">
          <w:pPr>
            <w:pStyle w:val="2873A2ABB9ED4B18A2A714A9C89483EC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13B1DBF8076043E1B2B105F69B997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081A6C-1F2C-476C-9D93-6B4E02C79CCF}"/>
      </w:docPartPr>
      <w:docPartBody>
        <w:p w:rsidR="00576C55" w:rsidRDefault="00FA7C7A" w:rsidP="00FA7C7A">
          <w:pPr>
            <w:pStyle w:val="13B1DBF8076043E1B2B105F69B997800"/>
          </w:pPr>
          <w:r>
            <w:rPr>
              <w:rStyle w:val="SL"/>
            </w:rPr>
            <w:t>…</w:t>
          </w:r>
        </w:p>
      </w:docPartBody>
    </w:docPart>
    <w:docPart>
      <w:docPartPr>
        <w:name w:val="0F5D42710F5C4E9294A3351CD1EA0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25EDD-5AF5-45E8-8864-80186085DD81}"/>
      </w:docPartPr>
      <w:docPartBody>
        <w:p w:rsidR="00576C55" w:rsidRDefault="00FA7C7A" w:rsidP="00FA7C7A">
          <w:pPr>
            <w:pStyle w:val="0F5D42710F5C4E9294A3351CD1EA0DF7"/>
          </w:pPr>
          <w:r w:rsidRPr="009209BB"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FB96DFA5E86541089887DC7CC371E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EC43DA-DA4D-4498-9FFC-D7FB3093134B}"/>
      </w:docPartPr>
      <w:docPartBody>
        <w:p w:rsidR="00576C55" w:rsidRDefault="00FA7C7A" w:rsidP="00FA7C7A">
          <w:pPr>
            <w:pStyle w:val="FB96DFA5E86541089887DC7CC371E4D7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36F3144B86424EF98BC81A4AD8F1C0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8F49D1-45A4-4B6B-A42D-A885BCD69E61}"/>
      </w:docPartPr>
      <w:docPartBody>
        <w:p w:rsidR="00576C55" w:rsidRDefault="00FA7C7A" w:rsidP="00FA7C7A">
          <w:pPr>
            <w:pStyle w:val="36F3144B86424EF98BC81A4AD8F1C0E3"/>
          </w:pPr>
          <w:r>
            <w:rPr>
              <w:rStyle w:val="SL"/>
            </w:rPr>
            <w:t>…</w:t>
          </w:r>
        </w:p>
      </w:docPartBody>
    </w:docPart>
    <w:docPart>
      <w:docPartPr>
        <w:name w:val="F462B190DA4D4AD4BB765959437ED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342EA-65B3-461B-A3C1-F7C53C8F20AE}"/>
      </w:docPartPr>
      <w:docPartBody>
        <w:p w:rsidR="00576C55" w:rsidRDefault="00FA7C7A" w:rsidP="00FA7C7A">
          <w:pPr>
            <w:pStyle w:val="F462B190DA4D4AD4BB765959437EDBAF"/>
          </w:pPr>
          <w:r w:rsidRPr="009209BB"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82B902567BAB4F94B1E9231EC7A40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AEE4A6-719E-4EC2-8CCE-F39ADEC4965A}"/>
      </w:docPartPr>
      <w:docPartBody>
        <w:p w:rsidR="00576C55" w:rsidRDefault="00FA7C7A" w:rsidP="00FA7C7A">
          <w:pPr>
            <w:pStyle w:val="82B902567BAB4F94B1E9231EC7A405F6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EE1E5BC3C69648479AF0AE5000B38C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5F6D69-263A-4B9C-97DE-AD4E8E0B3390}"/>
      </w:docPartPr>
      <w:docPartBody>
        <w:p w:rsidR="00576C55" w:rsidRDefault="00FA7C7A" w:rsidP="00FA7C7A">
          <w:pPr>
            <w:pStyle w:val="EE1E5BC3C69648479AF0AE5000B38C44"/>
          </w:pPr>
          <w:r>
            <w:rPr>
              <w:rStyle w:val="SL"/>
            </w:rPr>
            <w:t>…</w:t>
          </w:r>
        </w:p>
      </w:docPartBody>
    </w:docPart>
    <w:docPart>
      <w:docPartPr>
        <w:name w:val="189BDAFB54424F35B19DCE1D9A070A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8B67A4-5B4F-4E40-9223-F5083882700E}"/>
      </w:docPartPr>
      <w:docPartBody>
        <w:p w:rsidR="00576C55" w:rsidRDefault="00FA7C7A" w:rsidP="00FA7C7A">
          <w:pPr>
            <w:pStyle w:val="189BDAFB54424F35B19DCE1D9A070AB6"/>
          </w:pPr>
          <w:r w:rsidRPr="009209BB"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416F8233B2CD4696B8906AD32DA295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652F7E-5ED6-44D6-A2F5-DB104056E3ED}"/>
      </w:docPartPr>
      <w:docPartBody>
        <w:p w:rsidR="00576C55" w:rsidRDefault="00FA7C7A" w:rsidP="00FA7C7A">
          <w:pPr>
            <w:pStyle w:val="416F8233B2CD4696B8906AD32DA29510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E0F3D03549E34396B57EC39C7A834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99B26B-6E1C-4423-BCE3-69979100CA38}"/>
      </w:docPartPr>
      <w:docPartBody>
        <w:p w:rsidR="00576C55" w:rsidRDefault="00FA7C7A" w:rsidP="00FA7C7A">
          <w:pPr>
            <w:pStyle w:val="E0F3D03549E34396B57EC39C7A834925"/>
          </w:pPr>
          <w:r>
            <w:rPr>
              <w:rStyle w:val="SL"/>
            </w:rPr>
            <w:t>…</w:t>
          </w:r>
        </w:p>
      </w:docPartBody>
    </w:docPart>
    <w:docPart>
      <w:docPartPr>
        <w:name w:val="D1D1E26954764329A7344BA200AD0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9D531-157F-4A1B-9CA0-74028E9E3D14}"/>
      </w:docPartPr>
      <w:docPartBody>
        <w:p w:rsidR="00576C55" w:rsidRDefault="00FA7C7A" w:rsidP="00FA7C7A">
          <w:pPr>
            <w:pStyle w:val="D1D1E26954764329A7344BA200AD00E6"/>
          </w:pPr>
          <w:r w:rsidRPr="009209BB"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F939F7A0C30F4B158615D8BBF9546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4F1A11-9296-4965-99FD-47D4F71EF9C5}"/>
      </w:docPartPr>
      <w:docPartBody>
        <w:p w:rsidR="00576C55" w:rsidRDefault="00FA7C7A" w:rsidP="00FA7C7A">
          <w:pPr>
            <w:pStyle w:val="F939F7A0C30F4B158615D8BBF95465AA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07EA78E705A84783BD07A7B1D81CE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3FA9B-8165-476B-925A-2D2E341988B8}"/>
      </w:docPartPr>
      <w:docPartBody>
        <w:p w:rsidR="00576C55" w:rsidRDefault="00FA7C7A" w:rsidP="00FA7C7A">
          <w:pPr>
            <w:pStyle w:val="07EA78E705A84783BD07A7B1D81CEE3A"/>
          </w:pPr>
          <w:r>
            <w:rPr>
              <w:rStyle w:val="SL"/>
            </w:rPr>
            <w:t>…</w:t>
          </w:r>
        </w:p>
      </w:docPartBody>
    </w:docPart>
    <w:docPart>
      <w:docPartPr>
        <w:name w:val="E97D3C74C6E34801A615A37FD91C86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22A76-AFF1-4BA9-AE4E-30376B5FDDC3}"/>
      </w:docPartPr>
      <w:docPartBody>
        <w:p w:rsidR="00576C55" w:rsidRDefault="00FA7C7A" w:rsidP="00FA7C7A">
          <w:pPr>
            <w:pStyle w:val="E97D3C74C6E34801A615A37FD91C8678"/>
          </w:pPr>
          <w:r w:rsidRPr="009209BB"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49096F8861E64E5A8DE508E560D0F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47CB3-0031-4FE0-B230-CA4F920A14DA}"/>
      </w:docPartPr>
      <w:docPartBody>
        <w:p w:rsidR="00576C55" w:rsidRDefault="00FA7C7A" w:rsidP="00FA7C7A">
          <w:pPr>
            <w:pStyle w:val="49096F8861E64E5A8DE508E560D0FB40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FA30D0452F4E4D1E8191637617C93D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BADD4-B35C-43D4-875C-C7F30140604A}"/>
      </w:docPartPr>
      <w:docPartBody>
        <w:p w:rsidR="00576C55" w:rsidRDefault="00FA7C7A" w:rsidP="00FA7C7A">
          <w:pPr>
            <w:pStyle w:val="FA30D0452F4E4D1E8191637617C93DE6"/>
          </w:pPr>
          <w:r>
            <w:rPr>
              <w:rStyle w:val="SL"/>
            </w:rPr>
            <w:t>…</w:t>
          </w:r>
        </w:p>
      </w:docPartBody>
    </w:docPart>
    <w:docPart>
      <w:docPartPr>
        <w:name w:val="31DF71B9A10F49C996B0739074F93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9D17B4-8687-48D9-B36D-9F23CDA6AD47}"/>
      </w:docPartPr>
      <w:docPartBody>
        <w:p w:rsidR="00576C55" w:rsidRDefault="00FA7C7A" w:rsidP="00FA7C7A">
          <w:pPr>
            <w:pStyle w:val="31DF71B9A10F49C996B0739074F934FA"/>
          </w:pPr>
          <w:r w:rsidRPr="009209BB"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4A953EFAEE2D49CF96CCF9143C9AD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B4169-580F-4781-A9C8-832C1432B66D}"/>
      </w:docPartPr>
      <w:docPartBody>
        <w:p w:rsidR="00576C55" w:rsidRDefault="00FA7C7A" w:rsidP="00FA7C7A">
          <w:pPr>
            <w:pStyle w:val="4A953EFAEE2D49CF96CCF9143C9AD581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38C932F1111C4C94A5A031B71AAF8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FD344C-5D24-4DFD-B8DC-0FAF86C5B65A}"/>
      </w:docPartPr>
      <w:docPartBody>
        <w:p w:rsidR="00576C55" w:rsidRDefault="00FA7C7A" w:rsidP="00FA7C7A">
          <w:pPr>
            <w:pStyle w:val="38C932F1111C4C94A5A031B71AAF836A"/>
          </w:pPr>
          <w:r>
            <w:rPr>
              <w:rStyle w:val="SL"/>
            </w:rPr>
            <w:t>…</w:t>
          </w:r>
        </w:p>
      </w:docPartBody>
    </w:docPart>
    <w:docPart>
      <w:docPartPr>
        <w:name w:val="09DCB8CE4D1A475F87CBD4A3834663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C609-CE4B-4D91-A584-834CE4BE7D69}"/>
      </w:docPartPr>
      <w:docPartBody>
        <w:p w:rsidR="00576C55" w:rsidRDefault="00FA7C7A" w:rsidP="00FA7C7A">
          <w:pPr>
            <w:pStyle w:val="09DCB8CE4D1A475F87CBD4A383466387"/>
          </w:pPr>
          <w:r w:rsidRPr="009209BB"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6A69297A948E45EC807BE19A80092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B91A39-50DC-459D-8DB2-C70C2013D976}"/>
      </w:docPartPr>
      <w:docPartBody>
        <w:p w:rsidR="00576C55" w:rsidRDefault="00FA7C7A" w:rsidP="00FA7C7A">
          <w:pPr>
            <w:pStyle w:val="6A69297A948E45EC807BE19A80092379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1878728A97534968917892AEF63874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BF540-1F69-4AC4-9A0E-FEF3117B074D}"/>
      </w:docPartPr>
      <w:docPartBody>
        <w:p w:rsidR="00576C55" w:rsidRDefault="00FA7C7A" w:rsidP="00FA7C7A">
          <w:pPr>
            <w:pStyle w:val="1878728A97534968917892AEF6387416"/>
          </w:pPr>
          <w:r>
            <w:rPr>
              <w:rStyle w:val="SL"/>
            </w:rPr>
            <w:t>…</w:t>
          </w:r>
        </w:p>
      </w:docPartBody>
    </w:docPart>
    <w:docPart>
      <w:docPartPr>
        <w:name w:val="3B0E898E07DC4FF884E07300E7872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F4BB7C-63B9-4CA5-85B3-3C9D31E85AB2}"/>
      </w:docPartPr>
      <w:docPartBody>
        <w:p w:rsidR="00576C55" w:rsidRDefault="00FA7C7A" w:rsidP="00FA7C7A">
          <w:pPr>
            <w:pStyle w:val="3B0E898E07DC4FF884E07300E7872DBB"/>
          </w:pPr>
          <w:r w:rsidRPr="009209BB"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39A7A4F3AC71465798B1A13B759AEF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6FFE3F-F87C-4E90-86CA-AC43F62472ED}"/>
      </w:docPartPr>
      <w:docPartBody>
        <w:p w:rsidR="00576C55" w:rsidRDefault="00FA7C7A" w:rsidP="00FA7C7A">
          <w:pPr>
            <w:pStyle w:val="39A7A4F3AC71465798B1A13B759AEFEC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E458E275DA754BE79599263DA74B7C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CDE80-B6A6-49C8-B487-C418EB83C525}"/>
      </w:docPartPr>
      <w:docPartBody>
        <w:p w:rsidR="00576C55" w:rsidRDefault="00FA7C7A" w:rsidP="00FA7C7A">
          <w:pPr>
            <w:pStyle w:val="E458E275DA754BE79599263DA74B7CD9"/>
          </w:pPr>
          <w:r>
            <w:rPr>
              <w:rStyle w:val="SL"/>
            </w:rPr>
            <w:t>…</w:t>
          </w:r>
        </w:p>
      </w:docPartBody>
    </w:docPart>
    <w:docPart>
      <w:docPartPr>
        <w:name w:val="4615B95F99E94D52BCD7BD8EF4750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DD1AC-C5C1-459E-87E6-1529D05A7D1D}"/>
      </w:docPartPr>
      <w:docPartBody>
        <w:p w:rsidR="00576C55" w:rsidRDefault="00FA7C7A" w:rsidP="00FA7C7A">
          <w:pPr>
            <w:pStyle w:val="4615B95F99E94D52BCD7BD8EF4750725"/>
          </w:pPr>
          <w:r w:rsidRPr="009209BB"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F72178377D6644F3AE4E315B689543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DD4670-4690-4AED-A539-54A61CCF3E60}"/>
      </w:docPartPr>
      <w:docPartBody>
        <w:p w:rsidR="00576C55" w:rsidRDefault="00FA7C7A" w:rsidP="00FA7C7A">
          <w:pPr>
            <w:pStyle w:val="F72178377D6644F3AE4E315B689543D5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2EDB93F082CC48898F327908AF320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FCF06C-C9F2-4244-8376-14F0AF7FFA60}"/>
      </w:docPartPr>
      <w:docPartBody>
        <w:p w:rsidR="00576C55" w:rsidRDefault="00FA7C7A" w:rsidP="00FA7C7A">
          <w:pPr>
            <w:pStyle w:val="2EDB93F082CC48898F327908AF32059B"/>
          </w:pPr>
          <w:r>
            <w:rPr>
              <w:rStyle w:val="SL"/>
            </w:rPr>
            <w:t>…</w:t>
          </w:r>
        </w:p>
      </w:docPartBody>
    </w:docPart>
    <w:docPart>
      <w:docPartPr>
        <w:name w:val="12CBC8E52DEE4242A1731AB17301C4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91FA6-31B5-47BC-B280-1F33DC5C4587}"/>
      </w:docPartPr>
      <w:docPartBody>
        <w:p w:rsidR="00576C55" w:rsidRDefault="00FA7C7A" w:rsidP="00FA7C7A">
          <w:pPr>
            <w:pStyle w:val="12CBC8E52DEE4242A1731AB17301C4BB"/>
          </w:pPr>
          <w:r w:rsidRPr="009209BB">
            <w:rPr>
              <w:rFonts w:ascii="Times New Roman" w:hAnsi="Times New Roman" w:cs="Times New Roman"/>
              <w:sz w:val="24"/>
              <w:szCs w:val="24"/>
            </w:rPr>
            <w:t>…/…/……</w:t>
          </w:r>
        </w:p>
      </w:docPartBody>
    </w:docPart>
    <w:docPart>
      <w:docPartPr>
        <w:name w:val="48530A6A78174022AEA13BDFEEF000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EF4A6F-2635-47F9-9C1D-C478AABCB6DC}"/>
      </w:docPartPr>
      <w:docPartBody>
        <w:p w:rsidR="00576C55" w:rsidRDefault="00FA7C7A" w:rsidP="00FA7C7A">
          <w:pPr>
            <w:pStyle w:val="48530A6A78174022AEA13BDFEEF00071"/>
          </w:pPr>
          <w:r>
            <w:rPr>
              <w:rFonts w:cs="Times New Roman"/>
              <w:b/>
              <w:bCs/>
              <w:color w:val="A6A6A6" w:themeColor="background1" w:themeShade="A6"/>
              <w:szCs w:val="24"/>
            </w:rPr>
            <w:t>……………………………………………………………………………………….</w:t>
          </w:r>
        </w:p>
      </w:docPartBody>
    </w:docPart>
    <w:docPart>
      <w:docPartPr>
        <w:name w:val="D92D98F1692543DE8D849D6CC909F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2DA3E-54C6-485F-8D1C-CAA6031DEED8}"/>
      </w:docPartPr>
      <w:docPartBody>
        <w:p w:rsidR="00576C55" w:rsidRDefault="00FA7C7A" w:rsidP="00FA7C7A">
          <w:pPr>
            <w:pStyle w:val="D92D98F1692543DE8D849D6CC909F7BA"/>
          </w:pPr>
          <w:r>
            <w:rPr>
              <w:rStyle w:val="SL"/>
            </w:rPr>
            <w:t>…</w:t>
          </w:r>
        </w:p>
      </w:docPartBody>
    </w:docPart>
    <w:docPart>
      <w:docPartPr>
        <w:name w:val="2814C300F550450F92DAC49AFCD44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D2676F-9E8B-4E51-96FC-CE1FEA192351}"/>
      </w:docPartPr>
      <w:docPartBody>
        <w:p w:rsidR="00576C55" w:rsidRDefault="00FA7C7A" w:rsidP="00FA7C7A">
          <w:pPr>
            <w:pStyle w:val="2814C300F550450F92DAC49AFCD44181"/>
          </w:pPr>
          <w:r>
            <w:rPr>
              <w:rStyle w:val="SL"/>
            </w:rPr>
            <w:t>…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7C7A"/>
    <w:rsid w:val="0012381D"/>
    <w:rsid w:val="00576C55"/>
    <w:rsid w:val="0079373D"/>
    <w:rsid w:val="00FA7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A7C7A"/>
    <w:rPr>
      <w:color w:val="808080"/>
    </w:rPr>
  </w:style>
  <w:style w:type="character" w:customStyle="1" w:styleId="SL">
    <w:name w:val="SİL"/>
    <w:basedOn w:val="DefaultParagraphFont"/>
    <w:uiPriority w:val="1"/>
    <w:rsid w:val="00FA7C7A"/>
    <w:rPr>
      <w:rFonts w:ascii="Times New Roman" w:hAnsi="Times New Roman"/>
      <w:color w:val="000000" w:themeColor="text1"/>
      <w:sz w:val="24"/>
    </w:rPr>
  </w:style>
  <w:style w:type="paragraph" w:customStyle="1" w:styleId="ACC1F6FE32D7462D8640F74EBF42A5076">
    <w:name w:val="ACC1F6FE32D7462D8640F74EBF42A5076"/>
    <w:rsid w:val="00FA7C7A"/>
    <w:rPr>
      <w:rFonts w:eastAsiaTheme="minorHAnsi"/>
      <w:lang w:eastAsia="en-US"/>
    </w:rPr>
  </w:style>
  <w:style w:type="paragraph" w:customStyle="1" w:styleId="2C60A904A4A14B6B964DD14A227CB48B4">
    <w:name w:val="2C60A904A4A14B6B964DD14A227CB48B4"/>
    <w:rsid w:val="00FA7C7A"/>
    <w:rPr>
      <w:rFonts w:eastAsiaTheme="minorHAnsi"/>
      <w:lang w:eastAsia="en-US"/>
    </w:rPr>
  </w:style>
  <w:style w:type="paragraph" w:customStyle="1" w:styleId="BEB5BB0F93F441F693B3232795E021CC4">
    <w:name w:val="BEB5BB0F93F441F693B3232795E021CC4"/>
    <w:rsid w:val="00FA7C7A"/>
    <w:rPr>
      <w:rFonts w:eastAsiaTheme="minorHAnsi"/>
      <w:lang w:eastAsia="en-US"/>
    </w:rPr>
  </w:style>
  <w:style w:type="paragraph" w:customStyle="1" w:styleId="709E2E32707F4716B9A4B47719E48E404">
    <w:name w:val="709E2E32707F4716B9A4B47719E48E404"/>
    <w:rsid w:val="00FA7C7A"/>
    <w:rPr>
      <w:rFonts w:eastAsiaTheme="minorHAnsi"/>
      <w:lang w:eastAsia="en-US"/>
    </w:rPr>
  </w:style>
  <w:style w:type="paragraph" w:customStyle="1" w:styleId="D274E34929034AC199F1509978EE22854">
    <w:name w:val="D274E34929034AC199F1509978EE22854"/>
    <w:rsid w:val="00FA7C7A"/>
    <w:rPr>
      <w:rFonts w:eastAsiaTheme="minorHAnsi"/>
      <w:lang w:eastAsia="en-US"/>
    </w:rPr>
  </w:style>
  <w:style w:type="paragraph" w:customStyle="1" w:styleId="C83EB8DCC33C41AB92AEF27AD3EB54E04">
    <w:name w:val="C83EB8DCC33C41AB92AEF27AD3EB54E04"/>
    <w:rsid w:val="00FA7C7A"/>
    <w:rPr>
      <w:rFonts w:eastAsiaTheme="minorHAnsi"/>
      <w:lang w:eastAsia="en-US"/>
    </w:rPr>
  </w:style>
  <w:style w:type="paragraph" w:customStyle="1" w:styleId="6E3EDD914D184193B81DFFFEC08B07E34">
    <w:name w:val="6E3EDD914D184193B81DFFFEC08B07E34"/>
    <w:rsid w:val="00FA7C7A"/>
    <w:rPr>
      <w:rFonts w:eastAsiaTheme="minorHAnsi"/>
      <w:lang w:eastAsia="en-US"/>
    </w:rPr>
  </w:style>
  <w:style w:type="paragraph" w:customStyle="1" w:styleId="94E53F91521143B8B78AF4B8ACCF5CDE4">
    <w:name w:val="94E53F91521143B8B78AF4B8ACCF5CDE4"/>
    <w:rsid w:val="00FA7C7A"/>
    <w:rPr>
      <w:rFonts w:eastAsiaTheme="minorHAnsi"/>
      <w:lang w:eastAsia="en-US"/>
    </w:rPr>
  </w:style>
  <w:style w:type="paragraph" w:customStyle="1" w:styleId="3282F2633B434FC6980E2CF1531D8EE04">
    <w:name w:val="3282F2633B434FC6980E2CF1531D8EE04"/>
    <w:rsid w:val="00FA7C7A"/>
    <w:rPr>
      <w:rFonts w:eastAsiaTheme="minorHAnsi"/>
      <w:lang w:eastAsia="en-US"/>
    </w:rPr>
  </w:style>
  <w:style w:type="paragraph" w:customStyle="1" w:styleId="DCAC4FD48A9A487FB6D9870EF78F76494">
    <w:name w:val="DCAC4FD48A9A487FB6D9870EF78F76494"/>
    <w:rsid w:val="00FA7C7A"/>
    <w:rPr>
      <w:rFonts w:eastAsiaTheme="minorHAnsi"/>
      <w:lang w:eastAsia="en-US"/>
    </w:rPr>
  </w:style>
  <w:style w:type="paragraph" w:customStyle="1" w:styleId="A03FDFAA1289419F94057A15313876BB4">
    <w:name w:val="A03FDFAA1289419F94057A15313876BB4"/>
    <w:rsid w:val="00FA7C7A"/>
    <w:rPr>
      <w:rFonts w:eastAsiaTheme="minorHAnsi"/>
      <w:lang w:eastAsia="en-US"/>
    </w:rPr>
  </w:style>
  <w:style w:type="paragraph" w:customStyle="1" w:styleId="7AD90F8A17AD49629DCDC9FE9B32E1902">
    <w:name w:val="7AD90F8A17AD49629DCDC9FE9B32E1902"/>
    <w:rsid w:val="00FA7C7A"/>
    <w:rPr>
      <w:rFonts w:eastAsiaTheme="minorHAnsi"/>
      <w:lang w:eastAsia="en-US"/>
    </w:rPr>
  </w:style>
  <w:style w:type="paragraph" w:customStyle="1" w:styleId="4019DA8BFFC845E18B4BF7B3193196B32">
    <w:name w:val="4019DA8BFFC845E18B4BF7B3193196B32"/>
    <w:rsid w:val="00FA7C7A"/>
    <w:rPr>
      <w:rFonts w:eastAsiaTheme="minorHAnsi"/>
      <w:lang w:eastAsia="en-US"/>
    </w:rPr>
  </w:style>
  <w:style w:type="paragraph" w:customStyle="1" w:styleId="673949D43CCF470FA6FA966FACFF8C643">
    <w:name w:val="673949D43CCF470FA6FA966FACFF8C643"/>
    <w:rsid w:val="00FA7C7A"/>
    <w:rPr>
      <w:rFonts w:eastAsiaTheme="minorHAnsi"/>
      <w:lang w:eastAsia="en-US"/>
    </w:rPr>
  </w:style>
  <w:style w:type="paragraph" w:customStyle="1" w:styleId="7248000DEDA740248CE8A4479B0AA6C43">
    <w:name w:val="7248000DEDA740248CE8A4479B0AA6C43"/>
    <w:rsid w:val="00FA7C7A"/>
    <w:rPr>
      <w:rFonts w:eastAsiaTheme="minorHAnsi"/>
      <w:lang w:eastAsia="en-US"/>
    </w:rPr>
  </w:style>
  <w:style w:type="paragraph" w:customStyle="1" w:styleId="48E76C0A112B475AA410622B550D3CEF3">
    <w:name w:val="48E76C0A112B475AA410622B550D3CEF3"/>
    <w:rsid w:val="00FA7C7A"/>
    <w:rPr>
      <w:rFonts w:eastAsiaTheme="minorHAnsi"/>
      <w:lang w:eastAsia="en-US"/>
    </w:rPr>
  </w:style>
  <w:style w:type="paragraph" w:customStyle="1" w:styleId="3FFAC2CE6ACC49598B89F4DF46E251A11">
    <w:name w:val="3FFAC2CE6ACC49598B89F4DF46E251A11"/>
    <w:rsid w:val="00FA7C7A"/>
    <w:rPr>
      <w:rFonts w:eastAsiaTheme="minorHAnsi"/>
      <w:lang w:eastAsia="en-US"/>
    </w:rPr>
  </w:style>
  <w:style w:type="paragraph" w:customStyle="1" w:styleId="821F9CE11DB14A8CA344BF94F8D55B161">
    <w:name w:val="821F9CE11DB14A8CA344BF94F8D55B161"/>
    <w:rsid w:val="00FA7C7A"/>
    <w:rPr>
      <w:rFonts w:eastAsiaTheme="minorHAnsi"/>
      <w:lang w:eastAsia="en-US"/>
    </w:rPr>
  </w:style>
  <w:style w:type="paragraph" w:customStyle="1" w:styleId="83CA468D888849E1812C2B666BEDA4CF3">
    <w:name w:val="83CA468D888849E1812C2B666BEDA4CF3"/>
    <w:rsid w:val="00FA7C7A"/>
    <w:rPr>
      <w:rFonts w:eastAsiaTheme="minorHAnsi"/>
      <w:lang w:eastAsia="en-US"/>
    </w:rPr>
  </w:style>
  <w:style w:type="paragraph" w:customStyle="1" w:styleId="F8A66FBFC99746FAA9860CF219B1520D3">
    <w:name w:val="F8A66FBFC99746FAA9860CF219B1520D3"/>
    <w:rsid w:val="00FA7C7A"/>
    <w:rPr>
      <w:rFonts w:eastAsiaTheme="minorHAnsi"/>
      <w:lang w:eastAsia="en-US"/>
    </w:rPr>
  </w:style>
  <w:style w:type="paragraph" w:customStyle="1" w:styleId="27CC07C9BA154011B89E03298E91B7BA2">
    <w:name w:val="27CC07C9BA154011B89E03298E91B7BA2"/>
    <w:rsid w:val="00FA7C7A"/>
    <w:rPr>
      <w:rFonts w:eastAsiaTheme="minorHAnsi"/>
      <w:lang w:eastAsia="en-US"/>
    </w:rPr>
  </w:style>
  <w:style w:type="paragraph" w:customStyle="1" w:styleId="2CDF36D6E25C42489AAC62CE9978BE731">
    <w:name w:val="2CDF36D6E25C42489AAC62CE9978BE731"/>
    <w:rsid w:val="00FA7C7A"/>
    <w:rPr>
      <w:rFonts w:eastAsiaTheme="minorHAnsi"/>
      <w:lang w:eastAsia="en-US"/>
    </w:rPr>
  </w:style>
  <w:style w:type="paragraph" w:customStyle="1" w:styleId="35FCE5EBAB8A45E98BEBA8E2E02485AE1">
    <w:name w:val="35FCE5EBAB8A45E98BEBA8E2E02485AE1"/>
    <w:rsid w:val="00FA7C7A"/>
    <w:rPr>
      <w:rFonts w:eastAsiaTheme="minorHAnsi"/>
      <w:lang w:eastAsia="en-US"/>
    </w:rPr>
  </w:style>
  <w:style w:type="paragraph" w:customStyle="1" w:styleId="02BC756520CA49E58F04363999BC00F23">
    <w:name w:val="02BC756520CA49E58F04363999BC00F23"/>
    <w:rsid w:val="00FA7C7A"/>
    <w:rPr>
      <w:rFonts w:eastAsiaTheme="minorHAnsi"/>
      <w:lang w:eastAsia="en-US"/>
    </w:rPr>
  </w:style>
  <w:style w:type="paragraph" w:customStyle="1" w:styleId="0C67B0DA0539416190B1A38FF7EAEE5C3">
    <w:name w:val="0C67B0DA0539416190B1A38FF7EAEE5C3"/>
    <w:rsid w:val="00FA7C7A"/>
    <w:rPr>
      <w:rFonts w:eastAsiaTheme="minorHAnsi"/>
      <w:lang w:eastAsia="en-US"/>
    </w:rPr>
  </w:style>
  <w:style w:type="paragraph" w:customStyle="1" w:styleId="636BD9F82F6A4C339A3BFB726FF206BE2">
    <w:name w:val="636BD9F82F6A4C339A3BFB726FF206BE2"/>
    <w:rsid w:val="00FA7C7A"/>
    <w:rPr>
      <w:rFonts w:eastAsiaTheme="minorHAnsi"/>
      <w:lang w:eastAsia="en-US"/>
    </w:rPr>
  </w:style>
  <w:style w:type="paragraph" w:customStyle="1" w:styleId="A9210D17EE60444F969D983A0FB8F1DD1">
    <w:name w:val="A9210D17EE60444F969D983A0FB8F1DD1"/>
    <w:rsid w:val="00FA7C7A"/>
    <w:rPr>
      <w:rFonts w:eastAsiaTheme="minorHAnsi"/>
      <w:lang w:eastAsia="en-US"/>
    </w:rPr>
  </w:style>
  <w:style w:type="paragraph" w:customStyle="1" w:styleId="E2F2F96873FE4EF6846127ABF18A57061">
    <w:name w:val="E2F2F96873FE4EF6846127ABF18A57061"/>
    <w:rsid w:val="00FA7C7A"/>
    <w:rPr>
      <w:rFonts w:eastAsiaTheme="minorHAnsi"/>
      <w:lang w:eastAsia="en-US"/>
    </w:rPr>
  </w:style>
  <w:style w:type="paragraph" w:customStyle="1" w:styleId="49B6E1ACEF644082B9CF97B100905CDD3">
    <w:name w:val="49B6E1ACEF644082B9CF97B100905CDD3"/>
    <w:rsid w:val="00FA7C7A"/>
    <w:rPr>
      <w:rFonts w:eastAsiaTheme="minorHAnsi"/>
      <w:lang w:eastAsia="en-US"/>
    </w:rPr>
  </w:style>
  <w:style w:type="paragraph" w:customStyle="1" w:styleId="F622DDD1E4D948C7BAA28A5224C4AC583">
    <w:name w:val="F622DDD1E4D948C7BAA28A5224C4AC583"/>
    <w:rsid w:val="00FA7C7A"/>
    <w:rPr>
      <w:rFonts w:eastAsiaTheme="minorHAnsi"/>
      <w:lang w:eastAsia="en-US"/>
    </w:rPr>
  </w:style>
  <w:style w:type="paragraph" w:customStyle="1" w:styleId="7C266827797146C7A18750E963EBD8B82">
    <w:name w:val="7C266827797146C7A18750E963EBD8B82"/>
    <w:rsid w:val="00FA7C7A"/>
    <w:rPr>
      <w:rFonts w:eastAsiaTheme="minorHAnsi"/>
      <w:lang w:eastAsia="en-US"/>
    </w:rPr>
  </w:style>
  <w:style w:type="paragraph" w:customStyle="1" w:styleId="060A2A76959E41D8816697E77BB63011">
    <w:name w:val="060A2A76959E41D8816697E77BB63011"/>
    <w:rsid w:val="00FA7C7A"/>
  </w:style>
  <w:style w:type="paragraph" w:customStyle="1" w:styleId="6C43A1A3716F42B586C04B5D4F7DDA95">
    <w:name w:val="6C43A1A3716F42B586C04B5D4F7DDA95"/>
    <w:rsid w:val="00FA7C7A"/>
  </w:style>
  <w:style w:type="paragraph" w:customStyle="1" w:styleId="61A2AB02EC864021B57B1EB9B4E34179">
    <w:name w:val="61A2AB02EC864021B57B1EB9B4E34179"/>
    <w:rsid w:val="00FA7C7A"/>
  </w:style>
  <w:style w:type="paragraph" w:customStyle="1" w:styleId="F215F4B7258F495081A50410FDF0F521">
    <w:name w:val="F215F4B7258F495081A50410FDF0F521"/>
    <w:rsid w:val="00FA7C7A"/>
  </w:style>
  <w:style w:type="paragraph" w:customStyle="1" w:styleId="8FE3261E5BBA4945BA9946E2D32FB2D9">
    <w:name w:val="8FE3261E5BBA4945BA9946E2D32FB2D9"/>
    <w:rsid w:val="00FA7C7A"/>
  </w:style>
  <w:style w:type="paragraph" w:customStyle="1" w:styleId="7E8DC6BC872E4DF48C6D82A883230849">
    <w:name w:val="7E8DC6BC872E4DF48C6D82A883230849"/>
    <w:rsid w:val="00FA7C7A"/>
  </w:style>
  <w:style w:type="paragraph" w:customStyle="1" w:styleId="3E4AA356C8CA42F5ABAD78FF974B2668">
    <w:name w:val="3E4AA356C8CA42F5ABAD78FF974B2668"/>
    <w:rsid w:val="00FA7C7A"/>
  </w:style>
  <w:style w:type="paragraph" w:customStyle="1" w:styleId="B30985D21DAE4E0D852FABE577BF7DAA">
    <w:name w:val="B30985D21DAE4E0D852FABE577BF7DAA"/>
    <w:rsid w:val="00FA7C7A"/>
  </w:style>
  <w:style w:type="paragraph" w:customStyle="1" w:styleId="8434469565D54786AB908C45FF0BA9F0">
    <w:name w:val="8434469565D54786AB908C45FF0BA9F0"/>
    <w:rsid w:val="00FA7C7A"/>
  </w:style>
  <w:style w:type="paragraph" w:customStyle="1" w:styleId="D00799FC92914FA784BBE5C1194CC865">
    <w:name w:val="D00799FC92914FA784BBE5C1194CC865"/>
    <w:rsid w:val="00FA7C7A"/>
  </w:style>
  <w:style w:type="paragraph" w:customStyle="1" w:styleId="4481E9AF4EF54D4F99A0533A45C1D762">
    <w:name w:val="4481E9AF4EF54D4F99A0533A45C1D762"/>
    <w:rsid w:val="00FA7C7A"/>
  </w:style>
  <w:style w:type="paragraph" w:customStyle="1" w:styleId="45F9E4967B944C5FB75B70DE264EC557">
    <w:name w:val="45F9E4967B944C5FB75B70DE264EC557"/>
    <w:rsid w:val="00FA7C7A"/>
  </w:style>
  <w:style w:type="paragraph" w:customStyle="1" w:styleId="7528D31AFD004B0083E5D4C7F2005D58">
    <w:name w:val="7528D31AFD004B0083E5D4C7F2005D58"/>
    <w:rsid w:val="00FA7C7A"/>
  </w:style>
  <w:style w:type="paragraph" w:customStyle="1" w:styleId="5AD730DA321547548D9264BBE0FC31F8">
    <w:name w:val="5AD730DA321547548D9264BBE0FC31F8"/>
    <w:rsid w:val="00FA7C7A"/>
  </w:style>
  <w:style w:type="paragraph" w:customStyle="1" w:styleId="CEDCFB26A51047598462EE4B6B29AA37">
    <w:name w:val="CEDCFB26A51047598462EE4B6B29AA37"/>
    <w:rsid w:val="00FA7C7A"/>
  </w:style>
  <w:style w:type="paragraph" w:customStyle="1" w:styleId="286C268BBEB849D4B30AD2FC35AAEE38">
    <w:name w:val="286C268BBEB849D4B30AD2FC35AAEE38"/>
    <w:rsid w:val="00FA7C7A"/>
  </w:style>
  <w:style w:type="paragraph" w:customStyle="1" w:styleId="5BBEE8D48E3C47B1AA8D4954035D78CA">
    <w:name w:val="5BBEE8D48E3C47B1AA8D4954035D78CA"/>
    <w:rsid w:val="00FA7C7A"/>
  </w:style>
  <w:style w:type="paragraph" w:customStyle="1" w:styleId="5569C7EC86C34C14A14B006450E1B9A5">
    <w:name w:val="5569C7EC86C34C14A14B006450E1B9A5"/>
    <w:rsid w:val="00FA7C7A"/>
  </w:style>
  <w:style w:type="paragraph" w:customStyle="1" w:styleId="FFBC1A867A6042749FB3416F44A2C003">
    <w:name w:val="FFBC1A867A6042749FB3416F44A2C003"/>
    <w:rsid w:val="00FA7C7A"/>
  </w:style>
  <w:style w:type="paragraph" w:customStyle="1" w:styleId="2D67B03A619B49F8B78A091D30663EE6">
    <w:name w:val="2D67B03A619B49F8B78A091D30663EE6"/>
    <w:rsid w:val="00FA7C7A"/>
  </w:style>
  <w:style w:type="paragraph" w:customStyle="1" w:styleId="269C80AFE2904E7985E98F536FD7B8A5">
    <w:name w:val="269C80AFE2904E7985E98F536FD7B8A5"/>
    <w:rsid w:val="00FA7C7A"/>
  </w:style>
  <w:style w:type="paragraph" w:customStyle="1" w:styleId="233F27C7242746A5B9961090BA3D6D95">
    <w:name w:val="233F27C7242746A5B9961090BA3D6D95"/>
    <w:rsid w:val="00FA7C7A"/>
  </w:style>
  <w:style w:type="paragraph" w:customStyle="1" w:styleId="FF6CB997E053472E9769BA6C3409F68A">
    <w:name w:val="FF6CB997E053472E9769BA6C3409F68A"/>
    <w:rsid w:val="00FA7C7A"/>
  </w:style>
  <w:style w:type="paragraph" w:customStyle="1" w:styleId="CD6F7E8C1F534D959884469CA82E076B">
    <w:name w:val="CD6F7E8C1F534D959884469CA82E076B"/>
    <w:rsid w:val="00FA7C7A"/>
  </w:style>
  <w:style w:type="paragraph" w:customStyle="1" w:styleId="711FDDAF864A4652BEE007EC11E20FA1">
    <w:name w:val="711FDDAF864A4652BEE007EC11E20FA1"/>
    <w:rsid w:val="00FA7C7A"/>
  </w:style>
  <w:style w:type="paragraph" w:customStyle="1" w:styleId="1ED5F6071F2D4CC3AA426F763F8B684B">
    <w:name w:val="1ED5F6071F2D4CC3AA426F763F8B684B"/>
    <w:rsid w:val="00FA7C7A"/>
  </w:style>
  <w:style w:type="paragraph" w:customStyle="1" w:styleId="9D3842D75ABE434EBBF9D547318855AE">
    <w:name w:val="9D3842D75ABE434EBBF9D547318855AE"/>
    <w:rsid w:val="00FA7C7A"/>
  </w:style>
  <w:style w:type="paragraph" w:customStyle="1" w:styleId="E40BBE7929284E2294FCA928B7CC981F">
    <w:name w:val="E40BBE7929284E2294FCA928B7CC981F"/>
    <w:rsid w:val="00FA7C7A"/>
  </w:style>
  <w:style w:type="paragraph" w:customStyle="1" w:styleId="2E9CAAB828EB49309983ECBEAC639715">
    <w:name w:val="2E9CAAB828EB49309983ECBEAC639715"/>
    <w:rsid w:val="00FA7C7A"/>
  </w:style>
  <w:style w:type="paragraph" w:customStyle="1" w:styleId="B6E91E310FCF44E6AE70112EC283B00A">
    <w:name w:val="B6E91E310FCF44E6AE70112EC283B00A"/>
    <w:rsid w:val="00FA7C7A"/>
  </w:style>
  <w:style w:type="paragraph" w:customStyle="1" w:styleId="02D4A74862894C95B9852397EF5F15D1">
    <w:name w:val="02D4A74862894C95B9852397EF5F15D1"/>
    <w:rsid w:val="00FA7C7A"/>
  </w:style>
  <w:style w:type="paragraph" w:customStyle="1" w:styleId="3AA7357A26AA44579D7D88070CAA1CDA">
    <w:name w:val="3AA7357A26AA44579D7D88070CAA1CDA"/>
    <w:rsid w:val="00FA7C7A"/>
  </w:style>
  <w:style w:type="paragraph" w:customStyle="1" w:styleId="A22BA5C2CE68410A91B791E3548BC105">
    <w:name w:val="A22BA5C2CE68410A91B791E3548BC105"/>
    <w:rsid w:val="00FA7C7A"/>
  </w:style>
  <w:style w:type="paragraph" w:customStyle="1" w:styleId="A5A31580A87A4B5FBC40D7B814419D7C">
    <w:name w:val="A5A31580A87A4B5FBC40D7B814419D7C"/>
    <w:rsid w:val="00FA7C7A"/>
  </w:style>
  <w:style w:type="paragraph" w:customStyle="1" w:styleId="1D8091610B3248F087CE8A36429C8127">
    <w:name w:val="1D8091610B3248F087CE8A36429C8127"/>
    <w:rsid w:val="00FA7C7A"/>
  </w:style>
  <w:style w:type="paragraph" w:customStyle="1" w:styleId="41259C9A6D3D40DAA7CB21885132D714">
    <w:name w:val="41259C9A6D3D40DAA7CB21885132D714"/>
    <w:rsid w:val="00FA7C7A"/>
  </w:style>
  <w:style w:type="paragraph" w:customStyle="1" w:styleId="97063AE0156742F686F740344A463B3E">
    <w:name w:val="97063AE0156742F686F740344A463B3E"/>
    <w:rsid w:val="00FA7C7A"/>
  </w:style>
  <w:style w:type="paragraph" w:customStyle="1" w:styleId="37B1CD1F5E8249D68A028E712AA23729">
    <w:name w:val="37B1CD1F5E8249D68A028E712AA23729"/>
    <w:rsid w:val="00FA7C7A"/>
  </w:style>
  <w:style w:type="paragraph" w:customStyle="1" w:styleId="360D8558FC4844F39BD562522EA52F04">
    <w:name w:val="360D8558FC4844F39BD562522EA52F04"/>
    <w:rsid w:val="00FA7C7A"/>
  </w:style>
  <w:style w:type="paragraph" w:customStyle="1" w:styleId="4617B06848F148F6B5FDCADCF30C1775">
    <w:name w:val="4617B06848F148F6B5FDCADCF30C1775"/>
    <w:rsid w:val="00FA7C7A"/>
  </w:style>
  <w:style w:type="paragraph" w:customStyle="1" w:styleId="CA2097E6411C405E91E89307834A89B4">
    <w:name w:val="CA2097E6411C405E91E89307834A89B4"/>
    <w:rsid w:val="00FA7C7A"/>
  </w:style>
  <w:style w:type="paragraph" w:customStyle="1" w:styleId="96477D18BBB648368BF05AA3C03A71D5">
    <w:name w:val="96477D18BBB648368BF05AA3C03A71D5"/>
    <w:rsid w:val="00FA7C7A"/>
  </w:style>
  <w:style w:type="paragraph" w:customStyle="1" w:styleId="EF286FB68BE94D2586AE203A2F72E205">
    <w:name w:val="EF286FB68BE94D2586AE203A2F72E205"/>
    <w:rsid w:val="00FA7C7A"/>
  </w:style>
  <w:style w:type="paragraph" w:customStyle="1" w:styleId="DF1969E6B67A46538F3E66C3D194B3BA">
    <w:name w:val="DF1969E6B67A46538F3E66C3D194B3BA"/>
    <w:rsid w:val="00FA7C7A"/>
  </w:style>
  <w:style w:type="paragraph" w:customStyle="1" w:styleId="22F10FC7AA6B47B09F3111E84D74A20B">
    <w:name w:val="22F10FC7AA6B47B09F3111E84D74A20B"/>
    <w:rsid w:val="00FA7C7A"/>
  </w:style>
  <w:style w:type="paragraph" w:customStyle="1" w:styleId="4956090ECD20451EB0CD290DA12E3B3B">
    <w:name w:val="4956090ECD20451EB0CD290DA12E3B3B"/>
    <w:rsid w:val="00FA7C7A"/>
  </w:style>
  <w:style w:type="paragraph" w:customStyle="1" w:styleId="B0D1D320AA7B4403B023508340B9C3B1">
    <w:name w:val="B0D1D320AA7B4403B023508340B9C3B1"/>
    <w:rsid w:val="00FA7C7A"/>
  </w:style>
  <w:style w:type="paragraph" w:customStyle="1" w:styleId="BBDE5CA048E446C3988488CF858ACB9D">
    <w:name w:val="BBDE5CA048E446C3988488CF858ACB9D"/>
    <w:rsid w:val="00FA7C7A"/>
  </w:style>
  <w:style w:type="paragraph" w:customStyle="1" w:styleId="ED6FDC3CA2804CE784732A7845962098">
    <w:name w:val="ED6FDC3CA2804CE784732A7845962098"/>
    <w:rsid w:val="00FA7C7A"/>
  </w:style>
  <w:style w:type="paragraph" w:customStyle="1" w:styleId="68ADDEF2915844159C1C551B6D3C17C6">
    <w:name w:val="68ADDEF2915844159C1C551B6D3C17C6"/>
    <w:rsid w:val="00FA7C7A"/>
  </w:style>
  <w:style w:type="paragraph" w:customStyle="1" w:styleId="255BDD2B0B6C49FB8DCB1AF3C498410F">
    <w:name w:val="255BDD2B0B6C49FB8DCB1AF3C498410F"/>
    <w:rsid w:val="00FA7C7A"/>
  </w:style>
  <w:style w:type="paragraph" w:customStyle="1" w:styleId="AD710CF25B4247EF8004571CC25A7407">
    <w:name w:val="AD710CF25B4247EF8004571CC25A7407"/>
    <w:rsid w:val="00FA7C7A"/>
  </w:style>
  <w:style w:type="paragraph" w:customStyle="1" w:styleId="8CD1C1C7051D48C0A87845737892CB6D">
    <w:name w:val="8CD1C1C7051D48C0A87845737892CB6D"/>
    <w:rsid w:val="00FA7C7A"/>
  </w:style>
  <w:style w:type="paragraph" w:customStyle="1" w:styleId="5A676E9B1A5F45F7A3A04599C90455EC">
    <w:name w:val="5A676E9B1A5F45F7A3A04599C90455EC"/>
    <w:rsid w:val="00FA7C7A"/>
  </w:style>
  <w:style w:type="paragraph" w:customStyle="1" w:styleId="75226D732ACC47D08BEDACA5597F6855">
    <w:name w:val="75226D732ACC47D08BEDACA5597F6855"/>
    <w:rsid w:val="00FA7C7A"/>
  </w:style>
  <w:style w:type="paragraph" w:customStyle="1" w:styleId="84DAC745CD57425998063692386958DB">
    <w:name w:val="84DAC745CD57425998063692386958DB"/>
    <w:rsid w:val="00FA7C7A"/>
  </w:style>
  <w:style w:type="paragraph" w:customStyle="1" w:styleId="06C68D61F6874B4AA3CBF3D5709F4C34">
    <w:name w:val="06C68D61F6874B4AA3CBF3D5709F4C34"/>
    <w:rsid w:val="00FA7C7A"/>
  </w:style>
  <w:style w:type="paragraph" w:customStyle="1" w:styleId="0DC87F2B93CE41EBBF1B9BBD6D5BA9EA">
    <w:name w:val="0DC87F2B93CE41EBBF1B9BBD6D5BA9EA"/>
    <w:rsid w:val="00FA7C7A"/>
  </w:style>
  <w:style w:type="paragraph" w:customStyle="1" w:styleId="D079D31BD902450C9E777C17E8512556">
    <w:name w:val="D079D31BD902450C9E777C17E8512556"/>
    <w:rsid w:val="00FA7C7A"/>
  </w:style>
  <w:style w:type="paragraph" w:customStyle="1" w:styleId="F5602D2CBD22420D9EF2CC5837EB0C23">
    <w:name w:val="F5602D2CBD22420D9EF2CC5837EB0C23"/>
    <w:rsid w:val="00FA7C7A"/>
  </w:style>
  <w:style w:type="paragraph" w:customStyle="1" w:styleId="EB5FD30131604EDB81AA366C4900510F">
    <w:name w:val="EB5FD30131604EDB81AA366C4900510F"/>
    <w:rsid w:val="00FA7C7A"/>
  </w:style>
  <w:style w:type="paragraph" w:customStyle="1" w:styleId="F0CD04DAA338419A97CBA7665F173264">
    <w:name w:val="F0CD04DAA338419A97CBA7665F173264"/>
    <w:rsid w:val="00FA7C7A"/>
  </w:style>
  <w:style w:type="paragraph" w:customStyle="1" w:styleId="D7AB6996CAD54602A844113108128A41">
    <w:name w:val="D7AB6996CAD54602A844113108128A41"/>
    <w:rsid w:val="00FA7C7A"/>
  </w:style>
  <w:style w:type="paragraph" w:customStyle="1" w:styleId="4F13012F12894F0DBEFC77CEA0EB3AD9">
    <w:name w:val="4F13012F12894F0DBEFC77CEA0EB3AD9"/>
    <w:rsid w:val="00FA7C7A"/>
  </w:style>
  <w:style w:type="paragraph" w:customStyle="1" w:styleId="29E52A228FB147C2BF4A1E1085B50C27">
    <w:name w:val="29E52A228FB147C2BF4A1E1085B50C27"/>
    <w:rsid w:val="00FA7C7A"/>
  </w:style>
  <w:style w:type="paragraph" w:customStyle="1" w:styleId="374E903EC3804791906AB01FB8EB49BF">
    <w:name w:val="374E903EC3804791906AB01FB8EB49BF"/>
    <w:rsid w:val="00FA7C7A"/>
  </w:style>
  <w:style w:type="paragraph" w:customStyle="1" w:styleId="43C3336DC6954A9DA9182633CDE74ECB">
    <w:name w:val="43C3336DC6954A9DA9182633CDE74ECB"/>
    <w:rsid w:val="00FA7C7A"/>
  </w:style>
  <w:style w:type="paragraph" w:customStyle="1" w:styleId="753E8DFF64F44FCE9613F1FE35DFB488">
    <w:name w:val="753E8DFF64F44FCE9613F1FE35DFB488"/>
    <w:rsid w:val="00FA7C7A"/>
  </w:style>
  <w:style w:type="paragraph" w:customStyle="1" w:styleId="F844A59D6B8940E5AF58A366FB8B9A8D">
    <w:name w:val="F844A59D6B8940E5AF58A366FB8B9A8D"/>
    <w:rsid w:val="00FA7C7A"/>
  </w:style>
  <w:style w:type="paragraph" w:customStyle="1" w:styleId="E2D5A55C242C4F0A86C2BB2D6602369D">
    <w:name w:val="E2D5A55C242C4F0A86C2BB2D6602369D"/>
    <w:rsid w:val="00FA7C7A"/>
  </w:style>
  <w:style w:type="paragraph" w:customStyle="1" w:styleId="61457C660A844F15ABD995A5EEE4CC1C">
    <w:name w:val="61457C660A844F15ABD995A5EEE4CC1C"/>
    <w:rsid w:val="00FA7C7A"/>
  </w:style>
  <w:style w:type="paragraph" w:customStyle="1" w:styleId="413E2105479D4EE5825877E67E3A687A">
    <w:name w:val="413E2105479D4EE5825877E67E3A687A"/>
    <w:rsid w:val="00FA7C7A"/>
  </w:style>
  <w:style w:type="paragraph" w:customStyle="1" w:styleId="D9F972D80ABB42949D819F90B28F3248">
    <w:name w:val="D9F972D80ABB42949D819F90B28F3248"/>
    <w:rsid w:val="00FA7C7A"/>
  </w:style>
  <w:style w:type="paragraph" w:customStyle="1" w:styleId="2873A2ABB9ED4B18A2A714A9C89483EC">
    <w:name w:val="2873A2ABB9ED4B18A2A714A9C89483EC"/>
    <w:rsid w:val="00FA7C7A"/>
  </w:style>
  <w:style w:type="paragraph" w:customStyle="1" w:styleId="13B1DBF8076043E1B2B105F69B997800">
    <w:name w:val="13B1DBF8076043E1B2B105F69B997800"/>
    <w:rsid w:val="00FA7C7A"/>
  </w:style>
  <w:style w:type="paragraph" w:customStyle="1" w:styleId="0F5D42710F5C4E9294A3351CD1EA0DF7">
    <w:name w:val="0F5D42710F5C4E9294A3351CD1EA0DF7"/>
    <w:rsid w:val="00FA7C7A"/>
  </w:style>
  <w:style w:type="paragraph" w:customStyle="1" w:styleId="FB96DFA5E86541089887DC7CC371E4D7">
    <w:name w:val="FB96DFA5E86541089887DC7CC371E4D7"/>
    <w:rsid w:val="00FA7C7A"/>
  </w:style>
  <w:style w:type="paragraph" w:customStyle="1" w:styleId="36F3144B86424EF98BC81A4AD8F1C0E3">
    <w:name w:val="36F3144B86424EF98BC81A4AD8F1C0E3"/>
    <w:rsid w:val="00FA7C7A"/>
  </w:style>
  <w:style w:type="paragraph" w:customStyle="1" w:styleId="F462B190DA4D4AD4BB765959437EDBAF">
    <w:name w:val="F462B190DA4D4AD4BB765959437EDBAF"/>
    <w:rsid w:val="00FA7C7A"/>
  </w:style>
  <w:style w:type="paragraph" w:customStyle="1" w:styleId="82B902567BAB4F94B1E9231EC7A405F6">
    <w:name w:val="82B902567BAB4F94B1E9231EC7A405F6"/>
    <w:rsid w:val="00FA7C7A"/>
  </w:style>
  <w:style w:type="paragraph" w:customStyle="1" w:styleId="EE1E5BC3C69648479AF0AE5000B38C44">
    <w:name w:val="EE1E5BC3C69648479AF0AE5000B38C44"/>
    <w:rsid w:val="00FA7C7A"/>
  </w:style>
  <w:style w:type="paragraph" w:customStyle="1" w:styleId="189BDAFB54424F35B19DCE1D9A070AB6">
    <w:name w:val="189BDAFB54424F35B19DCE1D9A070AB6"/>
    <w:rsid w:val="00FA7C7A"/>
  </w:style>
  <w:style w:type="paragraph" w:customStyle="1" w:styleId="416F8233B2CD4696B8906AD32DA29510">
    <w:name w:val="416F8233B2CD4696B8906AD32DA29510"/>
    <w:rsid w:val="00FA7C7A"/>
  </w:style>
  <w:style w:type="paragraph" w:customStyle="1" w:styleId="E0F3D03549E34396B57EC39C7A834925">
    <w:name w:val="E0F3D03549E34396B57EC39C7A834925"/>
    <w:rsid w:val="00FA7C7A"/>
  </w:style>
  <w:style w:type="paragraph" w:customStyle="1" w:styleId="D1D1E26954764329A7344BA200AD00E6">
    <w:name w:val="D1D1E26954764329A7344BA200AD00E6"/>
    <w:rsid w:val="00FA7C7A"/>
  </w:style>
  <w:style w:type="paragraph" w:customStyle="1" w:styleId="F939F7A0C30F4B158615D8BBF95465AA">
    <w:name w:val="F939F7A0C30F4B158615D8BBF95465AA"/>
    <w:rsid w:val="00FA7C7A"/>
  </w:style>
  <w:style w:type="paragraph" w:customStyle="1" w:styleId="07EA78E705A84783BD07A7B1D81CEE3A">
    <w:name w:val="07EA78E705A84783BD07A7B1D81CEE3A"/>
    <w:rsid w:val="00FA7C7A"/>
  </w:style>
  <w:style w:type="paragraph" w:customStyle="1" w:styleId="E97D3C74C6E34801A615A37FD91C8678">
    <w:name w:val="E97D3C74C6E34801A615A37FD91C8678"/>
    <w:rsid w:val="00FA7C7A"/>
  </w:style>
  <w:style w:type="paragraph" w:customStyle="1" w:styleId="49096F8861E64E5A8DE508E560D0FB40">
    <w:name w:val="49096F8861E64E5A8DE508E560D0FB40"/>
    <w:rsid w:val="00FA7C7A"/>
  </w:style>
  <w:style w:type="paragraph" w:customStyle="1" w:styleId="FA30D0452F4E4D1E8191637617C93DE6">
    <w:name w:val="FA30D0452F4E4D1E8191637617C93DE6"/>
    <w:rsid w:val="00FA7C7A"/>
  </w:style>
  <w:style w:type="paragraph" w:customStyle="1" w:styleId="31DF71B9A10F49C996B0739074F934FA">
    <w:name w:val="31DF71B9A10F49C996B0739074F934FA"/>
    <w:rsid w:val="00FA7C7A"/>
  </w:style>
  <w:style w:type="paragraph" w:customStyle="1" w:styleId="4A953EFAEE2D49CF96CCF9143C9AD581">
    <w:name w:val="4A953EFAEE2D49CF96CCF9143C9AD581"/>
    <w:rsid w:val="00FA7C7A"/>
  </w:style>
  <w:style w:type="paragraph" w:customStyle="1" w:styleId="38C932F1111C4C94A5A031B71AAF836A">
    <w:name w:val="38C932F1111C4C94A5A031B71AAF836A"/>
    <w:rsid w:val="00FA7C7A"/>
  </w:style>
  <w:style w:type="paragraph" w:customStyle="1" w:styleId="09DCB8CE4D1A475F87CBD4A383466387">
    <w:name w:val="09DCB8CE4D1A475F87CBD4A383466387"/>
    <w:rsid w:val="00FA7C7A"/>
  </w:style>
  <w:style w:type="paragraph" w:customStyle="1" w:styleId="6A69297A948E45EC807BE19A80092379">
    <w:name w:val="6A69297A948E45EC807BE19A80092379"/>
    <w:rsid w:val="00FA7C7A"/>
  </w:style>
  <w:style w:type="paragraph" w:customStyle="1" w:styleId="1878728A97534968917892AEF6387416">
    <w:name w:val="1878728A97534968917892AEF6387416"/>
    <w:rsid w:val="00FA7C7A"/>
  </w:style>
  <w:style w:type="paragraph" w:customStyle="1" w:styleId="3B0E898E07DC4FF884E07300E7872DBB">
    <w:name w:val="3B0E898E07DC4FF884E07300E7872DBB"/>
    <w:rsid w:val="00FA7C7A"/>
  </w:style>
  <w:style w:type="paragraph" w:customStyle="1" w:styleId="39A7A4F3AC71465798B1A13B759AEFEC">
    <w:name w:val="39A7A4F3AC71465798B1A13B759AEFEC"/>
    <w:rsid w:val="00FA7C7A"/>
  </w:style>
  <w:style w:type="paragraph" w:customStyle="1" w:styleId="E458E275DA754BE79599263DA74B7CD9">
    <w:name w:val="E458E275DA754BE79599263DA74B7CD9"/>
    <w:rsid w:val="00FA7C7A"/>
  </w:style>
  <w:style w:type="paragraph" w:customStyle="1" w:styleId="4615B95F99E94D52BCD7BD8EF4750725">
    <w:name w:val="4615B95F99E94D52BCD7BD8EF4750725"/>
    <w:rsid w:val="00FA7C7A"/>
  </w:style>
  <w:style w:type="paragraph" w:customStyle="1" w:styleId="F72178377D6644F3AE4E315B689543D5">
    <w:name w:val="F72178377D6644F3AE4E315B689543D5"/>
    <w:rsid w:val="00FA7C7A"/>
  </w:style>
  <w:style w:type="paragraph" w:customStyle="1" w:styleId="2EDB93F082CC48898F327908AF32059B">
    <w:name w:val="2EDB93F082CC48898F327908AF32059B"/>
    <w:rsid w:val="00FA7C7A"/>
  </w:style>
  <w:style w:type="paragraph" w:customStyle="1" w:styleId="12CBC8E52DEE4242A1731AB17301C4BB">
    <w:name w:val="12CBC8E52DEE4242A1731AB17301C4BB"/>
    <w:rsid w:val="00FA7C7A"/>
  </w:style>
  <w:style w:type="paragraph" w:customStyle="1" w:styleId="48530A6A78174022AEA13BDFEEF00071">
    <w:name w:val="48530A6A78174022AEA13BDFEEF00071"/>
    <w:rsid w:val="00FA7C7A"/>
  </w:style>
  <w:style w:type="paragraph" w:customStyle="1" w:styleId="D92D98F1692543DE8D849D6CC909F7BA">
    <w:name w:val="D92D98F1692543DE8D849D6CC909F7BA"/>
    <w:rsid w:val="00FA7C7A"/>
  </w:style>
  <w:style w:type="paragraph" w:customStyle="1" w:styleId="2814C300F550450F92DAC49AFCD44181">
    <w:name w:val="2814C300F550450F92DAC49AFCD44181"/>
    <w:rsid w:val="00FA7C7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29DD8F-BD85-4FF0-A755-6F00A99A63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65</Words>
  <Characters>26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inhan</dc:creator>
  <cp:keywords/>
  <dc:description/>
  <cp:lastModifiedBy>Ekinhan</cp:lastModifiedBy>
  <cp:revision>3</cp:revision>
  <dcterms:created xsi:type="dcterms:W3CDTF">2021-07-08T09:02:00Z</dcterms:created>
  <dcterms:modified xsi:type="dcterms:W3CDTF">2021-07-08T09:22:00Z</dcterms:modified>
</cp:coreProperties>
</file>